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C3934" w14:textId="77777777" w:rsidR="00D413E8" w:rsidRPr="00D413E8" w:rsidRDefault="00D413E8" w:rsidP="00770800">
      <w:pPr>
        <w:spacing w:after="0" w:line="240" w:lineRule="auto"/>
        <w:rPr>
          <w:rFonts w:eastAsia="Times New Roman" w:cs="Open Sans"/>
          <w:i/>
          <w:iCs/>
          <w:szCs w:val="20"/>
          <w:lang w:eastAsia="en-GB"/>
        </w:rPr>
      </w:pPr>
    </w:p>
    <w:p w14:paraId="7AF9F2D7" w14:textId="4B5BC9F0" w:rsidR="009F323B" w:rsidRPr="006E3422" w:rsidRDefault="009F323B" w:rsidP="0031013C">
      <w:pPr>
        <w:spacing w:after="0" w:line="240" w:lineRule="auto"/>
        <w:jc w:val="center"/>
        <w:outlineLvl w:val="0"/>
        <w:rPr>
          <w:rFonts w:eastAsia="Times New Roman" w:cs="Open Sans"/>
          <w:b/>
          <w:bCs/>
          <w:i/>
          <w:iCs/>
          <w:szCs w:val="20"/>
          <w:lang w:eastAsia="en-GB"/>
        </w:rPr>
      </w:pPr>
      <w:r>
        <w:rPr>
          <w:rFonts w:eastAsia="Times New Roman" w:cs="Open Sans"/>
          <w:b/>
          <w:bCs/>
          <w:i/>
          <w:iCs/>
          <w:szCs w:val="20"/>
          <w:lang w:eastAsia="en-GB"/>
        </w:rPr>
        <w:t>Information correct</w:t>
      </w:r>
      <w:r w:rsidRPr="006E3422">
        <w:rPr>
          <w:rFonts w:eastAsia="Times New Roman" w:cs="Open Sans"/>
          <w:b/>
          <w:bCs/>
          <w:i/>
          <w:iCs/>
          <w:szCs w:val="20"/>
          <w:lang w:eastAsia="en-GB"/>
        </w:rPr>
        <w:t xml:space="preserve"> as of</w:t>
      </w:r>
      <w:r>
        <w:rPr>
          <w:rFonts w:eastAsia="Times New Roman" w:cs="Open Sans"/>
          <w:b/>
          <w:bCs/>
          <w:i/>
          <w:iCs/>
          <w:szCs w:val="20"/>
          <w:lang w:eastAsia="en-GB"/>
        </w:rPr>
        <w:t xml:space="preserve"> </w:t>
      </w:r>
      <w:r w:rsidR="005D396E">
        <w:rPr>
          <w:rFonts w:eastAsia="Times New Roman" w:cs="Open Sans"/>
          <w:b/>
          <w:bCs/>
          <w:i/>
          <w:iCs/>
          <w:szCs w:val="20"/>
          <w:lang w:eastAsia="en-GB"/>
        </w:rPr>
        <w:t>1</w:t>
      </w:r>
      <w:r w:rsidR="00380EC7">
        <w:rPr>
          <w:rFonts w:eastAsia="Times New Roman" w:cs="Open Sans"/>
          <w:b/>
          <w:bCs/>
          <w:i/>
          <w:iCs/>
          <w:szCs w:val="20"/>
          <w:lang w:eastAsia="en-GB"/>
        </w:rPr>
        <w:t>3</w:t>
      </w:r>
      <w:r>
        <w:rPr>
          <w:rFonts w:eastAsia="Times New Roman" w:cs="Open Sans"/>
          <w:b/>
          <w:bCs/>
          <w:i/>
          <w:iCs/>
          <w:szCs w:val="20"/>
          <w:lang w:eastAsia="en-GB"/>
        </w:rPr>
        <w:t>/</w:t>
      </w:r>
      <w:r w:rsidR="007031E6">
        <w:rPr>
          <w:rFonts w:eastAsia="Times New Roman" w:cs="Open Sans"/>
          <w:b/>
          <w:bCs/>
          <w:i/>
          <w:iCs/>
          <w:szCs w:val="20"/>
          <w:lang w:eastAsia="en-GB"/>
        </w:rPr>
        <w:t>11</w:t>
      </w:r>
      <w:r>
        <w:rPr>
          <w:rFonts w:eastAsia="Times New Roman" w:cs="Open Sans"/>
          <w:b/>
          <w:bCs/>
          <w:i/>
          <w:iCs/>
          <w:szCs w:val="20"/>
          <w:lang w:eastAsia="en-GB"/>
        </w:rPr>
        <w:t>/20.</w:t>
      </w:r>
    </w:p>
    <w:p w14:paraId="364C3937" w14:textId="4F9FCBD1" w:rsidR="00D744FE" w:rsidRDefault="00BB7BF4" w:rsidP="00770800">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64C3938" w14:textId="5B71FED1" w:rsidR="00EB5A4D" w:rsidRDefault="00EB5A4D" w:rsidP="00EB5A4D">
      <w:pPr>
        <w:rPr>
          <w:rFonts w:cs="Open Sans"/>
          <w:i/>
          <w:szCs w:val="20"/>
        </w:rPr>
      </w:pPr>
      <w:r w:rsidRPr="00EB5A4D">
        <w:rPr>
          <w:rFonts w:cs="Open Sans"/>
          <w:i/>
          <w:szCs w:val="20"/>
        </w:rPr>
        <w:t xml:space="preserve">An </w:t>
      </w:r>
      <w:r w:rsidR="00516DD8">
        <w:rPr>
          <w:rFonts w:cs="Open Sans"/>
          <w:i/>
          <w:szCs w:val="20"/>
        </w:rPr>
        <w:t>overview of</w:t>
      </w:r>
      <w:r w:rsidRPr="00EB5A4D">
        <w:rPr>
          <w:rFonts w:cs="Open Sans"/>
          <w:i/>
          <w:szCs w:val="20"/>
        </w:rPr>
        <w:t xml:space="preserve"> </w:t>
      </w:r>
      <w:r w:rsidR="00C43529">
        <w:rPr>
          <w:rFonts w:cs="Open Sans"/>
          <w:i/>
          <w:szCs w:val="20"/>
        </w:rPr>
        <w:t>the</w:t>
      </w:r>
      <w:r w:rsidR="004858C1">
        <w:rPr>
          <w:rFonts w:cs="Open Sans"/>
          <w:i/>
          <w:szCs w:val="20"/>
        </w:rPr>
        <w:t xml:space="preserve"> work being undertaken by government departments to cope with the economic</w:t>
      </w:r>
      <w:r w:rsidR="005A4C61">
        <w:rPr>
          <w:rFonts w:cs="Open Sans"/>
          <w:i/>
          <w:szCs w:val="20"/>
        </w:rPr>
        <w:t xml:space="preserve"> </w:t>
      </w:r>
      <w:r w:rsidR="004858C1">
        <w:rPr>
          <w:rFonts w:cs="Open Sans"/>
          <w:i/>
          <w:szCs w:val="20"/>
        </w:rPr>
        <w:t>impact of the Covid-19 outbreak,</w:t>
      </w:r>
      <w:r w:rsidR="007031E6">
        <w:rPr>
          <w:rFonts w:cs="Open Sans"/>
          <w:i/>
          <w:szCs w:val="20"/>
        </w:rPr>
        <w:t xml:space="preserve"> under four pillars – Heat, </w:t>
      </w:r>
      <w:r w:rsidR="00BB3E65">
        <w:rPr>
          <w:rFonts w:cs="Open Sans"/>
          <w:i/>
          <w:szCs w:val="20"/>
        </w:rPr>
        <w:t>Organics, Power, and Transport</w:t>
      </w:r>
    </w:p>
    <w:p w14:paraId="541F995F" w14:textId="2943262F" w:rsidR="00167F9E" w:rsidRPr="00EB5A4D" w:rsidRDefault="00900112" w:rsidP="00EB5A4D">
      <w:pPr>
        <w:rPr>
          <w:rFonts w:cs="Open Sans"/>
          <w:i/>
          <w:szCs w:val="20"/>
        </w:rPr>
      </w:pPr>
      <w:r>
        <w:rPr>
          <w:rFonts w:cs="Open Sans"/>
          <w:i/>
          <w:szCs w:val="20"/>
        </w:rPr>
        <w:t xml:space="preserve">We have included an update on our own most recent activities </w:t>
      </w:r>
      <w:r w:rsidR="00BB3E65">
        <w:rPr>
          <w:rFonts w:cs="Open Sans"/>
          <w:i/>
          <w:szCs w:val="20"/>
        </w:rPr>
        <w:t>as we work</w:t>
      </w:r>
      <w:r>
        <w:rPr>
          <w:rFonts w:cs="Open Sans"/>
          <w:i/>
          <w:szCs w:val="20"/>
        </w:rPr>
        <w:t xml:space="preserve"> to put our sector on the agenda when it comes to business continuity measures.</w:t>
      </w:r>
    </w:p>
    <w:p w14:paraId="332EC48D" w14:textId="77777777" w:rsidR="00BB3E65" w:rsidRDefault="00BB3E65" w:rsidP="003E4CDA">
      <w:pPr>
        <w:outlineLvl w:val="0"/>
        <w:rPr>
          <w:rFonts w:cs="Open Sans"/>
          <w:b/>
          <w:color w:val="06926B"/>
          <w:sz w:val="32"/>
          <w:szCs w:val="32"/>
          <w:u w:val="single"/>
        </w:rPr>
      </w:pPr>
    </w:p>
    <w:p w14:paraId="3235C549" w14:textId="101C928C" w:rsidR="00134826" w:rsidRPr="003E4CDA" w:rsidRDefault="00134826" w:rsidP="003E4CDA">
      <w:pPr>
        <w:outlineLvl w:val="0"/>
        <w:rPr>
          <w:rFonts w:cs="Open Sans"/>
          <w:b/>
          <w:color w:val="06926B"/>
          <w:sz w:val="32"/>
          <w:szCs w:val="32"/>
          <w:u w:val="single"/>
        </w:rPr>
      </w:pPr>
      <w:r w:rsidRPr="003E4CDA">
        <w:rPr>
          <w:rFonts w:cs="Open Sans"/>
          <w:b/>
          <w:color w:val="06926B"/>
          <w:sz w:val="32"/>
          <w:szCs w:val="32"/>
          <w:u w:val="single"/>
        </w:rPr>
        <w:t>Contents</w:t>
      </w:r>
    </w:p>
    <w:p w14:paraId="72BE9661" w14:textId="58FD51FD" w:rsidR="00474DEB" w:rsidRPr="003E4CDA" w:rsidRDefault="00900112"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REA Activity Update</w:t>
      </w:r>
    </w:p>
    <w:p w14:paraId="093F30FA" w14:textId="73A086F3"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Summary of business support</w:t>
      </w:r>
    </w:p>
    <w:p w14:paraId="70660AFD" w14:textId="46C2C32B"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Heat</w:t>
      </w:r>
    </w:p>
    <w:p w14:paraId="38C619C5" w14:textId="60AF85DA"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Organics</w:t>
      </w:r>
    </w:p>
    <w:p w14:paraId="48AED5A9" w14:textId="631BCE7E"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Power</w:t>
      </w:r>
    </w:p>
    <w:p w14:paraId="43B2BF48" w14:textId="3A53ABB6" w:rsidR="00444524" w:rsidRPr="00BB3E65" w:rsidRDefault="003E4CDA" w:rsidP="00444524">
      <w:pPr>
        <w:pStyle w:val="ListParagraph"/>
        <w:numPr>
          <w:ilvl w:val="0"/>
          <w:numId w:val="25"/>
        </w:numPr>
        <w:outlineLvl w:val="0"/>
        <w:rPr>
          <w:rFonts w:cs="Open Sans"/>
          <w:b/>
          <w:color w:val="06926B"/>
          <w:sz w:val="24"/>
          <w:szCs w:val="24"/>
        </w:rPr>
      </w:pPr>
      <w:r w:rsidRPr="003E4CDA">
        <w:rPr>
          <w:rFonts w:cs="Open Sans"/>
          <w:b/>
          <w:color w:val="06926B"/>
          <w:sz w:val="24"/>
          <w:szCs w:val="24"/>
        </w:rPr>
        <w:t>Transport</w:t>
      </w:r>
    </w:p>
    <w:p w14:paraId="13A26AEE" w14:textId="77777777" w:rsidR="00BB3E65" w:rsidRDefault="00BB3E65" w:rsidP="0031013C">
      <w:pPr>
        <w:jc w:val="center"/>
        <w:outlineLvl w:val="0"/>
        <w:rPr>
          <w:rFonts w:cs="Open Sans"/>
          <w:b/>
          <w:color w:val="06926B"/>
          <w:sz w:val="32"/>
          <w:szCs w:val="32"/>
        </w:rPr>
      </w:pPr>
    </w:p>
    <w:p w14:paraId="2430D753" w14:textId="36EF4121" w:rsidR="00900112" w:rsidRDefault="00900112" w:rsidP="0031013C">
      <w:pPr>
        <w:jc w:val="center"/>
        <w:outlineLvl w:val="0"/>
        <w:rPr>
          <w:rFonts w:cs="Open Sans"/>
          <w:b/>
          <w:color w:val="06926B"/>
          <w:sz w:val="32"/>
          <w:szCs w:val="32"/>
        </w:rPr>
      </w:pPr>
      <w:r>
        <w:rPr>
          <w:rFonts w:cs="Open Sans"/>
          <w:b/>
          <w:color w:val="06926B"/>
          <w:sz w:val="32"/>
          <w:szCs w:val="32"/>
        </w:rPr>
        <w:t>REA Activity Update</w:t>
      </w:r>
    </w:p>
    <w:p w14:paraId="39EF2E76" w14:textId="0CF61F70" w:rsidR="00900112" w:rsidRPr="00A62B42" w:rsidRDefault="00900112" w:rsidP="00900112">
      <w:pPr>
        <w:rPr>
          <w:rFonts w:cs="Open Sans"/>
          <w:bCs/>
          <w:iCs/>
          <w:szCs w:val="20"/>
        </w:rPr>
      </w:pPr>
      <w:r w:rsidRPr="00A62B42">
        <w:rPr>
          <w:rFonts w:cs="Open Sans"/>
          <w:bCs/>
          <w:iCs/>
          <w:szCs w:val="20"/>
        </w:rPr>
        <w:t xml:space="preserve">At the </w:t>
      </w:r>
      <w:r>
        <w:rPr>
          <w:rFonts w:cs="Open Sans"/>
          <w:bCs/>
          <w:iCs/>
          <w:szCs w:val="20"/>
        </w:rPr>
        <w:t>Association of Renewable Energy &amp; Clean Technology</w:t>
      </w:r>
      <w:r w:rsidRPr="00A62B42">
        <w:rPr>
          <w:rFonts w:cs="Open Sans"/>
          <w:bCs/>
          <w:iCs/>
          <w:szCs w:val="20"/>
        </w:rPr>
        <w:t xml:space="preserve">, we have launched an </w:t>
      </w:r>
      <w:hyperlink r:id="rId8" w:history="1">
        <w:r w:rsidRPr="00BB506A">
          <w:rPr>
            <w:rStyle w:val="Hyperlink"/>
            <w:rFonts w:cs="Open Sans"/>
            <w:bCs/>
            <w:iCs/>
            <w:szCs w:val="20"/>
          </w:rPr>
          <w:t>advice page</w:t>
        </w:r>
      </w:hyperlink>
      <w:r w:rsidRPr="00A62B42">
        <w:rPr>
          <w:rFonts w:cs="Open Sans"/>
          <w:bCs/>
          <w:iCs/>
          <w:szCs w:val="20"/>
        </w:rPr>
        <w:t xml:space="preserve"> on which members can find links to access information and support.</w:t>
      </w:r>
    </w:p>
    <w:p w14:paraId="44F7BE94" w14:textId="6A890AEB" w:rsidR="00900112" w:rsidRPr="00900112" w:rsidRDefault="00900112" w:rsidP="0031013C">
      <w:pPr>
        <w:outlineLvl w:val="0"/>
        <w:rPr>
          <w:b/>
          <w:bCs/>
          <w:color w:val="06926B"/>
        </w:rPr>
      </w:pPr>
      <w:bookmarkStart w:id="0" w:name="REA"/>
      <w:bookmarkEnd w:id="0"/>
      <w:r w:rsidRPr="00900112">
        <w:rPr>
          <w:b/>
          <w:bCs/>
          <w:color w:val="06926B"/>
        </w:rPr>
        <w:t>Progress on Covid-19 Business Continuity Work</w:t>
      </w:r>
    </w:p>
    <w:p w14:paraId="62DC71F7" w14:textId="1B173DA4" w:rsidR="001D6633" w:rsidRDefault="00900112" w:rsidP="001D6633">
      <w:r>
        <w:t xml:space="preserve">The REA is prioritising business continuity work for our members at this current time of national and international pandemic. </w:t>
      </w:r>
    </w:p>
    <w:p w14:paraId="65A48901" w14:textId="7D07599D" w:rsidR="001D6633" w:rsidRDefault="001D6633" w:rsidP="001D6633">
      <w:r>
        <w:t xml:space="preserve">We have been working with Government on the future of working safely. The REA has been using </w:t>
      </w:r>
      <w:r w:rsidR="003312AD">
        <w:t xml:space="preserve">a </w:t>
      </w:r>
      <w:r>
        <w:t>log of issues provided by members and input from our Policy Board to feed into these discussions and to highlight the relevant barriers and requirements for the renewables and clean technology sector.</w:t>
      </w:r>
      <w:r w:rsidR="003312AD">
        <w:t xml:space="preserve"> Please contact us if we can help your business</w:t>
      </w:r>
      <w:r w:rsidR="00BB3E65">
        <w:t>.</w:t>
      </w:r>
    </w:p>
    <w:p w14:paraId="6DC75C0A" w14:textId="3E0CF98E" w:rsidR="001D6633" w:rsidRPr="001D6633" w:rsidRDefault="00900112" w:rsidP="001D6633">
      <w:r>
        <w:t xml:space="preserve">As part of </w:t>
      </w:r>
      <w:r w:rsidR="001D6633">
        <w:t>our business continuity work</w:t>
      </w:r>
      <w:r>
        <w:t>, we have:</w:t>
      </w:r>
    </w:p>
    <w:p w14:paraId="0D082EB3" w14:textId="576DCC84" w:rsidR="00F93F7F" w:rsidRDefault="00F93F7F" w:rsidP="00900112">
      <w:pPr>
        <w:pStyle w:val="ListParagraph"/>
        <w:numPr>
          <w:ilvl w:val="0"/>
          <w:numId w:val="17"/>
        </w:numPr>
        <w:spacing w:after="0" w:line="240" w:lineRule="auto"/>
        <w:contextualSpacing w:val="0"/>
        <w:rPr>
          <w:rFonts w:eastAsia="Times New Roman"/>
        </w:rPr>
      </w:pPr>
      <w:r>
        <w:rPr>
          <w:rFonts w:eastAsia="Times New Roman"/>
        </w:rPr>
        <w:t>Calls with the Minister of State at the Department of Business, Energy and Industrial Strategy, Kwasi Kwarteng MP to highlight our priorities for safe and practical working</w:t>
      </w:r>
    </w:p>
    <w:p w14:paraId="7AB19978" w14:textId="5CCF3E12"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Weekly calls with a Senior Director within BEIS to press our members</w:t>
      </w:r>
      <w:r w:rsidR="0070033D">
        <w:rPr>
          <w:rFonts w:eastAsia="Times New Roman"/>
        </w:rPr>
        <w:t>’</w:t>
      </w:r>
      <w:r>
        <w:rPr>
          <w:rFonts w:eastAsia="Times New Roman"/>
        </w:rPr>
        <w:t xml:space="preserve"> concerns</w:t>
      </w:r>
    </w:p>
    <w:p w14:paraId="0A597AEC"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Regular calls with the group feeding in Business Continuity messaging to Number 10</w:t>
      </w:r>
    </w:p>
    <w:p w14:paraId="25CD599F" w14:textId="449539A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ior level contact with all other relevant Government Departments and Regulators</w:t>
      </w:r>
    </w:p>
    <w:p w14:paraId="2BD18D1E" w14:textId="50AA261D" w:rsidR="001D6633" w:rsidRDefault="001D6633" w:rsidP="00900112">
      <w:pPr>
        <w:pStyle w:val="ListParagraph"/>
        <w:numPr>
          <w:ilvl w:val="0"/>
          <w:numId w:val="17"/>
        </w:numPr>
        <w:spacing w:after="0" w:line="240" w:lineRule="auto"/>
        <w:contextualSpacing w:val="0"/>
        <w:rPr>
          <w:rFonts w:eastAsia="Times New Roman"/>
        </w:rPr>
      </w:pPr>
      <w:r>
        <w:rPr>
          <w:rFonts w:eastAsia="Times New Roman"/>
        </w:rPr>
        <w:lastRenderedPageBreak/>
        <w:t>Been working with Government on the development of guidelines for safe working in the future, as detailed above</w:t>
      </w:r>
    </w:p>
    <w:p w14:paraId="2A84F536" w14:textId="76587699" w:rsidR="00C0575A" w:rsidRDefault="00C0575A" w:rsidP="00900112">
      <w:pPr>
        <w:pStyle w:val="ListParagraph"/>
        <w:numPr>
          <w:ilvl w:val="0"/>
          <w:numId w:val="17"/>
        </w:numPr>
        <w:spacing w:after="0" w:line="240" w:lineRule="auto"/>
        <w:contextualSpacing w:val="0"/>
        <w:rPr>
          <w:rFonts w:eastAsia="Times New Roman"/>
        </w:rPr>
      </w:pPr>
      <w:r>
        <w:rPr>
          <w:rFonts w:eastAsia="Times New Roman"/>
        </w:rPr>
        <w:t>Distributed a survey on ‘Working Safely’ and fed back to Government</w:t>
      </w:r>
    </w:p>
    <w:p w14:paraId="51F3F0D8" w14:textId="35E0D64C"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Compil</w:t>
      </w:r>
      <w:r w:rsidR="00BB3E65">
        <w:rPr>
          <w:rFonts w:eastAsia="Times New Roman"/>
        </w:rPr>
        <w:t>ed</w:t>
      </w:r>
      <w:r>
        <w:rPr>
          <w:rFonts w:eastAsia="Times New Roman"/>
        </w:rPr>
        <w:t xml:space="preserve"> and </w:t>
      </w:r>
      <w:r w:rsidR="00BB3E65">
        <w:rPr>
          <w:rFonts w:eastAsia="Times New Roman"/>
        </w:rPr>
        <w:t>are updating</w:t>
      </w:r>
      <w:r>
        <w:rPr>
          <w:rFonts w:eastAsia="Times New Roman"/>
        </w:rPr>
        <w:t xml:space="preserve"> a Log of all member concerns, </w:t>
      </w:r>
      <w:r w:rsidR="00BB3E65">
        <w:rPr>
          <w:rFonts w:eastAsia="Times New Roman"/>
        </w:rPr>
        <w:t xml:space="preserve">which is sent </w:t>
      </w:r>
      <w:r>
        <w:rPr>
          <w:rFonts w:eastAsia="Times New Roman"/>
        </w:rPr>
        <w:t>to Government regularly</w:t>
      </w:r>
    </w:p>
    <w:p w14:paraId="166B5E45"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t up a dedicated area of the REA website to keep members updated</w:t>
      </w:r>
    </w:p>
    <w:p w14:paraId="300C41B4" w14:textId="7D6CDA78" w:rsidR="00900112" w:rsidRDefault="00D12124" w:rsidP="00900112">
      <w:pPr>
        <w:pStyle w:val="ListParagraph"/>
        <w:numPr>
          <w:ilvl w:val="0"/>
          <w:numId w:val="17"/>
        </w:numPr>
        <w:spacing w:after="0" w:line="240" w:lineRule="auto"/>
        <w:contextualSpacing w:val="0"/>
        <w:rPr>
          <w:rFonts w:eastAsia="Times New Roman"/>
        </w:rPr>
      </w:pPr>
      <w:r>
        <w:rPr>
          <w:rFonts w:eastAsia="Times New Roman"/>
        </w:rPr>
        <w:t xml:space="preserve">Continued </w:t>
      </w:r>
      <w:r w:rsidRPr="00C062AC">
        <w:rPr>
          <w:rFonts w:eastAsia="Times New Roman"/>
        </w:rPr>
        <w:t xml:space="preserve">to upload </w:t>
      </w:r>
      <w:r w:rsidR="00900112" w:rsidRPr="00C062AC">
        <w:rPr>
          <w:rFonts w:eastAsia="Times New Roman"/>
        </w:rPr>
        <w:t xml:space="preserve">the latest information to the </w:t>
      </w:r>
      <w:r w:rsidR="00C062AC" w:rsidRPr="00C062AC">
        <w:rPr>
          <w:rFonts w:eastAsia="Times New Roman"/>
        </w:rPr>
        <w:t xml:space="preserve">briefing and our website </w:t>
      </w:r>
    </w:p>
    <w:p w14:paraId="6141588D" w14:textId="69453100"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w:t>
      </w:r>
      <w:r w:rsidR="00D12124">
        <w:rPr>
          <w:rFonts w:eastAsia="Times New Roman"/>
        </w:rPr>
        <w:t>t</w:t>
      </w:r>
      <w:r>
        <w:rPr>
          <w:rFonts w:eastAsia="Times New Roman"/>
        </w:rPr>
        <w:t xml:space="preserve"> out regular specific news items to relevant affected members</w:t>
      </w:r>
    </w:p>
    <w:p w14:paraId="72CF4120" w14:textId="2D44C12D" w:rsidR="001D6633" w:rsidRPr="003312AD" w:rsidRDefault="002C74F6" w:rsidP="00167F9E">
      <w:pPr>
        <w:pStyle w:val="ListParagraph"/>
        <w:numPr>
          <w:ilvl w:val="0"/>
          <w:numId w:val="17"/>
        </w:numPr>
        <w:spacing w:after="0" w:line="240" w:lineRule="auto"/>
        <w:contextualSpacing w:val="0"/>
        <w:rPr>
          <w:rFonts w:eastAsia="Times New Roman"/>
        </w:rPr>
      </w:pPr>
      <w:r>
        <w:rPr>
          <w:rFonts w:eastAsia="Times New Roman"/>
        </w:rPr>
        <w:t>Run business support information webinars to help members understand the financial support availabl</w:t>
      </w:r>
      <w:r w:rsidR="003312AD">
        <w:rPr>
          <w:rFonts w:eastAsia="Times New Roman"/>
        </w:rPr>
        <w:t>e</w:t>
      </w:r>
    </w:p>
    <w:p w14:paraId="32485778" w14:textId="1C5066D8" w:rsidR="00474DEB" w:rsidRDefault="00474DEB" w:rsidP="00167F9E">
      <w:pPr>
        <w:rPr>
          <w:lang w:eastAsia="en-GB"/>
        </w:rPr>
      </w:pPr>
    </w:p>
    <w:p w14:paraId="71503246" w14:textId="4B3EE86E" w:rsidR="00F502BE" w:rsidRDefault="003312AD" w:rsidP="003312AD">
      <w:pPr>
        <w:jc w:val="center"/>
        <w:outlineLvl w:val="0"/>
        <w:rPr>
          <w:rFonts w:cs="Open Sans"/>
          <w:b/>
          <w:iCs/>
          <w:color w:val="06926B"/>
          <w:sz w:val="32"/>
          <w:szCs w:val="32"/>
        </w:rPr>
      </w:pPr>
      <w:r w:rsidRPr="003312AD">
        <w:rPr>
          <w:rFonts w:cs="Open Sans"/>
          <w:b/>
          <w:iCs/>
          <w:color w:val="06926B"/>
          <w:sz w:val="32"/>
          <w:szCs w:val="32"/>
        </w:rPr>
        <w:t>Summary of business support</w:t>
      </w:r>
    </w:p>
    <w:p w14:paraId="26ADC9CF" w14:textId="72A0E5F4" w:rsidR="00772BA6" w:rsidRPr="00772BA6" w:rsidRDefault="007866B0" w:rsidP="00772BA6">
      <w:pPr>
        <w:pStyle w:val="ListParagraph"/>
        <w:numPr>
          <w:ilvl w:val="0"/>
          <w:numId w:val="26"/>
        </w:numPr>
        <w:outlineLvl w:val="0"/>
        <w:rPr>
          <w:rFonts w:cs="Open Sans"/>
          <w:bCs/>
          <w:iCs/>
          <w:szCs w:val="20"/>
        </w:rPr>
      </w:pPr>
      <w:hyperlink r:id="rId9" w:history="1">
        <w:r w:rsidR="00772BA6" w:rsidRPr="00772BA6">
          <w:rPr>
            <w:rStyle w:val="Hyperlink"/>
          </w:rPr>
          <w:t>Future Fund Loans</w:t>
        </w:r>
      </w:hyperlink>
      <w:r w:rsidR="00772BA6">
        <w:t xml:space="preserve"> - </w:t>
      </w:r>
      <w:r w:rsidR="00D12124">
        <w:t>B</w:t>
      </w:r>
      <w:r w:rsidR="00772BA6">
        <w:t>usinesses will need to have gained a total of £250,000 investment from funding rounds across the last five years and be able to match the government funding with private investment. The government loans will be worth up to half the original funding, so from a minimum of £125,000, with a maximum of £5 million.</w:t>
      </w:r>
      <w:r w:rsidR="00BF3D0C">
        <w:tab/>
      </w:r>
    </w:p>
    <w:p w14:paraId="027FB1DD" w14:textId="78FF4F26" w:rsidR="00772BA6" w:rsidRDefault="007866B0" w:rsidP="00772BA6">
      <w:pPr>
        <w:pStyle w:val="ListParagraph"/>
        <w:numPr>
          <w:ilvl w:val="0"/>
          <w:numId w:val="26"/>
        </w:numPr>
        <w:outlineLvl w:val="0"/>
        <w:rPr>
          <w:rFonts w:cs="Open Sans"/>
          <w:bCs/>
          <w:iCs/>
          <w:szCs w:val="20"/>
        </w:rPr>
      </w:pPr>
      <w:hyperlink r:id="rId10" w:history="1">
        <w:r w:rsidR="00772BA6" w:rsidRPr="00772BA6">
          <w:rPr>
            <w:rStyle w:val="Hyperlink"/>
          </w:rPr>
          <w:t>Bounce Back Loans</w:t>
        </w:r>
      </w:hyperlink>
      <w:r w:rsidR="00772BA6">
        <w:t xml:space="preserve"> -</w:t>
      </w:r>
      <w:r w:rsidR="00772BA6" w:rsidRPr="00772BA6">
        <w:rPr>
          <w:rFonts w:cs="Open Sans"/>
          <w:bCs/>
          <w:iCs/>
          <w:szCs w:val="20"/>
        </w:rPr>
        <w:t xml:space="preserve"> </w:t>
      </w:r>
      <w:r w:rsidR="00D12124">
        <w:rPr>
          <w:rFonts w:cs="Open Sans"/>
          <w:bCs/>
          <w:iCs/>
          <w:szCs w:val="20"/>
        </w:rPr>
        <w:t>A</w:t>
      </w:r>
      <w:r w:rsidR="00772BA6">
        <w:rPr>
          <w:rFonts w:cs="Open Sans"/>
          <w:bCs/>
          <w:iCs/>
          <w:szCs w:val="20"/>
        </w:rPr>
        <w:t>imed at small to medium sized businesses and enables them to borrow between £2,000 and £50,000. The government will guarantee 100% of the loan. Businesses are eligible even if they were in financial difficulty prior to the pandemic.</w:t>
      </w:r>
    </w:p>
    <w:p w14:paraId="5F1E4F70" w14:textId="758C6E38" w:rsidR="00137E9F" w:rsidRPr="00772BA6" w:rsidRDefault="007866B0" w:rsidP="00772BA6">
      <w:pPr>
        <w:pStyle w:val="ListParagraph"/>
        <w:numPr>
          <w:ilvl w:val="0"/>
          <w:numId w:val="26"/>
        </w:numPr>
        <w:outlineLvl w:val="0"/>
        <w:rPr>
          <w:rFonts w:cs="Open Sans"/>
          <w:bCs/>
          <w:iCs/>
          <w:szCs w:val="20"/>
        </w:rPr>
      </w:pPr>
      <w:hyperlink r:id="rId11" w:history="1">
        <w:r w:rsidR="00137E9F" w:rsidRPr="00137E9F">
          <w:rPr>
            <w:rStyle w:val="Hyperlink"/>
            <w:rFonts w:cs="Open Sans"/>
            <w:bCs/>
            <w:iCs/>
            <w:szCs w:val="20"/>
          </w:rPr>
          <w:t>Coronavirus Business Interruption Loan Scheme</w:t>
        </w:r>
      </w:hyperlink>
      <w:r w:rsidR="00137E9F">
        <w:rPr>
          <w:rFonts w:cs="Open Sans"/>
          <w:bCs/>
          <w:iCs/>
          <w:szCs w:val="20"/>
        </w:rPr>
        <w:t xml:space="preserve"> (CBILS) – Small- and medium-sized businesses with a turnover of up to £45 million will be able to access loans and other kinds of finance up to £5 million. This scheme has been extended and is now open until 31 January 2021. The government guarantees 80% of the finance to any of the 40 accredited lenders</w:t>
      </w:r>
      <w:r w:rsidR="00D12124">
        <w:rPr>
          <w:rFonts w:cs="Open Sans"/>
          <w:bCs/>
          <w:iCs/>
          <w:szCs w:val="20"/>
        </w:rPr>
        <w:t>,</w:t>
      </w:r>
      <w:r w:rsidR="00137E9F">
        <w:rPr>
          <w:rFonts w:cs="Open Sans"/>
          <w:bCs/>
          <w:iCs/>
          <w:szCs w:val="20"/>
        </w:rPr>
        <w:t xml:space="preserve"> and pays interest and any fees for the first 12 months. </w:t>
      </w:r>
    </w:p>
    <w:p w14:paraId="04055ABC" w14:textId="54DB7761" w:rsidR="00772BA6" w:rsidRPr="00C062AC" w:rsidRDefault="00772BA6" w:rsidP="00772BA6">
      <w:pPr>
        <w:pStyle w:val="ListParagraph"/>
        <w:numPr>
          <w:ilvl w:val="0"/>
          <w:numId w:val="26"/>
        </w:numPr>
        <w:outlineLvl w:val="0"/>
        <w:rPr>
          <w:rFonts w:cs="Open Sans"/>
          <w:bCs/>
          <w:iCs/>
          <w:szCs w:val="20"/>
        </w:rPr>
      </w:pPr>
      <w:r>
        <w:t xml:space="preserve">Companies House is </w:t>
      </w:r>
      <w:hyperlink r:id="rId12" w:history="1">
        <w:r>
          <w:rPr>
            <w:rStyle w:val="Hyperlink"/>
            <w:rFonts w:cs="Open Sans"/>
            <w:bCs/>
            <w:iCs/>
            <w:szCs w:val="20"/>
          </w:rPr>
          <w:t>encouraging businesses to file their annual accounts early and online</w:t>
        </w:r>
      </w:hyperlink>
      <w:r w:rsidR="007F5EEF" w:rsidRPr="00772BA6">
        <w:rPr>
          <w:rFonts w:cs="Open Sans"/>
          <w:bCs/>
          <w:iCs/>
          <w:szCs w:val="20"/>
        </w:rPr>
        <w:t xml:space="preserve">. </w:t>
      </w:r>
      <w:r w:rsidR="007F5EEF" w:rsidRPr="00C062AC">
        <w:rPr>
          <w:rFonts w:cs="Open Sans"/>
          <w:bCs/>
          <w:iCs/>
          <w:szCs w:val="20"/>
        </w:rPr>
        <w:t xml:space="preserve">This is because there is reduced capacity at Companies House to process </w:t>
      </w:r>
      <w:r w:rsidRPr="00C062AC">
        <w:rPr>
          <w:rFonts w:cs="Open Sans"/>
          <w:bCs/>
          <w:iCs/>
          <w:szCs w:val="20"/>
        </w:rPr>
        <w:t>posted accounts.</w:t>
      </w:r>
    </w:p>
    <w:p w14:paraId="6119B62E" w14:textId="1966F418" w:rsidR="00EA1FE5" w:rsidRPr="00C062AC" w:rsidRDefault="00FA1B0B" w:rsidP="00772BA6">
      <w:pPr>
        <w:pStyle w:val="ListParagraph"/>
        <w:numPr>
          <w:ilvl w:val="0"/>
          <w:numId w:val="26"/>
        </w:numPr>
        <w:outlineLvl w:val="0"/>
        <w:rPr>
          <w:rFonts w:cs="Open Sans"/>
          <w:bCs/>
          <w:iCs/>
          <w:szCs w:val="20"/>
        </w:rPr>
      </w:pPr>
      <w:r w:rsidRPr="00C062AC">
        <w:rPr>
          <w:rFonts w:cs="Open Sans"/>
          <w:bCs/>
          <w:iCs/>
          <w:szCs w:val="20"/>
        </w:rPr>
        <w:t xml:space="preserve">BEIS has a </w:t>
      </w:r>
      <w:hyperlink r:id="rId13" w:history="1">
        <w:r w:rsidRPr="00C062AC">
          <w:rPr>
            <w:rStyle w:val="Hyperlink"/>
            <w:rFonts w:cs="Open Sans"/>
            <w:bCs/>
            <w:iCs/>
            <w:szCs w:val="20"/>
          </w:rPr>
          <w:t>‘support finder tool’</w:t>
        </w:r>
      </w:hyperlink>
      <w:r w:rsidRPr="00C062AC">
        <w:rPr>
          <w:rFonts w:cs="Open Sans"/>
          <w:bCs/>
          <w:iCs/>
          <w:szCs w:val="20"/>
        </w:rPr>
        <w:t>.</w:t>
      </w:r>
      <w:r w:rsidR="00E96916" w:rsidRPr="00C062AC">
        <w:rPr>
          <w:rFonts w:cs="Open Sans"/>
          <w:bCs/>
          <w:iCs/>
          <w:szCs w:val="20"/>
        </w:rPr>
        <w:t xml:space="preserve"> The government has also launched a </w:t>
      </w:r>
      <w:hyperlink r:id="rId14" w:history="1">
        <w:r w:rsidR="00E96916" w:rsidRPr="00C062AC">
          <w:rPr>
            <w:rStyle w:val="Hyperlink"/>
            <w:rFonts w:cs="Open Sans"/>
            <w:bCs/>
            <w:iCs/>
            <w:szCs w:val="20"/>
          </w:rPr>
          <w:t>business support helpline and webchat service</w:t>
        </w:r>
      </w:hyperlink>
      <w:r w:rsidR="00E96916" w:rsidRPr="00C062AC">
        <w:rPr>
          <w:rFonts w:cs="Open Sans"/>
          <w:bCs/>
          <w:iCs/>
          <w:szCs w:val="20"/>
        </w:rPr>
        <w:t>.</w:t>
      </w:r>
    </w:p>
    <w:p w14:paraId="66ECA6B5" w14:textId="4677B4A4" w:rsidR="002661EF" w:rsidRPr="00C062AC" w:rsidRDefault="00772BA6" w:rsidP="00C062AC">
      <w:pPr>
        <w:pStyle w:val="ListParagraph"/>
        <w:numPr>
          <w:ilvl w:val="0"/>
          <w:numId w:val="26"/>
        </w:numPr>
        <w:outlineLvl w:val="0"/>
        <w:rPr>
          <w:rFonts w:cs="Open Sans"/>
          <w:bCs/>
          <w:iCs/>
          <w:szCs w:val="20"/>
        </w:rPr>
      </w:pPr>
      <w:r w:rsidRPr="00C062AC">
        <w:rPr>
          <w:rFonts w:cs="Open Sans"/>
          <w:bCs/>
          <w:iCs/>
          <w:szCs w:val="20"/>
        </w:rPr>
        <w:t xml:space="preserve">Trade </w:t>
      </w:r>
      <w:r w:rsidR="00A424E8" w:rsidRPr="00C062AC">
        <w:rPr>
          <w:rFonts w:cs="Open Sans"/>
          <w:bCs/>
          <w:iCs/>
          <w:szCs w:val="20"/>
        </w:rPr>
        <w:t>C</w:t>
      </w:r>
      <w:r w:rsidRPr="00C062AC">
        <w:rPr>
          <w:rFonts w:cs="Open Sans"/>
          <w:bCs/>
          <w:iCs/>
          <w:szCs w:val="20"/>
        </w:rPr>
        <w:t xml:space="preserve">redit </w:t>
      </w:r>
      <w:r w:rsidR="00A424E8" w:rsidRPr="00C062AC">
        <w:rPr>
          <w:rFonts w:cs="Open Sans"/>
          <w:bCs/>
          <w:iCs/>
          <w:szCs w:val="20"/>
        </w:rPr>
        <w:t>I</w:t>
      </w:r>
      <w:r w:rsidRPr="00C062AC">
        <w:rPr>
          <w:rFonts w:cs="Open Sans"/>
          <w:bCs/>
          <w:iCs/>
          <w:szCs w:val="20"/>
        </w:rPr>
        <w:t xml:space="preserve">nsurance </w:t>
      </w:r>
      <w:r w:rsidR="00A424E8" w:rsidRPr="00C062AC">
        <w:rPr>
          <w:rFonts w:cs="Open Sans"/>
          <w:bCs/>
          <w:iCs/>
          <w:szCs w:val="20"/>
        </w:rPr>
        <w:t>S</w:t>
      </w:r>
      <w:r w:rsidRPr="00C062AC">
        <w:rPr>
          <w:rFonts w:cs="Open Sans"/>
          <w:bCs/>
          <w:iCs/>
          <w:szCs w:val="20"/>
        </w:rPr>
        <w:t xml:space="preserve">upport - </w:t>
      </w:r>
      <w:r w:rsidR="008B02E0" w:rsidRPr="00C062AC">
        <w:rPr>
          <w:rFonts w:cs="Open Sans"/>
          <w:bCs/>
          <w:iCs/>
          <w:szCs w:val="20"/>
        </w:rPr>
        <w:t>Government announced that businesses which rely on Trade Credit Insurance for cover in the supply chain will be further supported.</w:t>
      </w:r>
      <w:r w:rsidR="0042371F" w:rsidRPr="00C062AC">
        <w:rPr>
          <w:rFonts w:cs="Open Sans"/>
          <w:bCs/>
          <w:iCs/>
          <w:szCs w:val="20"/>
        </w:rPr>
        <w:t xml:space="preserve"> T</w:t>
      </w:r>
      <w:r w:rsidR="008B02E0" w:rsidRPr="00C062AC">
        <w:rPr>
          <w:rFonts w:cs="Open Sans"/>
          <w:bCs/>
          <w:iCs/>
          <w:szCs w:val="20"/>
        </w:rPr>
        <w:t xml:space="preserve">he </w:t>
      </w:r>
      <w:hyperlink r:id="rId15" w:history="1">
        <w:r w:rsidR="008B02E0" w:rsidRPr="00C062AC">
          <w:rPr>
            <w:rStyle w:val="Hyperlink"/>
            <w:rFonts w:cs="Open Sans"/>
            <w:bCs/>
            <w:iCs/>
            <w:szCs w:val="20"/>
          </w:rPr>
          <w:t>government will temporarily guarantee business-to-business transactions currently supported by Trade Credit Insurance</w:t>
        </w:r>
      </w:hyperlink>
      <w:r w:rsidR="008B02E0" w:rsidRPr="00C062AC">
        <w:rPr>
          <w:rFonts w:cs="Open Sans"/>
          <w:bCs/>
          <w:iCs/>
          <w:szCs w:val="20"/>
        </w:rPr>
        <w:t>. This will support supply chains and keep trading confidence.</w:t>
      </w:r>
      <w:r w:rsidR="00D47192" w:rsidRPr="00C062AC">
        <w:rPr>
          <w:rFonts w:cs="Open Sans"/>
          <w:bCs/>
          <w:iCs/>
          <w:szCs w:val="20"/>
        </w:rPr>
        <w:t xml:space="preserve"> On 4 June, a £10 billion Trade Credit Insurance guarantee was </w:t>
      </w:r>
      <w:hyperlink r:id="rId16" w:history="1">
        <w:r w:rsidR="00D47192" w:rsidRPr="00C062AC">
          <w:rPr>
            <w:rStyle w:val="Hyperlink"/>
            <w:rFonts w:cs="Open Sans"/>
            <w:bCs/>
            <w:iCs/>
            <w:szCs w:val="20"/>
          </w:rPr>
          <w:t>announced.</w:t>
        </w:r>
      </w:hyperlink>
    </w:p>
    <w:p w14:paraId="357AC064" w14:textId="05AFA874" w:rsidR="0042371F" w:rsidRPr="00C062AC" w:rsidRDefault="007866B0" w:rsidP="0042371F">
      <w:pPr>
        <w:pStyle w:val="ListParagraph"/>
        <w:numPr>
          <w:ilvl w:val="0"/>
          <w:numId w:val="26"/>
        </w:numPr>
        <w:rPr>
          <w:rFonts w:cs="Open Sans"/>
          <w:bCs/>
          <w:iCs/>
          <w:szCs w:val="20"/>
        </w:rPr>
      </w:pPr>
      <w:hyperlink r:id="rId17" w:history="1">
        <w:r w:rsidR="0042371F" w:rsidRPr="00C062AC">
          <w:rPr>
            <w:rStyle w:val="Hyperlink"/>
            <w:rFonts w:cs="Open Sans"/>
            <w:bCs/>
            <w:iCs/>
            <w:szCs w:val="20"/>
          </w:rPr>
          <w:t>Free advice</w:t>
        </w:r>
      </w:hyperlink>
      <w:r w:rsidR="0042371F" w:rsidRPr="00C062AC">
        <w:rPr>
          <w:rFonts w:cs="Open Sans"/>
          <w:bCs/>
          <w:iCs/>
          <w:szCs w:val="20"/>
        </w:rPr>
        <w:t xml:space="preserve"> is being offered to small businesses through the scheme run by Enterprise Nation,. The advice includes legal, bespoke, accountancy, advertising, marketing, recruitment and digital advice. </w:t>
      </w:r>
    </w:p>
    <w:p w14:paraId="446727C6" w14:textId="1D82E226" w:rsidR="0042371F" w:rsidRPr="0042371F" w:rsidRDefault="0042371F" w:rsidP="0042371F">
      <w:pPr>
        <w:pStyle w:val="ListParagraph"/>
        <w:numPr>
          <w:ilvl w:val="0"/>
          <w:numId w:val="26"/>
        </w:numPr>
        <w:rPr>
          <w:rFonts w:cs="Open Sans"/>
          <w:bCs/>
          <w:i/>
          <w:szCs w:val="20"/>
        </w:rPr>
      </w:pPr>
      <w:r w:rsidRPr="0042371F">
        <w:rPr>
          <w:rFonts w:cs="Open Sans"/>
          <w:bCs/>
          <w:i/>
          <w:szCs w:val="20"/>
        </w:rPr>
        <w:t>Small Business Leadership schemes</w:t>
      </w:r>
      <w:r>
        <w:rPr>
          <w:rFonts w:cs="Open Sans"/>
          <w:bCs/>
          <w:i/>
          <w:szCs w:val="20"/>
        </w:rPr>
        <w:t xml:space="preserve"> -</w:t>
      </w:r>
      <w:r w:rsidRPr="0042371F">
        <w:rPr>
          <w:rFonts w:cs="Open Sans"/>
          <w:bCs/>
          <w:iCs/>
          <w:szCs w:val="20"/>
        </w:rPr>
        <w:t xml:space="preserve"> Government has invested £20 million in </w:t>
      </w:r>
      <w:hyperlink r:id="rId18" w:history="1">
        <w:r w:rsidRPr="0042371F">
          <w:rPr>
            <w:rStyle w:val="Hyperlink"/>
            <w:rFonts w:cs="Open Sans"/>
            <w:bCs/>
            <w:iCs/>
            <w:szCs w:val="20"/>
          </w:rPr>
          <w:t>two training programmes</w:t>
        </w:r>
      </w:hyperlink>
      <w:r w:rsidRPr="0042371F">
        <w:rPr>
          <w:rFonts w:cs="Open Sans"/>
          <w:bCs/>
          <w:iCs/>
          <w:szCs w:val="20"/>
        </w:rPr>
        <w:t xml:space="preserve"> to help develop management skills in small businesses. The 10-week, online Small Business Leadership Programme will focus on leadership skills to help address challenges, some of which have arisen during Coronavirus. The Peer Networks Programme will help business owners to improve problem-solving skills through guided exercises. </w:t>
      </w:r>
    </w:p>
    <w:p w14:paraId="3FA8F72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government announced a </w:t>
      </w:r>
      <w:hyperlink r:id="rId19"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20"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501EB6A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lastRenderedPageBreak/>
        <w:t xml:space="preserve">The </w:t>
      </w:r>
      <w:hyperlink r:id="rId21"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3FD01D02" w14:textId="2DF5A587" w:rsidR="00E3429B" w:rsidRDefault="00E3429B" w:rsidP="0042371F">
      <w:pPr>
        <w:pStyle w:val="ListParagraph"/>
        <w:numPr>
          <w:ilvl w:val="0"/>
          <w:numId w:val="26"/>
        </w:numPr>
        <w:rPr>
          <w:rFonts w:cs="Open Sans"/>
          <w:bCs/>
          <w:iCs/>
          <w:szCs w:val="20"/>
        </w:rPr>
      </w:pPr>
      <w:r>
        <w:rPr>
          <w:rFonts w:cs="Open Sans"/>
          <w:bCs/>
          <w:iCs/>
          <w:szCs w:val="20"/>
        </w:rPr>
        <w:t>The Government’s Job Support Scheme, originally set to run from November 2020 to March 2021, has been postponed.</w:t>
      </w:r>
    </w:p>
    <w:p w14:paraId="61960CFA" w14:textId="396601FC" w:rsidR="00665CE2" w:rsidRDefault="00A6332B" w:rsidP="00FC41B4">
      <w:pPr>
        <w:pStyle w:val="ListParagraph"/>
        <w:numPr>
          <w:ilvl w:val="0"/>
          <w:numId w:val="26"/>
        </w:numPr>
        <w:rPr>
          <w:rFonts w:cs="Open Sans"/>
          <w:bCs/>
          <w:iCs/>
          <w:szCs w:val="20"/>
        </w:rPr>
      </w:pPr>
      <w:r>
        <w:rPr>
          <w:rFonts w:cs="Open Sans"/>
          <w:bCs/>
          <w:iCs/>
          <w:szCs w:val="20"/>
        </w:rPr>
        <w:t xml:space="preserve">Coronavirus Job Retention Scheme (CRJS) - </w:t>
      </w:r>
      <w:r w:rsidR="00E3429B">
        <w:rPr>
          <w:rFonts w:cs="Open Sans"/>
          <w:bCs/>
          <w:iCs/>
          <w:szCs w:val="20"/>
        </w:rPr>
        <w:t xml:space="preserve">The Government has announced the </w:t>
      </w:r>
      <w:hyperlink r:id="rId22" w:history="1">
        <w:r w:rsidR="00665CE2" w:rsidRPr="00FC41B4">
          <w:rPr>
            <w:rStyle w:val="Hyperlink"/>
            <w:rFonts w:cs="Open Sans"/>
            <w:bCs/>
            <w:iCs/>
            <w:szCs w:val="20"/>
          </w:rPr>
          <w:t>extension of the furlough scheme</w:t>
        </w:r>
      </w:hyperlink>
      <w:r w:rsidR="00665CE2">
        <w:rPr>
          <w:rFonts w:cs="Open Sans"/>
          <w:bCs/>
          <w:iCs/>
          <w:szCs w:val="20"/>
        </w:rPr>
        <w:t xml:space="preserve">, officially the Coronavirus Job Retention Scheme (CJRS), which was set to be wound down throughout October and close at the end of the month. It will now run until the </w:t>
      </w:r>
      <w:r w:rsidR="00FC41B4">
        <w:rPr>
          <w:rFonts w:cs="Open Sans"/>
          <w:bCs/>
          <w:iCs/>
          <w:szCs w:val="20"/>
        </w:rPr>
        <w:t>1</w:t>
      </w:r>
      <w:r w:rsidR="00FC41B4" w:rsidRPr="00FC41B4">
        <w:rPr>
          <w:rFonts w:cs="Open Sans"/>
          <w:bCs/>
          <w:iCs/>
          <w:szCs w:val="20"/>
          <w:vertAlign w:val="superscript"/>
        </w:rPr>
        <w:t>st</w:t>
      </w:r>
      <w:r w:rsidR="00FC41B4">
        <w:rPr>
          <w:rFonts w:cs="Open Sans"/>
          <w:bCs/>
          <w:iCs/>
          <w:szCs w:val="20"/>
        </w:rPr>
        <w:t xml:space="preserve"> April, covering 80% of worker’s usual salary for hours not worked up to £2,500 per month.</w:t>
      </w:r>
    </w:p>
    <w:p w14:paraId="2A5EBC1F" w14:textId="5671FB4D" w:rsidR="00E3429B" w:rsidRPr="00E3429B" w:rsidRDefault="00E3429B" w:rsidP="00E3429B">
      <w:pPr>
        <w:pStyle w:val="ListParagraph"/>
        <w:numPr>
          <w:ilvl w:val="0"/>
          <w:numId w:val="26"/>
        </w:numPr>
        <w:rPr>
          <w:rFonts w:cs="Open Sans"/>
          <w:bCs/>
          <w:iCs/>
          <w:szCs w:val="20"/>
        </w:rPr>
      </w:pPr>
      <w:r w:rsidRPr="0042371F">
        <w:rPr>
          <w:rFonts w:cs="Open Sans"/>
          <w:bCs/>
          <w:iCs/>
          <w:szCs w:val="20"/>
        </w:rPr>
        <w:t xml:space="preserve">The Government </w:t>
      </w:r>
      <w:hyperlink r:id="rId23" w:history="1">
        <w:r w:rsidRPr="0042371F">
          <w:rPr>
            <w:rStyle w:val="Hyperlink"/>
            <w:rFonts w:cs="Open Sans"/>
            <w:bCs/>
            <w:iCs/>
            <w:szCs w:val="20"/>
          </w:rPr>
          <w:t>announced</w:t>
        </w:r>
      </w:hyperlink>
      <w:r w:rsidRPr="0042371F">
        <w:rPr>
          <w:rFonts w:cs="Open Sans"/>
          <w:bCs/>
          <w:iCs/>
          <w:szCs w:val="20"/>
        </w:rPr>
        <w:t xml:space="preserve"> on 8 July that every employer who retains furloughed staff until the end of January 2021 will get £1,000 per furloughed employee they keep on under a Job Retention Bonus scheme. </w:t>
      </w:r>
      <w:r>
        <w:rPr>
          <w:rFonts w:cs="Open Sans"/>
          <w:bCs/>
          <w:iCs/>
          <w:szCs w:val="20"/>
        </w:rPr>
        <w:t>This has been postponed due to the extension of the CRJS</w:t>
      </w:r>
    </w:p>
    <w:p w14:paraId="72851D49" w14:textId="4E3798B1" w:rsidR="00FC41B4" w:rsidRPr="00FC41B4" w:rsidRDefault="00FC41B4" w:rsidP="00FC41B4">
      <w:pPr>
        <w:pStyle w:val="ListParagraph"/>
        <w:numPr>
          <w:ilvl w:val="0"/>
          <w:numId w:val="26"/>
        </w:numPr>
        <w:rPr>
          <w:rFonts w:cs="Open Sans"/>
          <w:bCs/>
          <w:iCs/>
          <w:szCs w:val="20"/>
        </w:rPr>
      </w:pPr>
      <w:r>
        <w:rPr>
          <w:rFonts w:cs="Open Sans"/>
          <w:bCs/>
          <w:iCs/>
          <w:szCs w:val="20"/>
        </w:rPr>
        <w:t xml:space="preserve">The </w:t>
      </w:r>
      <w:hyperlink r:id="rId24"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to January for all parts of the UK. A further grant will follow covering February to April. </w:t>
      </w:r>
    </w:p>
    <w:p w14:paraId="1F42A0F9" w14:textId="3FE34E4F" w:rsidR="0042371F" w:rsidRPr="0042371F" w:rsidRDefault="0042371F" w:rsidP="0042371F">
      <w:pPr>
        <w:pStyle w:val="ListParagraph"/>
        <w:numPr>
          <w:ilvl w:val="0"/>
          <w:numId w:val="26"/>
        </w:numPr>
        <w:rPr>
          <w:rFonts w:cs="Open Sans"/>
          <w:bCs/>
          <w:iCs/>
          <w:szCs w:val="20"/>
        </w:rPr>
      </w:pPr>
      <w:bookmarkStart w:id="1" w:name="HMRC"/>
      <w:bookmarkStart w:id="2" w:name="HM_Treasury"/>
      <w:bookmarkStart w:id="3" w:name="MHCLG"/>
      <w:bookmarkEnd w:id="1"/>
      <w:bookmarkEnd w:id="2"/>
      <w:bookmarkEnd w:id="3"/>
      <w:r w:rsidRPr="0042371F">
        <w:rPr>
          <w:rFonts w:cs="Open Sans"/>
          <w:bCs/>
          <w:iCs/>
          <w:szCs w:val="20"/>
        </w:rPr>
        <w:t>Council tax and business rates deficits can be repaid over 3 years instead of 1.</w:t>
      </w:r>
    </w:p>
    <w:p w14:paraId="710B8660" w14:textId="2B3D308A"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A new </w:t>
      </w:r>
      <w:hyperlink r:id="rId25" w:history="1">
        <w:r w:rsidRPr="0042371F">
          <w:rPr>
            <w:rStyle w:val="Hyperlink"/>
            <w:rFonts w:cs="Open Sans"/>
            <w:bCs/>
            <w:iCs/>
            <w:szCs w:val="20"/>
          </w:rPr>
          <w:t>Code of Practice</w:t>
        </w:r>
      </w:hyperlink>
      <w:r w:rsidRPr="0042371F">
        <w:rPr>
          <w:rFonts w:cs="Open Sans"/>
          <w:bCs/>
          <w:iCs/>
          <w:szCs w:val="20"/>
        </w:rPr>
        <w:t xml:space="preserve"> has been developed to help commercial tenants and landlords work together to keep businesses viable. </w:t>
      </w:r>
      <w:hyperlink r:id="rId26" w:history="1">
        <w:r w:rsidRPr="0042371F">
          <w:rPr>
            <w:rStyle w:val="Hyperlink"/>
            <w:rFonts w:cs="Open Sans"/>
            <w:bCs/>
            <w:iCs/>
            <w:szCs w:val="20"/>
          </w:rPr>
          <w:t>The Government has extended the moratorium on commercial rent evictions until the end of 2020</w:t>
        </w:r>
      </w:hyperlink>
      <w:r w:rsidRPr="0042371F">
        <w:rPr>
          <w:rFonts w:cs="Open Sans"/>
          <w:bCs/>
          <w:iCs/>
          <w:szCs w:val="20"/>
        </w:rPr>
        <w:t>.</w:t>
      </w:r>
    </w:p>
    <w:p w14:paraId="03837E79" w14:textId="288A38BE" w:rsidR="0042371F" w:rsidRPr="0042371F" w:rsidRDefault="0042371F" w:rsidP="0042371F">
      <w:pPr>
        <w:pStyle w:val="ListParagraph"/>
        <w:numPr>
          <w:ilvl w:val="0"/>
          <w:numId w:val="26"/>
        </w:numPr>
        <w:outlineLvl w:val="0"/>
        <w:rPr>
          <w:rFonts w:cs="Open Sans"/>
          <w:bCs/>
          <w:iCs/>
          <w:szCs w:val="20"/>
        </w:rPr>
      </w:pPr>
      <w:r w:rsidRPr="0042371F">
        <w:rPr>
          <w:rFonts w:cs="Open Sans"/>
          <w:bCs/>
          <w:iCs/>
          <w:szCs w:val="20"/>
        </w:rPr>
        <w:t xml:space="preserve">The Government has announced some </w:t>
      </w:r>
      <w:hyperlink r:id="rId27" w:history="1">
        <w:r w:rsidRPr="0042371F">
          <w:rPr>
            <w:rStyle w:val="Hyperlink"/>
            <w:rFonts w:cs="Open Sans"/>
            <w:bCs/>
            <w:iCs/>
            <w:szCs w:val="20"/>
          </w:rPr>
          <w:t>relaxations on planning and construction rules</w:t>
        </w:r>
      </w:hyperlink>
      <w:r>
        <w:rPr>
          <w:rFonts w:cs="Open Sans"/>
          <w:bCs/>
          <w:iCs/>
          <w:szCs w:val="20"/>
        </w:rPr>
        <w:t xml:space="preserve">, including an </w:t>
      </w:r>
      <w:r w:rsidRPr="0042371F">
        <w:rPr>
          <w:rFonts w:cs="Open Sans"/>
          <w:bCs/>
          <w:iCs/>
          <w:szCs w:val="20"/>
        </w:rPr>
        <w:t>extension of planning permission deadlines until April 2021.</w:t>
      </w:r>
    </w:p>
    <w:p w14:paraId="569A359E" w14:textId="77777777" w:rsidR="00F41BCC" w:rsidRDefault="00F41BCC" w:rsidP="00772BA6">
      <w:pPr>
        <w:jc w:val="center"/>
        <w:outlineLvl w:val="0"/>
        <w:rPr>
          <w:rFonts w:cs="Open Sans"/>
          <w:b/>
          <w:iCs/>
          <w:color w:val="06926B"/>
          <w:sz w:val="32"/>
          <w:szCs w:val="32"/>
        </w:rPr>
      </w:pPr>
    </w:p>
    <w:p w14:paraId="11A79CDE" w14:textId="7D483806" w:rsidR="00772BA6" w:rsidRPr="003312AD" w:rsidRDefault="00772BA6" w:rsidP="00772BA6">
      <w:pPr>
        <w:jc w:val="center"/>
        <w:outlineLvl w:val="0"/>
        <w:rPr>
          <w:rFonts w:cs="Open Sans"/>
          <w:b/>
          <w:iCs/>
          <w:color w:val="06926B"/>
          <w:sz w:val="32"/>
          <w:szCs w:val="32"/>
        </w:rPr>
      </w:pPr>
      <w:r>
        <w:rPr>
          <w:rFonts w:cs="Open Sans"/>
          <w:b/>
          <w:iCs/>
          <w:color w:val="06926B"/>
          <w:sz w:val="32"/>
          <w:szCs w:val="32"/>
        </w:rPr>
        <w:t>Heat</w:t>
      </w:r>
    </w:p>
    <w:p w14:paraId="38C1E9D7" w14:textId="6B984293" w:rsidR="001A3F4A" w:rsidRDefault="001A3F4A" w:rsidP="00EB5A4D">
      <w:pPr>
        <w:rPr>
          <w:rFonts w:cs="Open Sans"/>
          <w:bCs/>
          <w:iCs/>
          <w:szCs w:val="20"/>
        </w:rPr>
      </w:pPr>
      <w:r w:rsidRPr="0011002B">
        <w:rPr>
          <w:rFonts w:cs="Open Sans"/>
          <w:bCs/>
          <w:iCs/>
          <w:szCs w:val="20"/>
        </w:rPr>
        <w:t xml:space="preserve">The </w:t>
      </w:r>
      <w:r w:rsidR="00772BA6">
        <w:rPr>
          <w:rFonts w:cs="Open Sans"/>
          <w:bCs/>
          <w:iCs/>
          <w:szCs w:val="20"/>
        </w:rPr>
        <w:t>Government</w:t>
      </w:r>
      <w:r w:rsidRPr="0011002B">
        <w:rPr>
          <w:rFonts w:cs="Open Sans"/>
          <w:bCs/>
          <w:iCs/>
          <w:szCs w:val="20"/>
        </w:rPr>
        <w:t xml:space="preserve"> released a package of measures to support the heat sector</w:t>
      </w:r>
      <w:r>
        <w:rPr>
          <w:rFonts w:cs="Open Sans"/>
          <w:bCs/>
          <w:iCs/>
          <w:szCs w:val="20"/>
        </w:rPr>
        <w:t xml:space="preserve">. </w:t>
      </w:r>
      <w:r w:rsidR="00772BA6">
        <w:rPr>
          <w:rFonts w:cs="Open Sans"/>
          <w:bCs/>
          <w:iCs/>
          <w:szCs w:val="20"/>
        </w:rPr>
        <w:t>You can read about these in an REA briefing</w:t>
      </w:r>
      <w:r>
        <w:rPr>
          <w:rFonts w:cs="Open Sans"/>
          <w:bCs/>
          <w:iCs/>
          <w:szCs w:val="20"/>
        </w:rPr>
        <w:t xml:space="preserve"> </w:t>
      </w:r>
      <w:hyperlink r:id="rId28" w:history="1">
        <w:r w:rsidRPr="007914FF">
          <w:rPr>
            <w:rStyle w:val="Hyperlink"/>
            <w:rFonts w:cs="Open Sans"/>
            <w:bCs/>
            <w:iCs/>
            <w:szCs w:val="20"/>
          </w:rPr>
          <w:t>here</w:t>
        </w:r>
      </w:hyperlink>
      <w:r>
        <w:rPr>
          <w:rFonts w:cs="Open Sans"/>
          <w:bCs/>
          <w:iCs/>
          <w:szCs w:val="20"/>
        </w:rPr>
        <w:t xml:space="preserve">. </w:t>
      </w:r>
      <w:r w:rsidRPr="0011002B">
        <w:rPr>
          <w:rFonts w:cs="Open Sans"/>
          <w:bCs/>
          <w:iCs/>
          <w:szCs w:val="20"/>
        </w:rPr>
        <w:t> </w:t>
      </w:r>
    </w:p>
    <w:p w14:paraId="4762D4C7" w14:textId="77777777" w:rsidR="00F41BCC" w:rsidRDefault="00F41BCC" w:rsidP="00772BA6">
      <w:pPr>
        <w:jc w:val="center"/>
        <w:outlineLvl w:val="0"/>
        <w:rPr>
          <w:rFonts w:cs="Open Sans"/>
          <w:b/>
          <w:iCs/>
          <w:color w:val="06926B"/>
          <w:sz w:val="32"/>
          <w:szCs w:val="32"/>
        </w:rPr>
      </w:pPr>
    </w:p>
    <w:p w14:paraId="20F05C97" w14:textId="7507CD7B" w:rsidR="00772BA6" w:rsidRPr="00772BA6" w:rsidRDefault="00772BA6" w:rsidP="00772BA6">
      <w:pPr>
        <w:jc w:val="center"/>
        <w:outlineLvl w:val="0"/>
        <w:rPr>
          <w:rFonts w:cs="Open Sans"/>
          <w:b/>
          <w:iCs/>
          <w:color w:val="06926B"/>
          <w:sz w:val="32"/>
          <w:szCs w:val="32"/>
        </w:rPr>
      </w:pPr>
      <w:r w:rsidRPr="00772BA6">
        <w:rPr>
          <w:rFonts w:cs="Open Sans"/>
          <w:b/>
          <w:iCs/>
          <w:color w:val="06926B"/>
          <w:sz w:val="32"/>
          <w:szCs w:val="32"/>
        </w:rPr>
        <w:t>Organics</w:t>
      </w:r>
    </w:p>
    <w:p w14:paraId="33D8DB7A" w14:textId="77777777" w:rsidR="005D396E" w:rsidRPr="007031E6" w:rsidRDefault="005D396E" w:rsidP="005D396E">
      <w:pPr>
        <w:outlineLvl w:val="0"/>
        <w:rPr>
          <w:rFonts w:cs="Open Sans"/>
          <w:bCs/>
          <w:i/>
          <w:color w:val="06926B"/>
          <w:szCs w:val="20"/>
        </w:rPr>
      </w:pPr>
      <w:bookmarkStart w:id="4" w:name="New_Committees"/>
      <w:bookmarkStart w:id="5" w:name="SEPA"/>
      <w:bookmarkStart w:id="6" w:name="_Hlk36804809"/>
      <w:bookmarkEnd w:id="4"/>
      <w:bookmarkEnd w:id="5"/>
      <w:r w:rsidRPr="007031E6">
        <w:rPr>
          <w:rFonts w:cs="Open Sans"/>
          <w:bCs/>
          <w:i/>
          <w:color w:val="06926B"/>
          <w:szCs w:val="20"/>
        </w:rPr>
        <w:t>Waste Industry Safety &amp; Health forum</w:t>
      </w:r>
    </w:p>
    <w:p w14:paraId="216893F1" w14:textId="77777777" w:rsidR="005D396E" w:rsidRPr="00167F9E" w:rsidRDefault="005D396E" w:rsidP="005D396E">
      <w:pPr>
        <w:rPr>
          <w:szCs w:val="20"/>
          <w:lang w:val="en-US"/>
        </w:rPr>
      </w:pPr>
      <w:r w:rsidRPr="00167F9E">
        <w:rPr>
          <w:szCs w:val="20"/>
          <w:lang w:val="en-US"/>
        </w:rPr>
        <w:t>The Waste Industry Safety and Health forum (WISH) has produced</w:t>
      </w:r>
      <w:hyperlink r:id="rId29" w:history="1">
        <w:r w:rsidRPr="00117FEE">
          <w:rPr>
            <w:rStyle w:val="Hyperlink"/>
            <w:szCs w:val="20"/>
            <w:u w:val="none"/>
            <w:lang w:val="en-US"/>
          </w:rPr>
          <w:t xml:space="preserve"> </w:t>
        </w:r>
        <w:r w:rsidRPr="00395A05">
          <w:rPr>
            <w:rStyle w:val="Hyperlink"/>
            <w:szCs w:val="20"/>
            <w:lang w:val="en-US"/>
          </w:rPr>
          <w:t>guidance</w:t>
        </w:r>
      </w:hyperlink>
      <w:r>
        <w:rPr>
          <w:szCs w:val="20"/>
          <w:lang w:val="en-US"/>
        </w:rPr>
        <w:t xml:space="preserve"> </w:t>
      </w:r>
      <w:r w:rsidRPr="00167F9E">
        <w:rPr>
          <w:szCs w:val="20"/>
          <w:lang w:val="en-US"/>
        </w:rPr>
        <w:t>on managing COVID-19 risks in the context of a range of waste management activities.</w:t>
      </w:r>
      <w:r>
        <w:rPr>
          <w:szCs w:val="20"/>
          <w:lang w:val="en-US"/>
        </w:rPr>
        <w:t xml:space="preserve"> This has been updated regularly and a summary of the guidance is kept up to date at the </w:t>
      </w:r>
      <w:hyperlink r:id="rId30" w:history="1">
        <w:r w:rsidRPr="00986BB4">
          <w:rPr>
            <w:rStyle w:val="Hyperlink"/>
            <w:szCs w:val="20"/>
            <w:lang w:val="en-US"/>
          </w:rPr>
          <w:t>REA webpage on the WISH guidance</w:t>
        </w:r>
      </w:hyperlink>
      <w:r>
        <w:rPr>
          <w:szCs w:val="20"/>
          <w:lang w:val="en-US"/>
        </w:rPr>
        <w:t xml:space="preserve">. </w:t>
      </w:r>
    </w:p>
    <w:p w14:paraId="590E8768" w14:textId="1D6D82CA" w:rsidR="005D396E" w:rsidRPr="003312AD" w:rsidRDefault="005D396E" w:rsidP="005D396E">
      <w:pPr>
        <w:rPr>
          <w:szCs w:val="20"/>
          <w:lang w:val="en-US"/>
        </w:rPr>
      </w:pPr>
      <w:r w:rsidRPr="00167F9E">
        <w:rPr>
          <w:szCs w:val="20"/>
          <w:lang w:val="en-US"/>
        </w:rPr>
        <w:t>It gives information on what to do if an employee</w:t>
      </w:r>
      <w:r>
        <w:rPr>
          <w:szCs w:val="20"/>
          <w:lang w:val="en-US"/>
        </w:rPr>
        <w:t xml:space="preserve"> </w:t>
      </w:r>
      <w:r w:rsidRPr="00167F9E">
        <w:rPr>
          <w:szCs w:val="20"/>
          <w:lang w:val="en-US"/>
        </w:rPr>
        <w:t>shows symptoms, some general precautions and then</w:t>
      </w:r>
      <w:r w:rsidRPr="00167F9E">
        <w:rPr>
          <w:rFonts w:ascii="ArialMT" w:hAnsi="ArialMT"/>
          <w:szCs w:val="20"/>
          <w:lang w:val="en-US"/>
        </w:rPr>
        <w:t xml:space="preserve"> </w:t>
      </w:r>
      <w:r w:rsidRPr="00167F9E">
        <w:rPr>
          <w:szCs w:val="20"/>
          <w:lang w:val="en-US"/>
        </w:rPr>
        <w:t>advice for specific waste management operational types and functions</w:t>
      </w:r>
      <w:r>
        <w:rPr>
          <w:szCs w:val="20"/>
          <w:lang w:val="en-US"/>
        </w:rPr>
        <w:t>.</w:t>
      </w:r>
    </w:p>
    <w:p w14:paraId="4FED4CCC" w14:textId="77777777" w:rsidR="005D396E" w:rsidRDefault="005D396E" w:rsidP="005D396E">
      <w:pPr>
        <w:outlineLvl w:val="0"/>
        <w:rPr>
          <w:rFonts w:cs="Open Sans"/>
          <w:bCs/>
          <w:i/>
          <w:color w:val="06926B"/>
          <w:szCs w:val="20"/>
        </w:rPr>
      </w:pPr>
    </w:p>
    <w:p w14:paraId="10E716BB" w14:textId="77777777" w:rsidR="005D396E" w:rsidRDefault="005D396E" w:rsidP="005D396E">
      <w:pPr>
        <w:outlineLvl w:val="0"/>
        <w:rPr>
          <w:rFonts w:cs="Open Sans"/>
          <w:bCs/>
          <w:i/>
          <w:color w:val="06926B"/>
          <w:szCs w:val="20"/>
        </w:rPr>
      </w:pPr>
    </w:p>
    <w:p w14:paraId="32298A53" w14:textId="5DA7FECE" w:rsidR="005D396E" w:rsidRPr="003E4CDA" w:rsidRDefault="005D396E" w:rsidP="005D396E">
      <w:pPr>
        <w:outlineLvl w:val="0"/>
        <w:rPr>
          <w:rFonts w:cs="Open Sans"/>
          <w:b/>
          <w:i/>
          <w:color w:val="06926B"/>
          <w:szCs w:val="20"/>
        </w:rPr>
      </w:pPr>
      <w:r w:rsidRPr="0042371F">
        <w:rPr>
          <w:rFonts w:cs="Open Sans"/>
          <w:bCs/>
          <w:i/>
          <w:color w:val="06926B"/>
          <w:szCs w:val="20"/>
        </w:rPr>
        <w:lastRenderedPageBreak/>
        <w:t>Department for Environment, Food and Rural Affairs</w:t>
      </w:r>
    </w:p>
    <w:p w14:paraId="7EAC5642" w14:textId="77777777" w:rsidR="005D396E" w:rsidRDefault="005D396E" w:rsidP="005D396E">
      <w:pPr>
        <w:rPr>
          <w:rFonts w:cs="Open Sans"/>
          <w:i/>
          <w:iCs/>
          <w:color w:val="202020"/>
          <w:szCs w:val="20"/>
        </w:rPr>
      </w:pPr>
      <w:r>
        <w:rPr>
          <w:i/>
          <w:iCs/>
          <w:color w:val="202020"/>
        </w:rPr>
        <w:t>Food and garden waste collections and HWRCs (in England only)</w:t>
      </w:r>
    </w:p>
    <w:p w14:paraId="34762673" w14:textId="77777777" w:rsidR="005D396E" w:rsidRDefault="005D396E" w:rsidP="005D396E">
      <w:r>
        <w:rPr>
          <w:color w:val="202020"/>
        </w:rPr>
        <w:t xml:space="preserve">The </w:t>
      </w:r>
      <w:r w:rsidRPr="00DF5BF3">
        <w:rPr>
          <w:color w:val="202020"/>
        </w:rPr>
        <w:t xml:space="preserve">government published (7 April) non-statutory </w:t>
      </w:r>
      <w:hyperlink r:id="rId31" w:history="1">
        <w:r w:rsidRPr="00DF5BF3">
          <w:rPr>
            <w:rStyle w:val="Hyperlink"/>
          </w:rPr>
          <w:t>guidelines</w:t>
        </w:r>
      </w:hyperlink>
      <w:r w:rsidRPr="00DF5BF3">
        <w:rPr>
          <w:color w:val="202020"/>
        </w:rPr>
        <w:t xml:space="preserve"> for local authorities on the prioritisation of waste collections in England during the coronavirus pandemic.  Devolved administrations are responsible for determining their own guidelines and the REA is participating in</w:t>
      </w:r>
      <w:r>
        <w:rPr>
          <w:color w:val="202020"/>
        </w:rPr>
        <w:t xml:space="preserve"> the</w:t>
      </w:r>
      <w:r w:rsidRPr="00DF5BF3">
        <w:rPr>
          <w:color w:val="202020"/>
        </w:rPr>
        <w:t xml:space="preserve"> Scottish Government’s COVID-19 Waste Sector Forum</w:t>
      </w:r>
      <w:r w:rsidRPr="00DF5BF3">
        <w:rPr>
          <w:rFonts w:ascii="Arial" w:hAnsi="Arial" w:cs="Arial"/>
          <w:color w:val="0B0C0C"/>
          <w:sz w:val="29"/>
          <w:szCs w:val="29"/>
        </w:rPr>
        <w:t>.</w:t>
      </w:r>
    </w:p>
    <w:p w14:paraId="33ADE903" w14:textId="56B97A38" w:rsidR="005D396E" w:rsidRDefault="005D396E" w:rsidP="005D396E">
      <w:pPr>
        <w:rPr>
          <w:color w:val="202020"/>
        </w:rPr>
      </w:pPr>
      <w:r>
        <w:rPr>
          <w:color w:val="202020"/>
        </w:rPr>
        <w:t>Food waste is categorised as high priority as too are mixed food and garden waste collections and should be maintained as much as possible.  Garden waste on its own is categorised as low priority and if it cannot be collected at least once per fortnight Defra recommends temporary suspension of this service.  </w:t>
      </w:r>
    </w:p>
    <w:p w14:paraId="2492956E" w14:textId="6B30ADE4" w:rsidR="0040593A" w:rsidRDefault="0040593A" w:rsidP="005D396E">
      <w:pPr>
        <w:rPr>
          <w:color w:val="202020"/>
        </w:rPr>
      </w:pPr>
      <w:r>
        <w:rPr>
          <w:color w:val="202020"/>
        </w:rPr>
        <w:t>Following the announcement of a second national lockdown on the 5</w:t>
      </w:r>
      <w:r w:rsidRPr="0040593A">
        <w:rPr>
          <w:color w:val="202020"/>
          <w:vertAlign w:val="superscript"/>
        </w:rPr>
        <w:t>th</w:t>
      </w:r>
      <w:r>
        <w:rPr>
          <w:color w:val="202020"/>
        </w:rPr>
        <w:t xml:space="preserve"> of November, Defra have since expressed their understanding that the restrictions should not affect the operation of the waste sector. Collections, treatments, processing, and disposal should all continue to function, including household waste and recycling centres. </w:t>
      </w:r>
    </w:p>
    <w:p w14:paraId="31D0ECC3" w14:textId="77777777" w:rsidR="005D396E" w:rsidRDefault="005D396E" w:rsidP="005D396E">
      <w:pPr>
        <w:rPr>
          <w:i/>
          <w:color w:val="202020"/>
        </w:rPr>
      </w:pPr>
      <w:r w:rsidRPr="0047467B">
        <w:rPr>
          <w:i/>
          <w:color w:val="202020"/>
        </w:rPr>
        <w:t>Household Waste</w:t>
      </w:r>
      <w:r>
        <w:rPr>
          <w:i/>
          <w:color w:val="202020"/>
        </w:rPr>
        <w:t xml:space="preserve"> and </w:t>
      </w:r>
      <w:r w:rsidRPr="0047467B">
        <w:rPr>
          <w:i/>
          <w:color w:val="202020"/>
        </w:rPr>
        <w:t xml:space="preserve">Recycling Centres  </w:t>
      </w:r>
    </w:p>
    <w:p w14:paraId="3717B20F" w14:textId="77777777" w:rsidR="005D396E" w:rsidRPr="00047C96" w:rsidRDefault="005D396E" w:rsidP="005D396E">
      <w:pPr>
        <w:rPr>
          <w:color w:val="202020"/>
          <w:lang w:val="en-US"/>
        </w:rPr>
      </w:pPr>
      <w:r>
        <w:rPr>
          <w:color w:val="202020"/>
        </w:rPr>
        <w:t xml:space="preserve">Government have published </w:t>
      </w:r>
      <w:hyperlink r:id="rId32" w:history="1">
        <w:r w:rsidRPr="00047C96">
          <w:rPr>
            <w:rStyle w:val="Hyperlink"/>
          </w:rPr>
          <w:t>guidance</w:t>
        </w:r>
      </w:hyperlink>
      <w:r>
        <w:rPr>
          <w:color w:val="202020"/>
        </w:rPr>
        <w:t xml:space="preserve"> on managing Household Waste and Recycling Centres (HWRCs) in England during the coronavirus pandemic. T</w:t>
      </w:r>
      <w:r w:rsidRPr="00047C96">
        <w:rPr>
          <w:color w:val="202020"/>
          <w:lang w:val="en-US"/>
        </w:rPr>
        <w:t>his non-statutory guidance is to help local authorities reopen, or to keep open HWRCs. It sets out what may be considered necessary, as well as measures to support the operation of HWRCs with public health measures.</w:t>
      </w:r>
    </w:p>
    <w:p w14:paraId="2316AC4A" w14:textId="77777777" w:rsidR="005D396E" w:rsidRPr="0047467B" w:rsidRDefault="005D396E" w:rsidP="005D396E">
      <w:pPr>
        <w:rPr>
          <w:color w:val="202020"/>
          <w:lang w:val="en-US"/>
        </w:rPr>
      </w:pPr>
      <w:r w:rsidRPr="00047C96">
        <w:rPr>
          <w:color w:val="202020"/>
          <w:lang w:val="en-US"/>
        </w:rPr>
        <w:t xml:space="preserve">There are no restrictions on undertaking a journey to a HWRC in the local area </w:t>
      </w:r>
      <w:r>
        <w:rPr>
          <w:color w:val="202020"/>
          <w:lang w:val="en-US"/>
        </w:rPr>
        <w:t>to dispose of waste.</w:t>
      </w:r>
    </w:p>
    <w:p w14:paraId="37DC4742" w14:textId="77777777" w:rsidR="005D396E" w:rsidRPr="0042371F" w:rsidRDefault="005D396E" w:rsidP="005D396E">
      <w:pPr>
        <w:outlineLvl w:val="0"/>
        <w:rPr>
          <w:rFonts w:cs="Open Sans"/>
          <w:bCs/>
          <w:i/>
          <w:color w:val="06926B"/>
          <w:szCs w:val="20"/>
        </w:rPr>
      </w:pPr>
      <w:r w:rsidRPr="0042371F">
        <w:rPr>
          <w:rFonts w:cs="Open Sans"/>
          <w:bCs/>
          <w:i/>
          <w:color w:val="06926B"/>
          <w:szCs w:val="20"/>
        </w:rPr>
        <w:t>Environment Agency &amp; Forestry Commission</w:t>
      </w:r>
    </w:p>
    <w:p w14:paraId="18A6878B" w14:textId="77777777" w:rsidR="005D396E" w:rsidRDefault="005D396E" w:rsidP="005D396E">
      <w:pPr>
        <w:rPr>
          <w:lang w:val="en-US"/>
        </w:rPr>
      </w:pPr>
      <w:r>
        <w:rPr>
          <w:lang w:val="en-US"/>
        </w:rPr>
        <w:t xml:space="preserve">In September the EA issued an </w:t>
      </w:r>
      <w:hyperlink r:id="rId33" w:anchor="history" w:history="1">
        <w:r w:rsidRPr="00255784">
          <w:rPr>
            <w:rStyle w:val="Hyperlink"/>
            <w:lang w:val="en-US"/>
          </w:rPr>
          <w:t>update</w:t>
        </w:r>
      </w:hyperlink>
      <w:r>
        <w:rPr>
          <w:lang w:val="en-US"/>
        </w:rPr>
        <w:t xml:space="preserve"> to acknowledge that it is experiencing delays to permitting. They also issued a </w:t>
      </w:r>
      <w:hyperlink r:id="rId34" w:history="1">
        <w:r w:rsidRPr="00227493">
          <w:rPr>
            <w:rStyle w:val="Hyperlink"/>
            <w:lang w:val="en-US"/>
          </w:rPr>
          <w:t>letter</w:t>
        </w:r>
      </w:hyperlink>
      <w:r>
        <w:rPr>
          <w:lang w:val="en-US"/>
        </w:rPr>
        <w:t xml:space="preserve"> to stakeholders on the status of their permitting service and their Covid response.</w:t>
      </w:r>
    </w:p>
    <w:p w14:paraId="47AAADCC" w14:textId="77777777" w:rsidR="005D396E" w:rsidRDefault="005D396E" w:rsidP="005D396E">
      <w:pPr>
        <w:rPr>
          <w:lang w:val="en-US"/>
        </w:rPr>
      </w:pPr>
      <w:r>
        <w:rPr>
          <w:lang w:val="en-US"/>
        </w:rPr>
        <w:t xml:space="preserve">The EA have published a number of Regulatory Position Statements during the pandemic, some of which have been withdrawn. An up to date list of those still in force can be found </w:t>
      </w:r>
      <w:hyperlink r:id="rId35" w:history="1">
        <w:r w:rsidRPr="00746501">
          <w:rPr>
            <w:rStyle w:val="Hyperlink"/>
            <w:lang w:val="en-US"/>
          </w:rPr>
          <w:t>here</w:t>
        </w:r>
      </w:hyperlink>
      <w:r>
        <w:rPr>
          <w:lang w:val="en-US"/>
        </w:rPr>
        <w:t>. Relevant ones include:</w:t>
      </w:r>
    </w:p>
    <w:p w14:paraId="79DA3DD4" w14:textId="77777777" w:rsidR="005D396E"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sidRPr="005B5E7D">
        <w:rPr>
          <w:rFonts w:eastAsia="Times New Roman" w:cs="Open Sans"/>
          <w:szCs w:val="20"/>
          <w:lang w:eastAsia="en-GB"/>
        </w:rPr>
        <w:t xml:space="preserve">An RPS on </w:t>
      </w:r>
      <w:hyperlink r:id="rId36" w:history="1">
        <w:r w:rsidRPr="005B5E7D">
          <w:rPr>
            <w:rStyle w:val="Hyperlink"/>
            <w:rFonts w:eastAsia="Times New Roman" w:cs="Open Sans"/>
            <w:szCs w:val="20"/>
            <w:lang w:eastAsia="en-GB"/>
          </w:rPr>
          <w:t xml:space="preserve">monitoring emissions from </w:t>
        </w:r>
        <w:r>
          <w:rPr>
            <w:rStyle w:val="Hyperlink"/>
            <w:rFonts w:eastAsia="Times New Roman" w:cs="Open Sans"/>
            <w:szCs w:val="20"/>
            <w:lang w:eastAsia="en-GB"/>
          </w:rPr>
          <w:t>some environmental permitting activities</w:t>
        </w:r>
      </w:hyperlink>
      <w:r w:rsidRPr="005B5E7D">
        <w:rPr>
          <w:rFonts w:eastAsia="Times New Roman" w:cs="Open Sans"/>
          <w:szCs w:val="20"/>
          <w:lang w:eastAsia="en-GB"/>
        </w:rPr>
        <w:t>. This details when you can delay and reschedule air and water monitoring and other environmental monitoring because of Covid-19 restrictions.</w:t>
      </w:r>
    </w:p>
    <w:p w14:paraId="4482DC3C" w14:textId="77777777" w:rsidR="005D396E" w:rsidRPr="005B5E7D"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Pr>
          <w:rFonts w:eastAsia="Times New Roman" w:cs="Open Sans"/>
          <w:szCs w:val="20"/>
          <w:lang w:eastAsia="en-GB"/>
        </w:rPr>
        <w:t xml:space="preserve">An </w:t>
      </w:r>
      <w:hyperlink r:id="rId37" w:history="1">
        <w:r w:rsidRPr="005B5E7D">
          <w:rPr>
            <w:rStyle w:val="Hyperlink"/>
            <w:rFonts w:eastAsia="Times New Roman" w:cs="Open Sans"/>
            <w:szCs w:val="20"/>
            <w:lang w:eastAsia="en-GB"/>
          </w:rPr>
          <w:t>RPS</w:t>
        </w:r>
      </w:hyperlink>
      <w:r>
        <w:rPr>
          <w:rFonts w:eastAsia="Times New Roman" w:cs="Open Sans"/>
          <w:szCs w:val="20"/>
          <w:lang w:eastAsia="en-GB"/>
        </w:rPr>
        <w:t xml:space="preserve"> on Social distancing when signing and handing over waste transfer consignment notes in person. </w:t>
      </w:r>
    </w:p>
    <w:p w14:paraId="6B47CB20" w14:textId="77777777" w:rsidR="005D396E" w:rsidRPr="00EA4300" w:rsidRDefault="005D396E" w:rsidP="005D396E">
      <w:pPr>
        <w:shd w:val="clear" w:color="auto" w:fill="FFFFFF"/>
        <w:spacing w:after="0" w:line="240" w:lineRule="auto"/>
        <w:rPr>
          <w:rFonts w:eastAsia="Times New Roman" w:cs="Open Sans"/>
          <w:szCs w:val="20"/>
          <w:lang w:eastAsia="en-GB"/>
        </w:rPr>
      </w:pPr>
    </w:p>
    <w:p w14:paraId="3C4888F4" w14:textId="77777777" w:rsidR="005D396E" w:rsidRPr="00D43942" w:rsidRDefault="005D396E" w:rsidP="005D396E">
      <w:pPr>
        <w:rPr>
          <w:rFonts w:cs="Open Sans"/>
          <w:bCs/>
          <w:i/>
          <w:szCs w:val="20"/>
        </w:rPr>
      </w:pPr>
      <w:r w:rsidRPr="00D43942">
        <w:rPr>
          <w:rFonts w:cs="Open Sans"/>
          <w:bCs/>
          <w:i/>
          <w:szCs w:val="20"/>
        </w:rPr>
        <w:t>T</w:t>
      </w:r>
      <w:r>
        <w:rPr>
          <w:rFonts w:cs="Open Sans"/>
          <w:bCs/>
          <w:i/>
          <w:szCs w:val="20"/>
        </w:rPr>
        <w:t>echnical Competence</w:t>
      </w:r>
    </w:p>
    <w:p w14:paraId="45BADC12" w14:textId="77777777" w:rsidR="005D396E" w:rsidRDefault="005D396E" w:rsidP="005D396E">
      <w:pPr>
        <w:rPr>
          <w:rFonts w:cs="Open Sans"/>
          <w:bCs/>
          <w:iCs/>
          <w:szCs w:val="20"/>
        </w:rPr>
      </w:pPr>
      <w:r w:rsidRPr="00E8229A">
        <w:rPr>
          <w:rFonts w:cs="Open Sans"/>
          <w:bCs/>
          <w:iCs/>
          <w:szCs w:val="20"/>
        </w:rPr>
        <w:t xml:space="preserve">The Environment Agency has acknowledged </w:t>
      </w:r>
      <w:r>
        <w:rPr>
          <w:rFonts w:cs="Open Sans"/>
          <w:bCs/>
          <w:iCs/>
          <w:szCs w:val="20"/>
        </w:rPr>
        <w:t xml:space="preserve">to the REA </w:t>
      </w:r>
      <w:r w:rsidRPr="00E8229A">
        <w:rPr>
          <w:rFonts w:cs="Open Sans"/>
          <w:bCs/>
          <w:iCs/>
          <w:szCs w:val="20"/>
        </w:rPr>
        <w:t>that some biofuel</w:t>
      </w:r>
      <w:r>
        <w:rPr>
          <w:rFonts w:cs="Open Sans"/>
          <w:bCs/>
          <w:iCs/>
          <w:szCs w:val="20"/>
        </w:rPr>
        <w:t xml:space="preserve">, </w:t>
      </w:r>
      <w:r w:rsidRPr="00E8229A">
        <w:rPr>
          <w:rFonts w:cs="Open Sans"/>
          <w:bCs/>
          <w:iCs/>
          <w:szCs w:val="20"/>
        </w:rPr>
        <w:t xml:space="preserve">biomass </w:t>
      </w:r>
      <w:r>
        <w:rPr>
          <w:rFonts w:cs="Open Sans"/>
          <w:bCs/>
          <w:iCs/>
          <w:szCs w:val="20"/>
        </w:rPr>
        <w:t xml:space="preserve">and waste </w:t>
      </w:r>
      <w:r w:rsidRPr="00E8229A">
        <w:rPr>
          <w:rFonts w:cs="Open Sans"/>
          <w:bCs/>
          <w:iCs/>
          <w:szCs w:val="20"/>
        </w:rPr>
        <w:t xml:space="preserve">businesses may be concerned about being able to satisfy attendance requirements of technically competent management (TCM) while sites are running at reduced staffing levels. The agency has indicated that it is willing to be pragmatic in its approach but warns that it is a requirement to have </w:t>
      </w:r>
      <w:r w:rsidRPr="00E8229A">
        <w:rPr>
          <w:rFonts w:cs="Open Sans"/>
          <w:bCs/>
          <w:iCs/>
          <w:szCs w:val="20"/>
        </w:rPr>
        <w:lastRenderedPageBreak/>
        <w:t xml:space="preserve">TCM as a component of the permit. They note that where TCM cannot attend, the operator should be capable of operating the plant safely through training and EMS. Operators should ensure that they have incident response plans and rotas in place. </w:t>
      </w:r>
      <w:r>
        <w:rPr>
          <w:rFonts w:cs="Open Sans"/>
          <w:bCs/>
          <w:iCs/>
          <w:szCs w:val="20"/>
        </w:rPr>
        <w:t xml:space="preserve">The EA’s detailed response about TCMs can be read </w:t>
      </w:r>
      <w:hyperlink r:id="rId38" w:history="1">
        <w:r w:rsidRPr="00581812">
          <w:rPr>
            <w:rStyle w:val="Hyperlink"/>
            <w:rFonts w:cs="Open Sans"/>
            <w:bCs/>
            <w:iCs/>
            <w:szCs w:val="20"/>
          </w:rPr>
          <w:t>here</w:t>
        </w:r>
      </w:hyperlink>
      <w:r>
        <w:rPr>
          <w:rFonts w:cs="Open Sans"/>
          <w:bCs/>
          <w:iCs/>
          <w:szCs w:val="20"/>
        </w:rPr>
        <w:t>. They have extended the date to comply with Wamitab/ CIWM competence scheme until 1</w:t>
      </w:r>
      <w:r w:rsidRPr="00117FEE">
        <w:rPr>
          <w:rFonts w:cs="Open Sans"/>
          <w:bCs/>
          <w:iCs/>
          <w:szCs w:val="20"/>
          <w:vertAlign w:val="superscript"/>
        </w:rPr>
        <w:t>st</w:t>
      </w:r>
      <w:r>
        <w:rPr>
          <w:rFonts w:cs="Open Sans"/>
          <w:bCs/>
          <w:iCs/>
          <w:szCs w:val="20"/>
        </w:rPr>
        <w:t xml:space="preserve"> January 2021.</w:t>
      </w:r>
    </w:p>
    <w:p w14:paraId="2C9979CE" w14:textId="77777777" w:rsidR="005D396E" w:rsidRPr="00E8229A" w:rsidRDefault="005D396E" w:rsidP="005D396E">
      <w:pPr>
        <w:rPr>
          <w:rFonts w:cs="Open Sans"/>
          <w:bCs/>
          <w:iCs/>
          <w:szCs w:val="20"/>
        </w:rPr>
      </w:pPr>
    </w:p>
    <w:p w14:paraId="16E29075" w14:textId="77777777" w:rsidR="005D396E" w:rsidRPr="007031E6" w:rsidRDefault="005D396E" w:rsidP="005D396E">
      <w:pPr>
        <w:outlineLvl w:val="0"/>
        <w:rPr>
          <w:rFonts w:cs="Open Sans"/>
          <w:bCs/>
          <w:i/>
          <w:color w:val="06926B"/>
          <w:szCs w:val="20"/>
        </w:rPr>
      </w:pPr>
      <w:r w:rsidRPr="007031E6">
        <w:rPr>
          <w:rFonts w:cs="Open Sans"/>
          <w:bCs/>
          <w:i/>
          <w:color w:val="06926B"/>
          <w:szCs w:val="20"/>
        </w:rPr>
        <w:t>Scottish Environment Protection Agency</w:t>
      </w:r>
    </w:p>
    <w:p w14:paraId="0CCC89F6" w14:textId="77777777" w:rsidR="005D396E" w:rsidRDefault="005D396E" w:rsidP="005D396E">
      <w:pPr>
        <w:rPr>
          <w:lang w:val="en-US"/>
        </w:rPr>
      </w:pPr>
      <w:r>
        <w:rPr>
          <w:lang w:val="en-US"/>
        </w:rPr>
        <w:t>SEPA have launched a </w:t>
      </w:r>
      <w:hyperlink r:id="rId39" w:tgtFrame="_blank" w:history="1">
        <w:r>
          <w:rPr>
            <w:rStyle w:val="Hyperlink"/>
            <w:lang w:val="en-US"/>
          </w:rPr>
          <w:t>Covid hub</w:t>
        </w:r>
      </w:hyperlink>
      <w:r>
        <w:rPr>
          <w:lang w:val="en-US"/>
        </w:rPr>
        <w:t xml:space="preserve">. This is where SEPA sets out its overall approach and it is where SEPA will publish guidance relating to the response, including temporary regulatory positions.  Key points for members can be viewed on the REA website </w:t>
      </w:r>
      <w:hyperlink r:id="rId40" w:history="1">
        <w:r>
          <w:rPr>
            <w:rStyle w:val="Hyperlink"/>
            <w:lang w:val="en-US"/>
          </w:rPr>
          <w:t>here</w:t>
        </w:r>
      </w:hyperlink>
      <w:r>
        <w:rPr>
          <w:lang w:val="en-US"/>
        </w:rPr>
        <w:t>.</w:t>
      </w:r>
    </w:p>
    <w:p w14:paraId="1DD5515A" w14:textId="77777777" w:rsidR="005D396E" w:rsidRPr="007031E6" w:rsidRDefault="005D396E" w:rsidP="005D396E">
      <w:pPr>
        <w:outlineLvl w:val="0"/>
        <w:rPr>
          <w:rFonts w:cs="Open Sans"/>
          <w:bCs/>
          <w:i/>
          <w:color w:val="06926B"/>
          <w:szCs w:val="20"/>
        </w:rPr>
      </w:pPr>
      <w:bookmarkStart w:id="7" w:name="WISH"/>
      <w:bookmarkStart w:id="8" w:name="Scottish_Gov"/>
      <w:bookmarkEnd w:id="7"/>
      <w:bookmarkEnd w:id="8"/>
      <w:r w:rsidRPr="007031E6">
        <w:rPr>
          <w:rFonts w:cs="Open Sans"/>
          <w:bCs/>
          <w:i/>
          <w:color w:val="06926B"/>
          <w:szCs w:val="20"/>
        </w:rPr>
        <w:t>Scottish Government</w:t>
      </w:r>
    </w:p>
    <w:p w14:paraId="1B9E98E7" w14:textId="77777777" w:rsidR="005D396E" w:rsidRDefault="005D396E" w:rsidP="005D396E">
      <w:pPr>
        <w:outlineLvl w:val="0"/>
        <w:rPr>
          <w:rFonts w:cs="Open Sans"/>
          <w:bCs/>
          <w:iCs/>
          <w:szCs w:val="20"/>
        </w:rPr>
      </w:pPr>
      <w:r>
        <w:rPr>
          <w:rFonts w:cs="Open Sans"/>
          <w:bCs/>
          <w:iCs/>
          <w:szCs w:val="20"/>
        </w:rPr>
        <w:t xml:space="preserve">The REA has produced a </w:t>
      </w:r>
      <w:hyperlink r:id="rId41" w:history="1">
        <w:r w:rsidRPr="00B865BA">
          <w:rPr>
            <w:rStyle w:val="Hyperlink"/>
            <w:rFonts w:cs="Open Sans"/>
            <w:bCs/>
            <w:iCs/>
            <w:szCs w:val="20"/>
          </w:rPr>
          <w:t>Member Briefing</w:t>
        </w:r>
      </w:hyperlink>
      <w:r>
        <w:rPr>
          <w:rFonts w:cs="Open Sans"/>
          <w:bCs/>
          <w:iCs/>
          <w:szCs w:val="20"/>
        </w:rPr>
        <w:t xml:space="preserve"> detailing the policy decisions taken by the Scottish government that are particularly relevant to organics and recycling members. It also includes other guidance and information.</w:t>
      </w:r>
    </w:p>
    <w:p w14:paraId="2E5C9A07" w14:textId="77777777" w:rsidR="005D396E" w:rsidRDefault="007866B0" w:rsidP="005D396E">
      <w:pPr>
        <w:outlineLvl w:val="0"/>
        <w:rPr>
          <w:rFonts w:cs="Open Sans"/>
          <w:bCs/>
          <w:iCs/>
          <w:szCs w:val="20"/>
        </w:rPr>
      </w:pPr>
      <w:hyperlink r:id="rId42" w:history="1">
        <w:r w:rsidR="005D396E" w:rsidRPr="00986BB4">
          <w:rPr>
            <w:rStyle w:val="Hyperlink"/>
            <w:rFonts w:cs="Open Sans"/>
            <w:bCs/>
            <w:iCs/>
            <w:szCs w:val="20"/>
          </w:rPr>
          <w:t>HWRCS reopen</w:t>
        </w:r>
        <w:r w:rsidR="005D396E">
          <w:rPr>
            <w:rStyle w:val="Hyperlink"/>
            <w:rFonts w:cs="Open Sans"/>
            <w:bCs/>
            <w:iCs/>
            <w:szCs w:val="20"/>
          </w:rPr>
          <w:t>ed</w:t>
        </w:r>
        <w:r w:rsidR="005D396E" w:rsidRPr="00986BB4">
          <w:rPr>
            <w:rStyle w:val="Hyperlink"/>
            <w:rFonts w:cs="Open Sans"/>
            <w:bCs/>
            <w:iCs/>
            <w:szCs w:val="20"/>
          </w:rPr>
          <w:t xml:space="preserve"> on 1 June</w:t>
        </w:r>
      </w:hyperlink>
      <w:r w:rsidR="005D396E">
        <w:rPr>
          <w:rFonts w:cs="Open Sans"/>
          <w:bCs/>
          <w:iCs/>
          <w:szCs w:val="20"/>
        </w:rPr>
        <w:t xml:space="preserve">. </w:t>
      </w:r>
      <w:hyperlink r:id="rId43" w:history="1">
        <w:r w:rsidR="005D396E" w:rsidRPr="00C167BF">
          <w:rPr>
            <w:rStyle w:val="Hyperlink"/>
            <w:rFonts w:cs="Open Sans"/>
            <w:bCs/>
            <w:iCs/>
            <w:szCs w:val="20"/>
          </w:rPr>
          <w:t>Guidance</w:t>
        </w:r>
      </w:hyperlink>
      <w:r w:rsidR="005D396E">
        <w:rPr>
          <w:rFonts w:cs="Open Sans"/>
          <w:bCs/>
          <w:iCs/>
          <w:szCs w:val="20"/>
        </w:rPr>
        <w:t xml:space="preserve"> has been released by the Scottish Government in conjunction with COSLA.</w:t>
      </w:r>
    </w:p>
    <w:p w14:paraId="318DDCA7" w14:textId="77777777" w:rsidR="005D396E" w:rsidRDefault="005D396E" w:rsidP="005D396E">
      <w:pPr>
        <w:outlineLvl w:val="0"/>
        <w:rPr>
          <w:rFonts w:cs="Open Sans"/>
          <w:bCs/>
          <w:iCs/>
          <w:szCs w:val="20"/>
        </w:rPr>
      </w:pPr>
      <w:r>
        <w:rPr>
          <w:rFonts w:cs="Open Sans"/>
          <w:bCs/>
          <w:iCs/>
          <w:szCs w:val="20"/>
        </w:rPr>
        <w:t xml:space="preserve">The Scottish Government has created a </w:t>
      </w:r>
      <w:hyperlink r:id="rId44" w:history="1">
        <w:r w:rsidRPr="009F54EB">
          <w:rPr>
            <w:rStyle w:val="Hyperlink"/>
            <w:rFonts w:cs="Open Sans"/>
            <w:bCs/>
            <w:iCs/>
            <w:szCs w:val="20"/>
          </w:rPr>
          <w:t xml:space="preserve">guidance </w:t>
        </w:r>
        <w:r>
          <w:rPr>
            <w:rStyle w:val="Hyperlink"/>
            <w:rFonts w:cs="Open Sans"/>
            <w:bCs/>
            <w:iCs/>
            <w:szCs w:val="20"/>
          </w:rPr>
          <w:t xml:space="preserve">and support </w:t>
        </w:r>
        <w:r w:rsidRPr="009F54EB">
          <w:rPr>
            <w:rStyle w:val="Hyperlink"/>
            <w:rFonts w:cs="Open Sans"/>
            <w:bCs/>
            <w:iCs/>
            <w:szCs w:val="20"/>
          </w:rPr>
          <w:t>hub for the waste sector</w:t>
        </w:r>
      </w:hyperlink>
      <w:r>
        <w:rPr>
          <w:rFonts w:cs="Open Sans"/>
          <w:bCs/>
          <w:iCs/>
          <w:szCs w:val="20"/>
        </w:rPr>
        <w:t>.</w:t>
      </w:r>
    </w:p>
    <w:p w14:paraId="2A56D1E7" w14:textId="77777777" w:rsidR="005D396E" w:rsidRPr="00564BF7" w:rsidRDefault="005D396E" w:rsidP="005D396E">
      <w:pPr>
        <w:outlineLvl w:val="0"/>
        <w:rPr>
          <w:rFonts w:cs="Open Sans"/>
          <w:bCs/>
          <w:i/>
          <w:szCs w:val="20"/>
        </w:rPr>
      </w:pPr>
      <w:r w:rsidRPr="00564BF7">
        <w:rPr>
          <w:rFonts w:cs="Open Sans"/>
          <w:bCs/>
          <w:i/>
          <w:szCs w:val="20"/>
        </w:rPr>
        <w:t>Procurement – Supplier Relief</w:t>
      </w:r>
    </w:p>
    <w:p w14:paraId="5FBF5F96" w14:textId="77777777" w:rsidR="005D396E" w:rsidRDefault="005D396E" w:rsidP="005D396E">
      <w:pPr>
        <w:rPr>
          <w:rFonts w:cs="Open Sans"/>
          <w:bCs/>
          <w:iCs/>
          <w:szCs w:val="20"/>
        </w:rPr>
      </w:pPr>
      <w:r w:rsidRPr="00564BF7">
        <w:rPr>
          <w:rFonts w:cs="Open Sans"/>
          <w:bCs/>
          <w:iCs/>
          <w:szCs w:val="20"/>
        </w:rPr>
        <w:t>The Procurement Policy Note published by the UK government does not apply in Scotland. The Scottish Government has issued a policy</w:t>
      </w:r>
      <w:r>
        <w:rPr>
          <w:rFonts w:cs="Open Sans"/>
          <w:bCs/>
          <w:iCs/>
          <w:color w:val="06926B"/>
          <w:szCs w:val="20"/>
        </w:rPr>
        <w:t xml:space="preserve"> </w:t>
      </w:r>
      <w:hyperlink r:id="rId45" w:history="1">
        <w:r w:rsidRPr="00564BF7">
          <w:rPr>
            <w:rStyle w:val="Hyperlink"/>
            <w:rFonts w:cs="Open Sans"/>
            <w:bCs/>
            <w:iCs/>
            <w:szCs w:val="20"/>
          </w:rPr>
          <w:t>note</w:t>
        </w:r>
      </w:hyperlink>
      <w:r>
        <w:rPr>
          <w:rFonts w:cs="Open Sans"/>
          <w:bCs/>
          <w:iCs/>
          <w:color w:val="06926B"/>
          <w:szCs w:val="20"/>
        </w:rPr>
        <w:t xml:space="preserve"> </w:t>
      </w:r>
      <w:r w:rsidRPr="00564BF7">
        <w:rPr>
          <w:rFonts w:cs="Open Sans"/>
          <w:bCs/>
          <w:iCs/>
          <w:szCs w:val="20"/>
        </w:rPr>
        <w:t>set out guidance for public bodies on options for payment to their suppliers, to ensure a continuity of service.</w:t>
      </w:r>
    </w:p>
    <w:p w14:paraId="4BC2E112" w14:textId="77777777" w:rsidR="005D396E" w:rsidRPr="007031E6" w:rsidRDefault="005D396E" w:rsidP="005D396E">
      <w:pPr>
        <w:rPr>
          <w:rFonts w:cs="Open Sans"/>
          <w:bCs/>
          <w:i/>
          <w:color w:val="06926B"/>
          <w:szCs w:val="20"/>
        </w:rPr>
      </w:pPr>
      <w:r w:rsidRPr="007031E6">
        <w:rPr>
          <w:rFonts w:cs="Open Sans"/>
          <w:bCs/>
          <w:i/>
          <w:color w:val="06926B"/>
          <w:szCs w:val="20"/>
        </w:rPr>
        <w:t>Chartered Institute for Waste Management</w:t>
      </w:r>
    </w:p>
    <w:p w14:paraId="0E4158BE" w14:textId="77777777" w:rsidR="005D396E" w:rsidRPr="005D7006" w:rsidRDefault="005D396E" w:rsidP="005D396E">
      <w:pPr>
        <w:rPr>
          <w:rFonts w:cs="Open Sans"/>
          <w:b/>
          <w:i/>
          <w:color w:val="06926B"/>
          <w:szCs w:val="20"/>
        </w:rPr>
      </w:pPr>
      <w:r>
        <w:rPr>
          <w:lang w:val="en-US"/>
        </w:rPr>
        <w:t xml:space="preserve">CIWM have launched </w:t>
      </w:r>
      <w:hyperlink r:id="rId46" w:history="1">
        <w:r w:rsidRPr="005D7006">
          <w:rPr>
            <w:rStyle w:val="Hyperlink"/>
            <w:lang w:val="en-US"/>
          </w:rPr>
          <w:t>WasteSupport</w:t>
        </w:r>
      </w:hyperlink>
      <w:r>
        <w:rPr>
          <w:lang w:val="en-US"/>
        </w:rPr>
        <w:t>, a ‘virtual marketplace’ to support the resources and waste sector during the COVID-19 crisis. WasteSupport is a new, free online platform which provides a fully searchable sharing forum. It enables local authorities facing resource challenges during the COVID-19 crisis to indicate where they need service capacity support, as well as other requirements such as PPE or vehicle maintenance engineers. Commercial waste collection firms with surplus capacity will also be able to use the platform to indicate those services they are able to supply, thereby providing a ‘virtual marketplace’ to facilitate sharing.</w:t>
      </w:r>
      <w:r>
        <w:rPr>
          <w:rFonts w:cs="Open Sans"/>
          <w:b/>
          <w:i/>
          <w:color w:val="06926B"/>
          <w:szCs w:val="20"/>
        </w:rPr>
        <w:t xml:space="preserve"> </w:t>
      </w:r>
      <w:r>
        <w:rPr>
          <w:lang w:val="en-US"/>
        </w:rPr>
        <w:t xml:space="preserve">Zero Waste Scotland have also created a similar </w:t>
      </w:r>
      <w:hyperlink r:id="rId47" w:history="1">
        <w:r w:rsidRPr="00E5088D">
          <w:rPr>
            <w:rStyle w:val="Hyperlink"/>
            <w:lang w:val="en-US"/>
          </w:rPr>
          <w:t>tool for Scotland</w:t>
        </w:r>
      </w:hyperlink>
      <w:r>
        <w:rPr>
          <w:lang w:val="en-US"/>
        </w:rPr>
        <w:t>.</w:t>
      </w:r>
    </w:p>
    <w:p w14:paraId="4F96029C" w14:textId="77777777" w:rsidR="005D396E" w:rsidRDefault="005D396E" w:rsidP="0042371F">
      <w:pPr>
        <w:jc w:val="center"/>
        <w:outlineLvl w:val="0"/>
        <w:rPr>
          <w:rFonts w:cs="Open Sans"/>
          <w:b/>
          <w:iCs/>
          <w:color w:val="06926B"/>
          <w:sz w:val="32"/>
          <w:szCs w:val="32"/>
        </w:rPr>
      </w:pPr>
    </w:p>
    <w:p w14:paraId="789E4381" w14:textId="0C5FBB02" w:rsidR="007031E6" w:rsidRPr="0042371F" w:rsidRDefault="007031E6" w:rsidP="0042371F">
      <w:pPr>
        <w:jc w:val="center"/>
        <w:outlineLvl w:val="0"/>
        <w:rPr>
          <w:rFonts w:cs="Open Sans"/>
          <w:b/>
          <w:iCs/>
          <w:color w:val="06926B"/>
          <w:sz w:val="32"/>
          <w:szCs w:val="32"/>
        </w:rPr>
      </w:pPr>
      <w:r w:rsidRPr="0042371F">
        <w:rPr>
          <w:rFonts w:cs="Open Sans"/>
          <w:b/>
          <w:iCs/>
          <w:color w:val="06926B"/>
          <w:sz w:val="32"/>
          <w:szCs w:val="32"/>
        </w:rPr>
        <w:t>Power</w:t>
      </w:r>
    </w:p>
    <w:p w14:paraId="3915BA75" w14:textId="77777777" w:rsidR="00772BA6" w:rsidRPr="002C0A45" w:rsidRDefault="00772BA6" w:rsidP="00772BA6">
      <w:pPr>
        <w:rPr>
          <w:rFonts w:cs="Open Sans"/>
          <w:bCs/>
          <w:i/>
          <w:szCs w:val="20"/>
        </w:rPr>
      </w:pPr>
      <w:r w:rsidRPr="002C0A45">
        <w:rPr>
          <w:rFonts w:cs="Open Sans"/>
          <w:bCs/>
          <w:i/>
          <w:szCs w:val="20"/>
        </w:rPr>
        <w:t>Contracts for Difference</w:t>
      </w:r>
      <w:r>
        <w:rPr>
          <w:rFonts w:cs="Open Sans"/>
          <w:bCs/>
          <w:i/>
          <w:szCs w:val="20"/>
        </w:rPr>
        <w:t xml:space="preserve"> and the Capacity Market</w:t>
      </w:r>
    </w:p>
    <w:p w14:paraId="119EFD57" w14:textId="4336B69E" w:rsidR="00772BA6" w:rsidRDefault="00772BA6" w:rsidP="00772BA6">
      <w:pPr>
        <w:rPr>
          <w:rFonts w:cs="Open Sans"/>
          <w:bCs/>
          <w:iCs/>
          <w:szCs w:val="20"/>
        </w:rPr>
      </w:pPr>
      <w:r>
        <w:rPr>
          <w:rFonts w:cs="Open Sans"/>
          <w:bCs/>
          <w:iCs/>
          <w:szCs w:val="20"/>
        </w:rPr>
        <w:t xml:space="preserve">BEIS proposed </w:t>
      </w:r>
      <w:hyperlink r:id="rId48" w:history="1">
        <w:r w:rsidRPr="002C0A45">
          <w:rPr>
            <w:rStyle w:val="Hyperlink"/>
            <w:rFonts w:cs="Open Sans"/>
            <w:bCs/>
            <w:iCs/>
            <w:szCs w:val="20"/>
          </w:rPr>
          <w:t>changes to the Electricity Supplier Obligation Regulations</w:t>
        </w:r>
      </w:hyperlink>
      <w:r>
        <w:rPr>
          <w:rFonts w:cs="Open Sans"/>
          <w:bCs/>
          <w:iCs/>
          <w:szCs w:val="20"/>
        </w:rPr>
        <w:t xml:space="preserve"> in response to coronavirus. </w:t>
      </w:r>
      <w:r w:rsidR="00F61978">
        <w:rPr>
          <w:rFonts w:cs="Open Sans"/>
          <w:bCs/>
          <w:iCs/>
          <w:szCs w:val="20"/>
        </w:rPr>
        <w:t xml:space="preserve">BEIS </w:t>
      </w:r>
      <w:r w:rsidR="00934C5E">
        <w:rPr>
          <w:rFonts w:cs="Open Sans"/>
          <w:bCs/>
          <w:iCs/>
          <w:szCs w:val="20"/>
        </w:rPr>
        <w:t xml:space="preserve">is </w:t>
      </w:r>
      <w:r w:rsidR="00F61978">
        <w:rPr>
          <w:rFonts w:cs="Open Sans"/>
          <w:bCs/>
          <w:iCs/>
          <w:szCs w:val="20"/>
        </w:rPr>
        <w:t>protect</w:t>
      </w:r>
      <w:r w:rsidR="00934C5E">
        <w:rPr>
          <w:rFonts w:cs="Open Sans"/>
          <w:bCs/>
          <w:iCs/>
          <w:szCs w:val="20"/>
        </w:rPr>
        <w:t>ing</w:t>
      </w:r>
      <w:r w:rsidR="00F61978">
        <w:rPr>
          <w:rFonts w:cs="Open Sans"/>
          <w:bCs/>
          <w:iCs/>
          <w:szCs w:val="20"/>
        </w:rPr>
        <w:t xml:space="preserve"> suppliers from 80% of the increase in suppliers’ obligations in Q2 2020, and </w:t>
      </w:r>
      <w:r w:rsidR="00E2066F">
        <w:rPr>
          <w:rFonts w:cs="Open Sans"/>
          <w:bCs/>
          <w:iCs/>
          <w:szCs w:val="20"/>
        </w:rPr>
        <w:t xml:space="preserve">has </w:t>
      </w:r>
      <w:r w:rsidR="00F61978">
        <w:rPr>
          <w:rFonts w:cs="Open Sans"/>
          <w:bCs/>
          <w:iCs/>
          <w:szCs w:val="20"/>
        </w:rPr>
        <w:t>amend</w:t>
      </w:r>
      <w:r w:rsidR="00E2066F">
        <w:rPr>
          <w:rFonts w:cs="Open Sans"/>
          <w:bCs/>
          <w:iCs/>
          <w:szCs w:val="20"/>
        </w:rPr>
        <w:t>ed</w:t>
      </w:r>
      <w:r w:rsidR="00F61978">
        <w:rPr>
          <w:rFonts w:cs="Open Sans"/>
          <w:bCs/>
          <w:iCs/>
          <w:szCs w:val="20"/>
        </w:rPr>
        <w:t xml:space="preserve"> the electricity suppliers obligations to be increased in Q2 2021</w:t>
      </w:r>
      <w:r w:rsidR="00E2066F">
        <w:rPr>
          <w:rFonts w:cs="Open Sans"/>
          <w:bCs/>
          <w:iCs/>
          <w:szCs w:val="20"/>
        </w:rPr>
        <w:t>.</w:t>
      </w:r>
      <w:r>
        <w:rPr>
          <w:rFonts w:cs="Open Sans"/>
          <w:bCs/>
          <w:iCs/>
          <w:szCs w:val="20"/>
        </w:rPr>
        <w:t xml:space="preserve"> </w:t>
      </w:r>
      <w:r w:rsidR="00C062AC">
        <w:rPr>
          <w:rFonts w:cs="Open Sans"/>
          <w:bCs/>
          <w:iCs/>
          <w:szCs w:val="20"/>
        </w:rPr>
        <w:t>A</w:t>
      </w:r>
      <w:r>
        <w:rPr>
          <w:rFonts w:cs="Open Sans"/>
          <w:bCs/>
          <w:iCs/>
          <w:szCs w:val="20"/>
        </w:rPr>
        <w:t xml:space="preserve"> </w:t>
      </w:r>
      <w:hyperlink r:id="rId49" w:history="1">
        <w:r w:rsidRPr="00D47192">
          <w:rPr>
            <w:rStyle w:val="Hyperlink"/>
            <w:rFonts w:cs="Open Sans"/>
            <w:bCs/>
            <w:iCs/>
            <w:szCs w:val="20"/>
          </w:rPr>
          <w:t>response</w:t>
        </w:r>
      </w:hyperlink>
      <w:r>
        <w:rPr>
          <w:rFonts w:cs="Open Sans"/>
          <w:bCs/>
          <w:iCs/>
          <w:szCs w:val="20"/>
        </w:rPr>
        <w:t xml:space="preserve"> published on 4 </w:t>
      </w:r>
      <w:r>
        <w:rPr>
          <w:rFonts w:cs="Open Sans"/>
          <w:bCs/>
          <w:iCs/>
          <w:szCs w:val="20"/>
        </w:rPr>
        <w:lastRenderedPageBreak/>
        <w:t xml:space="preserve">June will see the amount of the increase in electricity supplier’s obligations </w:t>
      </w:r>
      <w:r w:rsidRPr="00D710E0">
        <w:rPr>
          <w:rFonts w:cs="Open Sans"/>
          <w:bCs/>
          <w:iCs/>
          <w:szCs w:val="20"/>
        </w:rPr>
        <w:t>for</w:t>
      </w:r>
      <w:r w:rsidR="00D710E0">
        <w:rPr>
          <w:rFonts w:cs="Open Sans"/>
          <w:bCs/>
          <w:iCs/>
          <w:szCs w:val="20"/>
        </w:rPr>
        <w:t xml:space="preserve"> the second</w:t>
      </w:r>
      <w:r w:rsidRPr="00D710E0">
        <w:rPr>
          <w:rFonts w:cs="Open Sans"/>
          <w:bCs/>
          <w:iCs/>
          <w:szCs w:val="20"/>
        </w:rPr>
        <w:t xml:space="preserve"> quarter 2020 </w:t>
      </w:r>
      <w:r w:rsidR="00C062AC">
        <w:rPr>
          <w:rFonts w:cs="Open Sans"/>
          <w:bCs/>
          <w:iCs/>
          <w:szCs w:val="20"/>
        </w:rPr>
        <w:t>(</w:t>
      </w:r>
      <w:r w:rsidRPr="00D710E0">
        <w:rPr>
          <w:rFonts w:cs="Open Sans"/>
          <w:bCs/>
          <w:iCs/>
          <w:szCs w:val="20"/>
        </w:rPr>
        <w:t>which</w:t>
      </w:r>
      <w:r>
        <w:rPr>
          <w:rFonts w:cs="Open Sans"/>
          <w:bCs/>
          <w:iCs/>
          <w:szCs w:val="20"/>
        </w:rPr>
        <w:t xml:space="preserve"> would otherwise</w:t>
      </w:r>
      <w:r w:rsidR="00C062AC">
        <w:rPr>
          <w:rFonts w:cs="Open Sans"/>
          <w:bCs/>
          <w:iCs/>
          <w:szCs w:val="20"/>
        </w:rPr>
        <w:t xml:space="preserve"> have</w:t>
      </w:r>
      <w:r>
        <w:rPr>
          <w:rFonts w:cs="Open Sans"/>
          <w:bCs/>
          <w:iCs/>
          <w:szCs w:val="20"/>
        </w:rPr>
        <w:t xml:space="preserve"> be</w:t>
      </w:r>
      <w:r w:rsidR="00C062AC">
        <w:rPr>
          <w:rFonts w:cs="Open Sans"/>
          <w:bCs/>
          <w:iCs/>
          <w:szCs w:val="20"/>
        </w:rPr>
        <w:t>en</w:t>
      </w:r>
      <w:r>
        <w:rPr>
          <w:rFonts w:cs="Open Sans"/>
          <w:bCs/>
          <w:iCs/>
          <w:szCs w:val="20"/>
        </w:rPr>
        <w:t xml:space="preserve"> collected in July by the LCCC</w:t>
      </w:r>
      <w:r w:rsidR="00C062AC">
        <w:rPr>
          <w:rFonts w:cs="Open Sans"/>
          <w:bCs/>
          <w:iCs/>
          <w:szCs w:val="20"/>
        </w:rPr>
        <w:t>)</w:t>
      </w:r>
      <w:r>
        <w:rPr>
          <w:rFonts w:cs="Open Sans"/>
          <w:bCs/>
          <w:iCs/>
          <w:szCs w:val="20"/>
        </w:rPr>
        <w:t xml:space="preserve">, deferred to </w:t>
      </w:r>
      <w:r w:rsidR="00D710E0">
        <w:rPr>
          <w:rFonts w:cs="Open Sans"/>
          <w:bCs/>
          <w:iCs/>
          <w:szCs w:val="20"/>
        </w:rPr>
        <w:t>the second quarter</w:t>
      </w:r>
      <w:r>
        <w:rPr>
          <w:rFonts w:cs="Open Sans"/>
          <w:bCs/>
          <w:iCs/>
          <w:szCs w:val="20"/>
        </w:rPr>
        <w:t xml:space="preserve"> 2021. The Government will protect suppliers from up to 80% of the increase in obligations, an increase from 67% in the original proposals.</w:t>
      </w:r>
    </w:p>
    <w:p w14:paraId="76DC558A" w14:textId="77777777" w:rsidR="00F41BCC" w:rsidRDefault="00F41BCC" w:rsidP="00F41BCC">
      <w:pPr>
        <w:spacing w:after="0" w:line="240" w:lineRule="auto"/>
        <w:rPr>
          <w:rFonts w:eastAsia="Times New Roman" w:cs="Open Sans"/>
          <w:i/>
          <w:iCs/>
          <w:szCs w:val="20"/>
          <w:lang w:eastAsia="en-GB"/>
        </w:rPr>
      </w:pPr>
      <w:r>
        <w:rPr>
          <w:rFonts w:eastAsia="Times New Roman" w:cs="Open Sans"/>
          <w:i/>
          <w:iCs/>
          <w:szCs w:val="20"/>
          <w:lang w:eastAsia="en-GB"/>
        </w:rPr>
        <w:t>New Grid Connection Works</w:t>
      </w:r>
    </w:p>
    <w:p w14:paraId="7DCA79E7" w14:textId="7D984D5D" w:rsidR="00F41BCC" w:rsidRDefault="00F41BCC" w:rsidP="00F41BCC">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 and will not be functionally blocked by the DNOs. 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0" w:history="1">
        <w:r w:rsidRPr="001B1A08">
          <w:rPr>
            <w:rStyle w:val="Hyperlink"/>
            <w:rFonts w:eastAsia="Times New Roman" w:cs="Open Sans"/>
            <w:szCs w:val="20"/>
            <w:lang w:eastAsia="en-GB"/>
          </w:rPr>
          <w:t>here</w:t>
        </w:r>
      </w:hyperlink>
      <w:r>
        <w:rPr>
          <w:rFonts w:eastAsia="Times New Roman" w:cs="Open Sans"/>
          <w:szCs w:val="20"/>
          <w:lang w:eastAsia="en-GB"/>
        </w:rPr>
        <w:t xml:space="preserve">. This will be kept under review by the ENA. </w:t>
      </w:r>
    </w:p>
    <w:p w14:paraId="56DCDEF2" w14:textId="7261D4FC" w:rsidR="00D710E0" w:rsidRDefault="00D710E0" w:rsidP="00F41BCC">
      <w:pPr>
        <w:spacing w:after="0" w:line="240" w:lineRule="auto"/>
        <w:rPr>
          <w:rFonts w:eastAsia="Times New Roman" w:cs="Open Sans"/>
          <w:szCs w:val="20"/>
          <w:lang w:eastAsia="en-GB"/>
        </w:rPr>
      </w:pPr>
    </w:p>
    <w:p w14:paraId="2E34B70B" w14:textId="77777777" w:rsidR="00D710E0" w:rsidRDefault="00D710E0" w:rsidP="00F41BCC">
      <w:pPr>
        <w:spacing w:after="0" w:line="240" w:lineRule="auto"/>
        <w:rPr>
          <w:rFonts w:eastAsia="Times New Roman" w:cs="Open Sans"/>
          <w:szCs w:val="20"/>
          <w:lang w:eastAsia="en-GB"/>
        </w:rPr>
      </w:pPr>
    </w:p>
    <w:p w14:paraId="5FC73515" w14:textId="77777777" w:rsidR="00D710E0" w:rsidRDefault="00D710E0" w:rsidP="00F41BCC">
      <w:pPr>
        <w:spacing w:after="0" w:line="240" w:lineRule="auto"/>
        <w:rPr>
          <w:rFonts w:eastAsia="Times New Roman" w:cs="Open Sans"/>
          <w:szCs w:val="20"/>
          <w:lang w:eastAsia="en-GB"/>
        </w:rPr>
      </w:pPr>
    </w:p>
    <w:p w14:paraId="1234289E" w14:textId="77777777" w:rsidR="00F41BCC" w:rsidRPr="00F41BCC" w:rsidRDefault="00F41BCC" w:rsidP="00F41BCC">
      <w:pPr>
        <w:spacing w:after="0" w:line="240" w:lineRule="auto"/>
        <w:rPr>
          <w:rFonts w:eastAsia="Times New Roman" w:cs="Open Sans"/>
          <w:szCs w:val="20"/>
          <w:lang w:eastAsia="en-GB"/>
        </w:rPr>
      </w:pPr>
    </w:p>
    <w:p w14:paraId="31B0FF3D" w14:textId="77777777" w:rsidR="0042371F" w:rsidRPr="00F07D9B" w:rsidRDefault="0042371F" w:rsidP="0042371F">
      <w:pPr>
        <w:rPr>
          <w:rFonts w:cs="Open Sans"/>
          <w:bCs/>
          <w:i/>
          <w:szCs w:val="20"/>
        </w:rPr>
      </w:pPr>
      <w:r w:rsidRPr="00F07D9B">
        <w:rPr>
          <w:rFonts w:cs="Open Sans"/>
          <w:bCs/>
          <w:i/>
          <w:szCs w:val="20"/>
        </w:rPr>
        <w:t>Charter for Safe Working</w:t>
      </w:r>
      <w:r>
        <w:rPr>
          <w:rFonts w:cs="Open Sans"/>
          <w:bCs/>
          <w:i/>
          <w:szCs w:val="20"/>
        </w:rPr>
        <w:t xml:space="preserve"> Practice</w:t>
      </w:r>
    </w:p>
    <w:p w14:paraId="7E1BF3A1" w14:textId="79145EC4" w:rsidR="0042371F" w:rsidRDefault="0042371F" w:rsidP="0042371F">
      <w:pPr>
        <w:rPr>
          <w:rFonts w:cs="Open Sans"/>
          <w:bCs/>
          <w:iCs/>
          <w:szCs w:val="20"/>
        </w:rPr>
      </w:pPr>
      <w:r>
        <w:rPr>
          <w:rFonts w:cs="Open Sans"/>
          <w:bCs/>
          <w:iCs/>
          <w:szCs w:val="20"/>
        </w:rPr>
        <w:t xml:space="preserve">On 14 May the Government published a </w:t>
      </w:r>
      <w:hyperlink r:id="rId51" w:history="1">
        <w:r w:rsidRPr="00F07D9B">
          <w:rPr>
            <w:rStyle w:val="Hyperlink"/>
            <w:rFonts w:cs="Open Sans"/>
            <w:bCs/>
            <w:iCs/>
            <w:szCs w:val="20"/>
          </w:rPr>
          <w:t>charter</w:t>
        </w:r>
      </w:hyperlink>
      <w:r>
        <w:rPr>
          <w:rFonts w:cs="Open Sans"/>
          <w:bCs/>
          <w:iCs/>
          <w:szCs w:val="20"/>
        </w:rPr>
        <w:t xml:space="preserve"> in agreement with major housebuilders and with the Construction Leadership Council. This can be displayed as a poster at sites, setting out what the site management has agreed to do to maintain safe working practices and contact information.</w:t>
      </w:r>
    </w:p>
    <w:bookmarkEnd w:id="6"/>
    <w:p w14:paraId="02010C79" w14:textId="77777777" w:rsidR="00F41BCC" w:rsidRDefault="00F41BCC" w:rsidP="0042371F">
      <w:pPr>
        <w:jc w:val="center"/>
        <w:outlineLvl w:val="0"/>
        <w:rPr>
          <w:rFonts w:cs="Open Sans"/>
          <w:b/>
          <w:iCs/>
          <w:color w:val="06926B"/>
          <w:sz w:val="32"/>
          <w:szCs w:val="32"/>
        </w:rPr>
      </w:pPr>
    </w:p>
    <w:p w14:paraId="364C395C" w14:textId="7606E80C" w:rsidR="00F75860" w:rsidRPr="0042371F" w:rsidRDefault="0042371F" w:rsidP="0042371F">
      <w:pPr>
        <w:jc w:val="center"/>
        <w:outlineLvl w:val="0"/>
        <w:rPr>
          <w:rFonts w:cs="Open Sans"/>
          <w:b/>
          <w:iCs/>
          <w:color w:val="06926B"/>
          <w:sz w:val="32"/>
          <w:szCs w:val="32"/>
        </w:rPr>
      </w:pPr>
      <w:r w:rsidRPr="0042371F">
        <w:rPr>
          <w:rFonts w:cs="Open Sans"/>
          <w:b/>
          <w:iCs/>
          <w:color w:val="06926B"/>
          <w:sz w:val="32"/>
          <w:szCs w:val="32"/>
        </w:rPr>
        <w:t>Transport</w:t>
      </w:r>
    </w:p>
    <w:p w14:paraId="5F88395E" w14:textId="77777777" w:rsidR="0042371F" w:rsidRPr="000E3496" w:rsidRDefault="0042371F" w:rsidP="0042371F">
      <w:pPr>
        <w:rPr>
          <w:rFonts w:cs="Open Sans"/>
          <w:bCs/>
          <w:i/>
          <w:szCs w:val="20"/>
        </w:rPr>
      </w:pPr>
      <w:r w:rsidRPr="000E3496">
        <w:rPr>
          <w:rFonts w:cs="Open Sans"/>
          <w:bCs/>
          <w:i/>
          <w:szCs w:val="20"/>
        </w:rPr>
        <w:t>Funding for Green Recovery</w:t>
      </w:r>
    </w:p>
    <w:p w14:paraId="080DC30A" w14:textId="77777777" w:rsidR="0042371F" w:rsidRDefault="0042371F" w:rsidP="0042371F">
      <w:pPr>
        <w:rPr>
          <w:rFonts w:cs="Open Sans"/>
          <w:bCs/>
          <w:iCs/>
          <w:szCs w:val="20"/>
        </w:rPr>
      </w:pPr>
      <w:r>
        <w:rPr>
          <w:rFonts w:cs="Open Sans"/>
          <w:bCs/>
          <w:iCs/>
          <w:szCs w:val="20"/>
        </w:rPr>
        <w:t xml:space="preserve">The Government has committed </w:t>
      </w:r>
      <w:hyperlink r:id="rId52" w:history="1">
        <w:r w:rsidRPr="000E3496">
          <w:rPr>
            <w:rStyle w:val="Hyperlink"/>
            <w:rFonts w:cs="Open Sans"/>
            <w:bCs/>
            <w:iCs/>
            <w:szCs w:val="20"/>
          </w:rPr>
          <w:t>£350 million</w:t>
        </w:r>
      </w:hyperlink>
      <w:r>
        <w:rPr>
          <w:rFonts w:cs="Open Sans"/>
          <w:bCs/>
          <w:iCs/>
          <w:szCs w:val="20"/>
        </w:rPr>
        <w:t xml:space="preserve"> to cut emissions in heavy industry and transport, including aviation, space, construction and other heavy industry. The package includes £139 million to support the transition from gas to clean hydrogen and scaling up CCS. The Government has also launched a Jet Zero Council.</w:t>
      </w:r>
    </w:p>
    <w:p w14:paraId="43CCEEDA" w14:textId="67CB333B" w:rsidR="0042371F" w:rsidRDefault="001B1A08" w:rsidP="00770800">
      <w:pPr>
        <w:spacing w:after="0" w:line="240" w:lineRule="auto"/>
        <w:rPr>
          <w:rFonts w:eastAsia="Times New Roman" w:cs="Open Sans"/>
          <w:i/>
          <w:iCs/>
          <w:szCs w:val="20"/>
          <w:lang w:eastAsia="en-GB"/>
        </w:rPr>
      </w:pPr>
      <w:r>
        <w:rPr>
          <w:rFonts w:eastAsia="Times New Roman" w:cs="Open Sans"/>
          <w:i/>
          <w:iCs/>
          <w:szCs w:val="20"/>
          <w:lang w:eastAsia="en-GB"/>
        </w:rPr>
        <w:t xml:space="preserve">New Grid Connection </w:t>
      </w:r>
      <w:r w:rsidR="00F41BCC">
        <w:rPr>
          <w:rFonts w:eastAsia="Times New Roman" w:cs="Open Sans"/>
          <w:i/>
          <w:iCs/>
          <w:szCs w:val="20"/>
          <w:lang w:eastAsia="en-GB"/>
        </w:rPr>
        <w:t>Works</w:t>
      </w:r>
    </w:p>
    <w:p w14:paraId="2CB51D1B" w14:textId="3FF0BE41" w:rsidR="001B1A08" w:rsidRPr="001B1A08" w:rsidRDefault="001B1A08" w:rsidP="00770800">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w:t>
      </w:r>
      <w:r w:rsidR="002267A1">
        <w:rPr>
          <w:rFonts w:eastAsia="Times New Roman" w:cs="Open Sans"/>
          <w:szCs w:val="20"/>
          <w:lang w:eastAsia="en-GB"/>
        </w:rPr>
        <w:t xml:space="preserve"> and will not be</w:t>
      </w:r>
      <w:r w:rsidR="00F41BCC">
        <w:rPr>
          <w:rFonts w:eastAsia="Times New Roman" w:cs="Open Sans"/>
          <w:szCs w:val="20"/>
          <w:lang w:eastAsia="en-GB"/>
        </w:rPr>
        <w:t xml:space="preserve"> functionally</w:t>
      </w:r>
      <w:r w:rsidR="002267A1">
        <w:rPr>
          <w:rFonts w:eastAsia="Times New Roman" w:cs="Open Sans"/>
          <w:szCs w:val="20"/>
          <w:lang w:eastAsia="en-GB"/>
        </w:rPr>
        <w:t xml:space="preserve"> blocked by the DNOs</w:t>
      </w:r>
      <w:r>
        <w:rPr>
          <w:rFonts w:eastAsia="Times New Roman" w:cs="Open Sans"/>
          <w:szCs w:val="20"/>
          <w:lang w:eastAsia="en-GB"/>
        </w:rPr>
        <w:t>.</w:t>
      </w:r>
      <w:r w:rsidR="002267A1">
        <w:rPr>
          <w:rFonts w:eastAsia="Times New Roman" w:cs="Open Sans"/>
          <w:szCs w:val="20"/>
          <w:lang w:eastAsia="en-GB"/>
        </w:rPr>
        <w:t xml:space="preserve"> </w:t>
      </w:r>
      <w:r>
        <w:rPr>
          <w:rFonts w:eastAsia="Times New Roman" w:cs="Open Sans"/>
          <w:szCs w:val="20"/>
          <w:lang w:eastAsia="en-GB"/>
        </w:rPr>
        <w:t>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3" w:history="1">
        <w:r w:rsidRPr="001B1A08">
          <w:rPr>
            <w:rStyle w:val="Hyperlink"/>
            <w:rFonts w:eastAsia="Times New Roman" w:cs="Open Sans"/>
            <w:szCs w:val="20"/>
            <w:lang w:eastAsia="en-GB"/>
          </w:rPr>
          <w:t>here</w:t>
        </w:r>
      </w:hyperlink>
      <w:r>
        <w:rPr>
          <w:rFonts w:eastAsia="Times New Roman" w:cs="Open Sans"/>
          <w:szCs w:val="20"/>
          <w:lang w:eastAsia="en-GB"/>
        </w:rPr>
        <w:t>. This</w:t>
      </w:r>
      <w:r w:rsidR="002267A1">
        <w:rPr>
          <w:rFonts w:eastAsia="Times New Roman" w:cs="Open Sans"/>
          <w:szCs w:val="20"/>
          <w:lang w:eastAsia="en-GB"/>
        </w:rPr>
        <w:t xml:space="preserve"> will be kept under review by the ENA. </w:t>
      </w:r>
    </w:p>
    <w:sectPr w:rsidR="001B1A08" w:rsidRPr="001B1A08" w:rsidSect="008D09A7">
      <w:headerReference w:type="default" r:id="rId54"/>
      <w:footerReference w:type="default" r:id="rId55"/>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5A2AC" w14:textId="77777777" w:rsidR="007866B0" w:rsidRDefault="007866B0">
      <w:pPr>
        <w:spacing w:after="0" w:line="240" w:lineRule="auto"/>
      </w:pPr>
      <w:r>
        <w:separator/>
      </w:r>
    </w:p>
  </w:endnote>
  <w:endnote w:type="continuationSeparator" w:id="0">
    <w:p w14:paraId="07E6C695" w14:textId="77777777" w:rsidR="007866B0" w:rsidRDefault="00786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18464"/>
      <w:docPartObj>
        <w:docPartGallery w:val="Page Numbers (Bottom of Page)"/>
        <w:docPartUnique/>
      </w:docPartObj>
    </w:sdtPr>
    <w:sdtEndPr>
      <w:rPr>
        <w:noProof/>
      </w:rPr>
    </w:sdtEndPr>
    <w:sdtContent>
      <w:p w14:paraId="40D721A3" w14:textId="5D580883" w:rsidR="007031E6" w:rsidRDefault="007031E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17078977" w14:textId="77777777" w:rsidR="007031E6" w:rsidRDefault="0070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21E01" w14:textId="77777777" w:rsidR="007866B0" w:rsidRDefault="007866B0">
      <w:pPr>
        <w:spacing w:after="0" w:line="240" w:lineRule="auto"/>
      </w:pPr>
      <w:r>
        <w:separator/>
      </w:r>
    </w:p>
  </w:footnote>
  <w:footnote w:type="continuationSeparator" w:id="0">
    <w:p w14:paraId="5886E40A" w14:textId="77777777" w:rsidR="007866B0" w:rsidRDefault="00786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C3961" w14:textId="0ECF50E4" w:rsidR="007031E6" w:rsidRDefault="007031E6">
    <w:pPr>
      <w:pStyle w:val="Header"/>
    </w:pPr>
    <w:r w:rsidRPr="006744C6">
      <w:rPr>
        <w:rFonts w:cs="Open Sans"/>
        <w:noProof/>
        <w:lang w:val="en-US"/>
      </w:rPr>
      <w:drawing>
        <wp:anchor distT="0" distB="0" distL="114300" distR="114300" simplePos="0" relativeHeight="251658240" behindDoc="1" locked="0" layoutInCell="1" allowOverlap="1" wp14:anchorId="364C3962" wp14:editId="364C3963">
          <wp:simplePos x="0" y="0"/>
          <wp:positionH relativeFrom="column">
            <wp:posOffset>404558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8"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t>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365"/>
    <w:multiLevelType w:val="hybridMultilevel"/>
    <w:tmpl w:val="2652905A"/>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 w15:restartNumberingAfterBreak="0">
    <w:nsid w:val="02396F16"/>
    <w:multiLevelType w:val="hybridMultilevel"/>
    <w:tmpl w:val="133C515C"/>
    <w:lvl w:ilvl="0" w:tplc="0D3E4218">
      <w:start w:val="2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264664C"/>
    <w:multiLevelType w:val="hybridMultilevel"/>
    <w:tmpl w:val="909AD1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2573C2"/>
    <w:multiLevelType w:val="hybridMultilevel"/>
    <w:tmpl w:val="7548D122"/>
    <w:lvl w:ilvl="0" w:tplc="BFBC039E">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E9C"/>
    <w:multiLevelType w:val="multilevel"/>
    <w:tmpl w:val="B4E0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5D91"/>
    <w:multiLevelType w:val="multilevel"/>
    <w:tmpl w:val="B890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4207"/>
    <w:multiLevelType w:val="multilevel"/>
    <w:tmpl w:val="6D20F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94E4D"/>
    <w:multiLevelType w:val="hybridMultilevel"/>
    <w:tmpl w:val="34C6E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E2004"/>
    <w:multiLevelType w:val="multilevel"/>
    <w:tmpl w:val="F35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51FB7"/>
    <w:multiLevelType w:val="hybridMultilevel"/>
    <w:tmpl w:val="B2CA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FD"/>
    <w:multiLevelType w:val="hybridMultilevel"/>
    <w:tmpl w:val="56C41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61636"/>
    <w:multiLevelType w:val="hybridMultilevel"/>
    <w:tmpl w:val="4916434E"/>
    <w:lvl w:ilvl="0" w:tplc="5CCC83B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A3028"/>
    <w:multiLevelType w:val="hybridMultilevel"/>
    <w:tmpl w:val="44A4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55C33"/>
    <w:multiLevelType w:val="hybridMultilevel"/>
    <w:tmpl w:val="AE322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523E5"/>
    <w:multiLevelType w:val="multilevel"/>
    <w:tmpl w:val="9910A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3C6C81"/>
    <w:multiLevelType w:val="hybridMultilevel"/>
    <w:tmpl w:val="BD4233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BE1C8B"/>
    <w:multiLevelType w:val="multilevel"/>
    <w:tmpl w:val="7B46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DF767E"/>
    <w:multiLevelType w:val="hybridMultilevel"/>
    <w:tmpl w:val="2F0A1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ED1B20"/>
    <w:multiLevelType w:val="hybridMultilevel"/>
    <w:tmpl w:val="BB46F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1B44B0"/>
    <w:multiLevelType w:val="hybridMultilevel"/>
    <w:tmpl w:val="97A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27833"/>
    <w:multiLevelType w:val="multilevel"/>
    <w:tmpl w:val="238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351DCA"/>
    <w:multiLevelType w:val="hybridMultilevel"/>
    <w:tmpl w:val="B9F6BD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66AF7"/>
    <w:multiLevelType w:val="hybridMultilevel"/>
    <w:tmpl w:val="AA620C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663"/>
    <w:multiLevelType w:val="hybridMultilevel"/>
    <w:tmpl w:val="710672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7E761D1"/>
    <w:multiLevelType w:val="hybridMultilevel"/>
    <w:tmpl w:val="C89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FD6201"/>
    <w:multiLevelType w:val="multilevel"/>
    <w:tmpl w:val="27B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845E6F"/>
    <w:multiLevelType w:val="hybridMultilevel"/>
    <w:tmpl w:val="14D6C1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8"/>
  </w:num>
  <w:num w:numId="4">
    <w:abstractNumId w:val="26"/>
  </w:num>
  <w:num w:numId="5">
    <w:abstractNumId w:val="19"/>
  </w:num>
  <w:num w:numId="6">
    <w:abstractNumId w:val="18"/>
  </w:num>
  <w:num w:numId="7">
    <w:abstractNumId w:val="13"/>
  </w:num>
  <w:num w:numId="8">
    <w:abstractNumId w:val="7"/>
  </w:num>
  <w:num w:numId="9">
    <w:abstractNumId w:val="14"/>
  </w:num>
  <w:num w:numId="10">
    <w:abstractNumId w:val="25"/>
  </w:num>
  <w:num w:numId="11">
    <w:abstractNumId w:val="3"/>
  </w:num>
  <w:num w:numId="12">
    <w:abstractNumId w:val="10"/>
  </w:num>
  <w:num w:numId="13">
    <w:abstractNumId w:val="2"/>
  </w:num>
  <w:num w:numId="14">
    <w:abstractNumId w:val="23"/>
  </w:num>
  <w:num w:numId="15">
    <w:abstractNumId w:val="11"/>
  </w:num>
  <w:num w:numId="16">
    <w:abstractNumId w:val="15"/>
  </w:num>
  <w:num w:numId="17">
    <w:abstractNumId w:val="1"/>
  </w:num>
  <w:num w:numId="18">
    <w:abstractNumId w:val="21"/>
  </w:num>
  <w:num w:numId="19">
    <w:abstractNumId w:val="5"/>
  </w:num>
  <w:num w:numId="20">
    <w:abstractNumId w:val="24"/>
  </w:num>
  <w:num w:numId="21">
    <w:abstractNumId w:val="0"/>
  </w:num>
  <w:num w:numId="22">
    <w:abstractNumId w:val="27"/>
  </w:num>
  <w:num w:numId="23">
    <w:abstractNumId w:val="12"/>
  </w:num>
  <w:num w:numId="24">
    <w:abstractNumId w:val="22"/>
  </w:num>
  <w:num w:numId="25">
    <w:abstractNumId w:val="9"/>
  </w:num>
  <w:num w:numId="26">
    <w:abstractNumId w:val="17"/>
  </w:num>
  <w:num w:numId="27">
    <w:abstractNumId w:val="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M0MDY1MTG1MDdX0lEKTi0uzszPAykwqQUAwyWgFCwAAAA="/>
  </w:docVars>
  <w:rsids>
    <w:rsidRoot w:val="00770800"/>
    <w:rsid w:val="00000FBA"/>
    <w:rsid w:val="00001E04"/>
    <w:rsid w:val="00005C47"/>
    <w:rsid w:val="0000639E"/>
    <w:rsid w:val="00010317"/>
    <w:rsid w:val="00010D95"/>
    <w:rsid w:val="000140B3"/>
    <w:rsid w:val="000230D3"/>
    <w:rsid w:val="000256A9"/>
    <w:rsid w:val="00031B0E"/>
    <w:rsid w:val="0004473D"/>
    <w:rsid w:val="00047ED7"/>
    <w:rsid w:val="00054E1B"/>
    <w:rsid w:val="00055BC9"/>
    <w:rsid w:val="0005641D"/>
    <w:rsid w:val="00061962"/>
    <w:rsid w:val="000623A1"/>
    <w:rsid w:val="000635FB"/>
    <w:rsid w:val="000658D2"/>
    <w:rsid w:val="00070E8B"/>
    <w:rsid w:val="00073CC1"/>
    <w:rsid w:val="00082F73"/>
    <w:rsid w:val="00084000"/>
    <w:rsid w:val="000A03ED"/>
    <w:rsid w:val="000A6343"/>
    <w:rsid w:val="000A6AB5"/>
    <w:rsid w:val="000B1391"/>
    <w:rsid w:val="000B39A0"/>
    <w:rsid w:val="000B3D73"/>
    <w:rsid w:val="000C2775"/>
    <w:rsid w:val="000C62F7"/>
    <w:rsid w:val="000D046A"/>
    <w:rsid w:val="000D09F0"/>
    <w:rsid w:val="000D229B"/>
    <w:rsid w:val="000D5EF0"/>
    <w:rsid w:val="000D6AAA"/>
    <w:rsid w:val="000E2AE2"/>
    <w:rsid w:val="000E2AFB"/>
    <w:rsid w:val="000E3496"/>
    <w:rsid w:val="000E5908"/>
    <w:rsid w:val="000E6398"/>
    <w:rsid w:val="000F03D6"/>
    <w:rsid w:val="000F2056"/>
    <w:rsid w:val="000F3F5F"/>
    <w:rsid w:val="000F5C4F"/>
    <w:rsid w:val="000F77F0"/>
    <w:rsid w:val="001012A5"/>
    <w:rsid w:val="001014B0"/>
    <w:rsid w:val="00106386"/>
    <w:rsid w:val="0011002B"/>
    <w:rsid w:val="0011098E"/>
    <w:rsid w:val="00111FD2"/>
    <w:rsid w:val="001120E2"/>
    <w:rsid w:val="00112A70"/>
    <w:rsid w:val="00113BB2"/>
    <w:rsid w:val="00114FAB"/>
    <w:rsid w:val="00116EDD"/>
    <w:rsid w:val="001217DF"/>
    <w:rsid w:val="00126F74"/>
    <w:rsid w:val="00127D75"/>
    <w:rsid w:val="00134826"/>
    <w:rsid w:val="00135176"/>
    <w:rsid w:val="00135338"/>
    <w:rsid w:val="00137E9F"/>
    <w:rsid w:val="00142DA3"/>
    <w:rsid w:val="001444EB"/>
    <w:rsid w:val="00150B4F"/>
    <w:rsid w:val="001609BB"/>
    <w:rsid w:val="001634DD"/>
    <w:rsid w:val="00167F9E"/>
    <w:rsid w:val="00170A30"/>
    <w:rsid w:val="00171307"/>
    <w:rsid w:val="001725E3"/>
    <w:rsid w:val="00172743"/>
    <w:rsid w:val="001774A4"/>
    <w:rsid w:val="001849FE"/>
    <w:rsid w:val="00185FA8"/>
    <w:rsid w:val="00191E00"/>
    <w:rsid w:val="0019464C"/>
    <w:rsid w:val="001A3783"/>
    <w:rsid w:val="001A3F4A"/>
    <w:rsid w:val="001A75C1"/>
    <w:rsid w:val="001B1A08"/>
    <w:rsid w:val="001B3474"/>
    <w:rsid w:val="001B5712"/>
    <w:rsid w:val="001C157F"/>
    <w:rsid w:val="001C3AAD"/>
    <w:rsid w:val="001C4A48"/>
    <w:rsid w:val="001C6DDD"/>
    <w:rsid w:val="001D1008"/>
    <w:rsid w:val="001D3630"/>
    <w:rsid w:val="001D527A"/>
    <w:rsid w:val="001D6633"/>
    <w:rsid w:val="001E0557"/>
    <w:rsid w:val="001E5643"/>
    <w:rsid w:val="001F33DC"/>
    <w:rsid w:val="001F6398"/>
    <w:rsid w:val="001F6C6D"/>
    <w:rsid w:val="0021576A"/>
    <w:rsid w:val="0022129F"/>
    <w:rsid w:val="00221C7B"/>
    <w:rsid w:val="00223824"/>
    <w:rsid w:val="00224F1E"/>
    <w:rsid w:val="00224FD2"/>
    <w:rsid w:val="002267A1"/>
    <w:rsid w:val="002318A2"/>
    <w:rsid w:val="00242EDE"/>
    <w:rsid w:val="002458DF"/>
    <w:rsid w:val="00246B25"/>
    <w:rsid w:val="00247042"/>
    <w:rsid w:val="00255784"/>
    <w:rsid w:val="00256BA4"/>
    <w:rsid w:val="00262692"/>
    <w:rsid w:val="002661EF"/>
    <w:rsid w:val="00272854"/>
    <w:rsid w:val="00280E04"/>
    <w:rsid w:val="00285315"/>
    <w:rsid w:val="00285665"/>
    <w:rsid w:val="00292ABA"/>
    <w:rsid w:val="002959B5"/>
    <w:rsid w:val="002A0A15"/>
    <w:rsid w:val="002A0D04"/>
    <w:rsid w:val="002A1D93"/>
    <w:rsid w:val="002A34AE"/>
    <w:rsid w:val="002A3FAA"/>
    <w:rsid w:val="002A75A4"/>
    <w:rsid w:val="002A7EE7"/>
    <w:rsid w:val="002B27FD"/>
    <w:rsid w:val="002B45AE"/>
    <w:rsid w:val="002C0A45"/>
    <w:rsid w:val="002C4232"/>
    <w:rsid w:val="002C63E7"/>
    <w:rsid w:val="002C6CEA"/>
    <w:rsid w:val="002C74F6"/>
    <w:rsid w:val="002C7A71"/>
    <w:rsid w:val="002C7E4E"/>
    <w:rsid w:val="002D564D"/>
    <w:rsid w:val="002D56AA"/>
    <w:rsid w:val="002E1F3D"/>
    <w:rsid w:val="002E22B4"/>
    <w:rsid w:val="002E4561"/>
    <w:rsid w:val="002E567D"/>
    <w:rsid w:val="002F3251"/>
    <w:rsid w:val="00304117"/>
    <w:rsid w:val="00307743"/>
    <w:rsid w:val="0031013C"/>
    <w:rsid w:val="0032054C"/>
    <w:rsid w:val="00325A89"/>
    <w:rsid w:val="003304E7"/>
    <w:rsid w:val="003312AD"/>
    <w:rsid w:val="00334FF1"/>
    <w:rsid w:val="0034205A"/>
    <w:rsid w:val="003520B9"/>
    <w:rsid w:val="0035671B"/>
    <w:rsid w:val="00362824"/>
    <w:rsid w:val="00365C30"/>
    <w:rsid w:val="00367F50"/>
    <w:rsid w:val="003718C9"/>
    <w:rsid w:val="00380EC7"/>
    <w:rsid w:val="003958E1"/>
    <w:rsid w:val="0039739E"/>
    <w:rsid w:val="003A09AE"/>
    <w:rsid w:val="003A53A2"/>
    <w:rsid w:val="003B261D"/>
    <w:rsid w:val="003B2AEE"/>
    <w:rsid w:val="003B3D20"/>
    <w:rsid w:val="003C6786"/>
    <w:rsid w:val="003D099E"/>
    <w:rsid w:val="003D2003"/>
    <w:rsid w:val="003D76B2"/>
    <w:rsid w:val="003E043E"/>
    <w:rsid w:val="003E1175"/>
    <w:rsid w:val="003E4CDA"/>
    <w:rsid w:val="003F2560"/>
    <w:rsid w:val="003F5B42"/>
    <w:rsid w:val="00400EE6"/>
    <w:rsid w:val="00400F3B"/>
    <w:rsid w:val="00403EFF"/>
    <w:rsid w:val="0040593A"/>
    <w:rsid w:val="00411133"/>
    <w:rsid w:val="004232FE"/>
    <w:rsid w:val="0042371F"/>
    <w:rsid w:val="00424DC2"/>
    <w:rsid w:val="00425985"/>
    <w:rsid w:val="00426490"/>
    <w:rsid w:val="0043142D"/>
    <w:rsid w:val="00433931"/>
    <w:rsid w:val="00435B85"/>
    <w:rsid w:val="00437438"/>
    <w:rsid w:val="004407C8"/>
    <w:rsid w:val="004421E0"/>
    <w:rsid w:val="00442741"/>
    <w:rsid w:val="00444524"/>
    <w:rsid w:val="00445EAC"/>
    <w:rsid w:val="00446F1C"/>
    <w:rsid w:val="00452C15"/>
    <w:rsid w:val="00453649"/>
    <w:rsid w:val="00453A1D"/>
    <w:rsid w:val="00453B8D"/>
    <w:rsid w:val="004565A8"/>
    <w:rsid w:val="00457EC7"/>
    <w:rsid w:val="004625F5"/>
    <w:rsid w:val="004676FC"/>
    <w:rsid w:val="00474C61"/>
    <w:rsid w:val="00474DEB"/>
    <w:rsid w:val="004835A6"/>
    <w:rsid w:val="00484FAF"/>
    <w:rsid w:val="004858C1"/>
    <w:rsid w:val="004918FC"/>
    <w:rsid w:val="004974F7"/>
    <w:rsid w:val="00497A92"/>
    <w:rsid w:val="004A1E09"/>
    <w:rsid w:val="004A1E1C"/>
    <w:rsid w:val="004A2908"/>
    <w:rsid w:val="004A2960"/>
    <w:rsid w:val="004A2CBF"/>
    <w:rsid w:val="004A622E"/>
    <w:rsid w:val="004B4966"/>
    <w:rsid w:val="004C174C"/>
    <w:rsid w:val="004D113C"/>
    <w:rsid w:val="004D6F5D"/>
    <w:rsid w:val="004E24D0"/>
    <w:rsid w:val="004E3B28"/>
    <w:rsid w:val="004E4409"/>
    <w:rsid w:val="004F2F7F"/>
    <w:rsid w:val="004F5D5C"/>
    <w:rsid w:val="00501DEC"/>
    <w:rsid w:val="00502CC0"/>
    <w:rsid w:val="00506113"/>
    <w:rsid w:val="0051430D"/>
    <w:rsid w:val="00514DB7"/>
    <w:rsid w:val="0051594E"/>
    <w:rsid w:val="00516DD8"/>
    <w:rsid w:val="0052045E"/>
    <w:rsid w:val="00521351"/>
    <w:rsid w:val="005231EA"/>
    <w:rsid w:val="005331A1"/>
    <w:rsid w:val="005360BC"/>
    <w:rsid w:val="00540CF3"/>
    <w:rsid w:val="0054292A"/>
    <w:rsid w:val="005456DB"/>
    <w:rsid w:val="005519E8"/>
    <w:rsid w:val="00555CE3"/>
    <w:rsid w:val="00564BF7"/>
    <w:rsid w:val="00564FB5"/>
    <w:rsid w:val="00565EDA"/>
    <w:rsid w:val="00572643"/>
    <w:rsid w:val="00577671"/>
    <w:rsid w:val="00581812"/>
    <w:rsid w:val="005826E2"/>
    <w:rsid w:val="00582AC3"/>
    <w:rsid w:val="00583910"/>
    <w:rsid w:val="00592821"/>
    <w:rsid w:val="0059405C"/>
    <w:rsid w:val="00594AEB"/>
    <w:rsid w:val="00597026"/>
    <w:rsid w:val="005A4C61"/>
    <w:rsid w:val="005A523A"/>
    <w:rsid w:val="005A574D"/>
    <w:rsid w:val="005A5F4E"/>
    <w:rsid w:val="005B1E1A"/>
    <w:rsid w:val="005C7903"/>
    <w:rsid w:val="005D2E27"/>
    <w:rsid w:val="005D3584"/>
    <w:rsid w:val="005D396E"/>
    <w:rsid w:val="005D7006"/>
    <w:rsid w:val="005E525C"/>
    <w:rsid w:val="005E6F75"/>
    <w:rsid w:val="005F04D4"/>
    <w:rsid w:val="005F0DDD"/>
    <w:rsid w:val="005F1D50"/>
    <w:rsid w:val="005F43B0"/>
    <w:rsid w:val="00600DFC"/>
    <w:rsid w:val="00601BE2"/>
    <w:rsid w:val="00612330"/>
    <w:rsid w:val="00617447"/>
    <w:rsid w:val="006231FE"/>
    <w:rsid w:val="00623A0B"/>
    <w:rsid w:val="0063462F"/>
    <w:rsid w:val="00634AD2"/>
    <w:rsid w:val="00635B17"/>
    <w:rsid w:val="006409C7"/>
    <w:rsid w:val="00642979"/>
    <w:rsid w:val="006440FE"/>
    <w:rsid w:val="00644D9E"/>
    <w:rsid w:val="00646459"/>
    <w:rsid w:val="00646DA8"/>
    <w:rsid w:val="0066072B"/>
    <w:rsid w:val="00665CE2"/>
    <w:rsid w:val="00666640"/>
    <w:rsid w:val="00666941"/>
    <w:rsid w:val="00667104"/>
    <w:rsid w:val="00671C24"/>
    <w:rsid w:val="006727A6"/>
    <w:rsid w:val="00683902"/>
    <w:rsid w:val="00691270"/>
    <w:rsid w:val="00695D8C"/>
    <w:rsid w:val="006A6426"/>
    <w:rsid w:val="006A6DC7"/>
    <w:rsid w:val="006B1B09"/>
    <w:rsid w:val="006D00CA"/>
    <w:rsid w:val="006D6F4D"/>
    <w:rsid w:val="006D792C"/>
    <w:rsid w:val="006E04B0"/>
    <w:rsid w:val="006E3D40"/>
    <w:rsid w:val="006E7845"/>
    <w:rsid w:val="006F5953"/>
    <w:rsid w:val="0070033D"/>
    <w:rsid w:val="0070208E"/>
    <w:rsid w:val="007031E6"/>
    <w:rsid w:val="007040DA"/>
    <w:rsid w:val="00710FFB"/>
    <w:rsid w:val="00724FFA"/>
    <w:rsid w:val="007305B4"/>
    <w:rsid w:val="00730CED"/>
    <w:rsid w:val="00733062"/>
    <w:rsid w:val="0073469C"/>
    <w:rsid w:val="0073735D"/>
    <w:rsid w:val="007460EB"/>
    <w:rsid w:val="00747632"/>
    <w:rsid w:val="0075068C"/>
    <w:rsid w:val="00750763"/>
    <w:rsid w:val="00760BD0"/>
    <w:rsid w:val="00761ED6"/>
    <w:rsid w:val="0076785D"/>
    <w:rsid w:val="00770800"/>
    <w:rsid w:val="0077105E"/>
    <w:rsid w:val="00772BA6"/>
    <w:rsid w:val="00783864"/>
    <w:rsid w:val="00784D6C"/>
    <w:rsid w:val="007866B0"/>
    <w:rsid w:val="007914FF"/>
    <w:rsid w:val="007929AD"/>
    <w:rsid w:val="007B01ED"/>
    <w:rsid w:val="007B4CC5"/>
    <w:rsid w:val="007C3774"/>
    <w:rsid w:val="007C51D1"/>
    <w:rsid w:val="007D6F9E"/>
    <w:rsid w:val="007D78E9"/>
    <w:rsid w:val="007E7657"/>
    <w:rsid w:val="007F3801"/>
    <w:rsid w:val="007F433F"/>
    <w:rsid w:val="007F45C1"/>
    <w:rsid w:val="007F463D"/>
    <w:rsid w:val="007F55B4"/>
    <w:rsid w:val="007F5EEF"/>
    <w:rsid w:val="00802FDC"/>
    <w:rsid w:val="0080770E"/>
    <w:rsid w:val="00814B22"/>
    <w:rsid w:val="0081632C"/>
    <w:rsid w:val="00816F76"/>
    <w:rsid w:val="008171D7"/>
    <w:rsid w:val="008210EF"/>
    <w:rsid w:val="0082234F"/>
    <w:rsid w:val="00823FA9"/>
    <w:rsid w:val="00832E2E"/>
    <w:rsid w:val="00832FBC"/>
    <w:rsid w:val="0083518E"/>
    <w:rsid w:val="00837BD5"/>
    <w:rsid w:val="008409DC"/>
    <w:rsid w:val="008447D6"/>
    <w:rsid w:val="00845CBD"/>
    <w:rsid w:val="00846408"/>
    <w:rsid w:val="00846AB0"/>
    <w:rsid w:val="008503B7"/>
    <w:rsid w:val="0085394D"/>
    <w:rsid w:val="00853EAD"/>
    <w:rsid w:val="0085477D"/>
    <w:rsid w:val="008557CD"/>
    <w:rsid w:val="0085663D"/>
    <w:rsid w:val="00865959"/>
    <w:rsid w:val="0087098B"/>
    <w:rsid w:val="00873CFD"/>
    <w:rsid w:val="00875067"/>
    <w:rsid w:val="00875B50"/>
    <w:rsid w:val="00883D85"/>
    <w:rsid w:val="008866C8"/>
    <w:rsid w:val="0089014D"/>
    <w:rsid w:val="0089064F"/>
    <w:rsid w:val="00894BBD"/>
    <w:rsid w:val="008A1C3B"/>
    <w:rsid w:val="008A3A56"/>
    <w:rsid w:val="008A45D9"/>
    <w:rsid w:val="008A565C"/>
    <w:rsid w:val="008B02E0"/>
    <w:rsid w:val="008B047F"/>
    <w:rsid w:val="008B1F66"/>
    <w:rsid w:val="008B3883"/>
    <w:rsid w:val="008B4590"/>
    <w:rsid w:val="008C03CB"/>
    <w:rsid w:val="008C2CCF"/>
    <w:rsid w:val="008C56FD"/>
    <w:rsid w:val="008C6D03"/>
    <w:rsid w:val="008C6FEC"/>
    <w:rsid w:val="008D09A7"/>
    <w:rsid w:val="008D51FB"/>
    <w:rsid w:val="008D6681"/>
    <w:rsid w:val="008E07DC"/>
    <w:rsid w:val="008E3C03"/>
    <w:rsid w:val="008F0BD5"/>
    <w:rsid w:val="008F52DD"/>
    <w:rsid w:val="008F5661"/>
    <w:rsid w:val="00900112"/>
    <w:rsid w:val="00901D5B"/>
    <w:rsid w:val="00902A3E"/>
    <w:rsid w:val="009060B0"/>
    <w:rsid w:val="0091454A"/>
    <w:rsid w:val="00916D48"/>
    <w:rsid w:val="00921D23"/>
    <w:rsid w:val="00923EF4"/>
    <w:rsid w:val="00926D3B"/>
    <w:rsid w:val="0093009E"/>
    <w:rsid w:val="009343E1"/>
    <w:rsid w:val="00934C5E"/>
    <w:rsid w:val="00935862"/>
    <w:rsid w:val="00935953"/>
    <w:rsid w:val="009418C9"/>
    <w:rsid w:val="0094274A"/>
    <w:rsid w:val="00942FF2"/>
    <w:rsid w:val="009430AF"/>
    <w:rsid w:val="00945ADC"/>
    <w:rsid w:val="00950354"/>
    <w:rsid w:val="00957121"/>
    <w:rsid w:val="00963D42"/>
    <w:rsid w:val="00970874"/>
    <w:rsid w:val="00972CBE"/>
    <w:rsid w:val="00980EE6"/>
    <w:rsid w:val="00981259"/>
    <w:rsid w:val="00986BB4"/>
    <w:rsid w:val="00993C99"/>
    <w:rsid w:val="009969CC"/>
    <w:rsid w:val="009A174C"/>
    <w:rsid w:val="009A1D12"/>
    <w:rsid w:val="009A3C6B"/>
    <w:rsid w:val="009A7DBE"/>
    <w:rsid w:val="009B0B70"/>
    <w:rsid w:val="009C3C73"/>
    <w:rsid w:val="009C5B15"/>
    <w:rsid w:val="009D00EB"/>
    <w:rsid w:val="009D7961"/>
    <w:rsid w:val="009E5CAC"/>
    <w:rsid w:val="009E6F29"/>
    <w:rsid w:val="009F0299"/>
    <w:rsid w:val="009F1E32"/>
    <w:rsid w:val="009F2204"/>
    <w:rsid w:val="009F323B"/>
    <w:rsid w:val="009F54EB"/>
    <w:rsid w:val="00A014FD"/>
    <w:rsid w:val="00A0306C"/>
    <w:rsid w:val="00A04601"/>
    <w:rsid w:val="00A0464E"/>
    <w:rsid w:val="00A1074E"/>
    <w:rsid w:val="00A118DC"/>
    <w:rsid w:val="00A11F1F"/>
    <w:rsid w:val="00A128F9"/>
    <w:rsid w:val="00A2311F"/>
    <w:rsid w:val="00A26623"/>
    <w:rsid w:val="00A328F6"/>
    <w:rsid w:val="00A34E96"/>
    <w:rsid w:val="00A424E8"/>
    <w:rsid w:val="00A44BA8"/>
    <w:rsid w:val="00A501E9"/>
    <w:rsid w:val="00A60741"/>
    <w:rsid w:val="00A62B42"/>
    <w:rsid w:val="00A6332B"/>
    <w:rsid w:val="00A64C9B"/>
    <w:rsid w:val="00A67926"/>
    <w:rsid w:val="00A71B7F"/>
    <w:rsid w:val="00A7317E"/>
    <w:rsid w:val="00A81B06"/>
    <w:rsid w:val="00A84995"/>
    <w:rsid w:val="00A84B06"/>
    <w:rsid w:val="00A87A60"/>
    <w:rsid w:val="00A965EA"/>
    <w:rsid w:val="00A97CB5"/>
    <w:rsid w:val="00AA2679"/>
    <w:rsid w:val="00AA3C37"/>
    <w:rsid w:val="00AA5AA9"/>
    <w:rsid w:val="00AB07C5"/>
    <w:rsid w:val="00AB1E70"/>
    <w:rsid w:val="00AB41E8"/>
    <w:rsid w:val="00AB6A78"/>
    <w:rsid w:val="00AB7B40"/>
    <w:rsid w:val="00AC2375"/>
    <w:rsid w:val="00AC241D"/>
    <w:rsid w:val="00AC2F4F"/>
    <w:rsid w:val="00AC5E8A"/>
    <w:rsid w:val="00AD1C70"/>
    <w:rsid w:val="00AD735A"/>
    <w:rsid w:val="00AE3949"/>
    <w:rsid w:val="00AE5EC1"/>
    <w:rsid w:val="00AF3445"/>
    <w:rsid w:val="00B04862"/>
    <w:rsid w:val="00B066B5"/>
    <w:rsid w:val="00B12245"/>
    <w:rsid w:val="00B23711"/>
    <w:rsid w:val="00B27E5C"/>
    <w:rsid w:val="00B27EB4"/>
    <w:rsid w:val="00B32561"/>
    <w:rsid w:val="00B369E3"/>
    <w:rsid w:val="00B42572"/>
    <w:rsid w:val="00B4286D"/>
    <w:rsid w:val="00B42B9B"/>
    <w:rsid w:val="00B45AC7"/>
    <w:rsid w:val="00B464BA"/>
    <w:rsid w:val="00B47CBA"/>
    <w:rsid w:val="00B55D8C"/>
    <w:rsid w:val="00B6642D"/>
    <w:rsid w:val="00B70536"/>
    <w:rsid w:val="00B70848"/>
    <w:rsid w:val="00B7095B"/>
    <w:rsid w:val="00B7331E"/>
    <w:rsid w:val="00B75759"/>
    <w:rsid w:val="00B812CD"/>
    <w:rsid w:val="00B8158E"/>
    <w:rsid w:val="00B86473"/>
    <w:rsid w:val="00B865BA"/>
    <w:rsid w:val="00B87AA0"/>
    <w:rsid w:val="00B9091B"/>
    <w:rsid w:val="00B91B15"/>
    <w:rsid w:val="00B93629"/>
    <w:rsid w:val="00B944A9"/>
    <w:rsid w:val="00BA0401"/>
    <w:rsid w:val="00BA4B4C"/>
    <w:rsid w:val="00BA4FC3"/>
    <w:rsid w:val="00BA5766"/>
    <w:rsid w:val="00BB3E65"/>
    <w:rsid w:val="00BB3F6F"/>
    <w:rsid w:val="00BB506A"/>
    <w:rsid w:val="00BB5432"/>
    <w:rsid w:val="00BB7BF4"/>
    <w:rsid w:val="00BD0B5F"/>
    <w:rsid w:val="00BE0DF2"/>
    <w:rsid w:val="00BF1794"/>
    <w:rsid w:val="00BF3122"/>
    <w:rsid w:val="00BF3D0C"/>
    <w:rsid w:val="00BF4B0A"/>
    <w:rsid w:val="00BF5AB1"/>
    <w:rsid w:val="00BF6ED2"/>
    <w:rsid w:val="00C0575A"/>
    <w:rsid w:val="00C062AC"/>
    <w:rsid w:val="00C167BF"/>
    <w:rsid w:val="00C21B3E"/>
    <w:rsid w:val="00C225D9"/>
    <w:rsid w:val="00C24E43"/>
    <w:rsid w:val="00C41170"/>
    <w:rsid w:val="00C43529"/>
    <w:rsid w:val="00C43BAA"/>
    <w:rsid w:val="00C4538F"/>
    <w:rsid w:val="00C45E04"/>
    <w:rsid w:val="00C5368D"/>
    <w:rsid w:val="00C60B1D"/>
    <w:rsid w:val="00C63A48"/>
    <w:rsid w:val="00C63B1C"/>
    <w:rsid w:val="00C63DAA"/>
    <w:rsid w:val="00C75E53"/>
    <w:rsid w:val="00C920E5"/>
    <w:rsid w:val="00CA319A"/>
    <w:rsid w:val="00CA3BC9"/>
    <w:rsid w:val="00CB2DCB"/>
    <w:rsid w:val="00CB6E42"/>
    <w:rsid w:val="00CB7273"/>
    <w:rsid w:val="00CB797F"/>
    <w:rsid w:val="00CC10B7"/>
    <w:rsid w:val="00CC49D7"/>
    <w:rsid w:val="00CC7B68"/>
    <w:rsid w:val="00CD4556"/>
    <w:rsid w:val="00CD4BD9"/>
    <w:rsid w:val="00CF445C"/>
    <w:rsid w:val="00CF46AD"/>
    <w:rsid w:val="00D03397"/>
    <w:rsid w:val="00D04CF4"/>
    <w:rsid w:val="00D12124"/>
    <w:rsid w:val="00D14727"/>
    <w:rsid w:val="00D159B1"/>
    <w:rsid w:val="00D178AA"/>
    <w:rsid w:val="00D236E0"/>
    <w:rsid w:val="00D2371B"/>
    <w:rsid w:val="00D31D2C"/>
    <w:rsid w:val="00D339C6"/>
    <w:rsid w:val="00D35401"/>
    <w:rsid w:val="00D413E8"/>
    <w:rsid w:val="00D4299C"/>
    <w:rsid w:val="00D42D45"/>
    <w:rsid w:val="00D43942"/>
    <w:rsid w:val="00D47192"/>
    <w:rsid w:val="00D55B61"/>
    <w:rsid w:val="00D621AC"/>
    <w:rsid w:val="00D65A9D"/>
    <w:rsid w:val="00D65E48"/>
    <w:rsid w:val="00D710E0"/>
    <w:rsid w:val="00D71E85"/>
    <w:rsid w:val="00D72113"/>
    <w:rsid w:val="00D744FE"/>
    <w:rsid w:val="00D766EF"/>
    <w:rsid w:val="00D83029"/>
    <w:rsid w:val="00D8608B"/>
    <w:rsid w:val="00D902FD"/>
    <w:rsid w:val="00D92D34"/>
    <w:rsid w:val="00D933EF"/>
    <w:rsid w:val="00D97716"/>
    <w:rsid w:val="00DA119F"/>
    <w:rsid w:val="00DB0753"/>
    <w:rsid w:val="00DB2066"/>
    <w:rsid w:val="00DB45E4"/>
    <w:rsid w:val="00DB6A5F"/>
    <w:rsid w:val="00DB720B"/>
    <w:rsid w:val="00DB78E6"/>
    <w:rsid w:val="00DC3331"/>
    <w:rsid w:val="00DD0C55"/>
    <w:rsid w:val="00DD11CD"/>
    <w:rsid w:val="00DD2FDC"/>
    <w:rsid w:val="00DD55E3"/>
    <w:rsid w:val="00DD5D4D"/>
    <w:rsid w:val="00DD6FB5"/>
    <w:rsid w:val="00DD7FBD"/>
    <w:rsid w:val="00DE0B8B"/>
    <w:rsid w:val="00DE4E5A"/>
    <w:rsid w:val="00DE6AA8"/>
    <w:rsid w:val="00DF0606"/>
    <w:rsid w:val="00DF5A1B"/>
    <w:rsid w:val="00DF5BF3"/>
    <w:rsid w:val="00E04F1E"/>
    <w:rsid w:val="00E0549D"/>
    <w:rsid w:val="00E1229C"/>
    <w:rsid w:val="00E127CE"/>
    <w:rsid w:val="00E12DDB"/>
    <w:rsid w:val="00E202C3"/>
    <w:rsid w:val="00E20590"/>
    <w:rsid w:val="00E2059B"/>
    <w:rsid w:val="00E2066F"/>
    <w:rsid w:val="00E32006"/>
    <w:rsid w:val="00E3429B"/>
    <w:rsid w:val="00E4277E"/>
    <w:rsid w:val="00E4383E"/>
    <w:rsid w:val="00E43A3A"/>
    <w:rsid w:val="00E46048"/>
    <w:rsid w:val="00E5088D"/>
    <w:rsid w:val="00E64BAD"/>
    <w:rsid w:val="00E74983"/>
    <w:rsid w:val="00E82257"/>
    <w:rsid w:val="00E8229A"/>
    <w:rsid w:val="00E8442F"/>
    <w:rsid w:val="00E845F5"/>
    <w:rsid w:val="00E90437"/>
    <w:rsid w:val="00E96916"/>
    <w:rsid w:val="00EA1677"/>
    <w:rsid w:val="00EA1FE5"/>
    <w:rsid w:val="00EA2055"/>
    <w:rsid w:val="00EA4300"/>
    <w:rsid w:val="00EB5A4D"/>
    <w:rsid w:val="00EC2063"/>
    <w:rsid w:val="00EC3DD3"/>
    <w:rsid w:val="00EC7319"/>
    <w:rsid w:val="00ED4E44"/>
    <w:rsid w:val="00ED6B59"/>
    <w:rsid w:val="00EE2C87"/>
    <w:rsid w:val="00EE78F0"/>
    <w:rsid w:val="00EF17DA"/>
    <w:rsid w:val="00F00B18"/>
    <w:rsid w:val="00F0250C"/>
    <w:rsid w:val="00F04D94"/>
    <w:rsid w:val="00F05876"/>
    <w:rsid w:val="00F07D9B"/>
    <w:rsid w:val="00F10117"/>
    <w:rsid w:val="00F1403A"/>
    <w:rsid w:val="00F27BDB"/>
    <w:rsid w:val="00F33A89"/>
    <w:rsid w:val="00F41BCC"/>
    <w:rsid w:val="00F46EBA"/>
    <w:rsid w:val="00F47FB8"/>
    <w:rsid w:val="00F502BE"/>
    <w:rsid w:val="00F51CEF"/>
    <w:rsid w:val="00F536A3"/>
    <w:rsid w:val="00F61978"/>
    <w:rsid w:val="00F67B5E"/>
    <w:rsid w:val="00F75860"/>
    <w:rsid w:val="00F82F41"/>
    <w:rsid w:val="00F906EB"/>
    <w:rsid w:val="00F937E8"/>
    <w:rsid w:val="00F93F7F"/>
    <w:rsid w:val="00F94759"/>
    <w:rsid w:val="00F94A13"/>
    <w:rsid w:val="00FA1B0B"/>
    <w:rsid w:val="00FA2244"/>
    <w:rsid w:val="00FA4DB8"/>
    <w:rsid w:val="00FC27AA"/>
    <w:rsid w:val="00FC41B4"/>
    <w:rsid w:val="00FC494E"/>
    <w:rsid w:val="00FC5A92"/>
    <w:rsid w:val="00FD19F9"/>
    <w:rsid w:val="00FD1E52"/>
    <w:rsid w:val="00FD7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C3934"/>
  <w15:docId w15:val="{6860E60B-FFAF-4C6C-9133-394A51E7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70800"/>
    <w:rPr>
      <w:i/>
      <w:iCs/>
    </w:rPr>
  </w:style>
  <w:style w:type="character" w:styleId="Strong">
    <w:name w:val="Strong"/>
    <w:basedOn w:val="DefaultParagraphFont"/>
    <w:uiPriority w:val="22"/>
    <w:qFormat/>
    <w:rsid w:val="00770800"/>
    <w:rPr>
      <w:b/>
      <w:bCs/>
    </w:rPr>
  </w:style>
  <w:style w:type="paragraph" w:styleId="BalloonText">
    <w:name w:val="Balloon Text"/>
    <w:basedOn w:val="Normal"/>
    <w:link w:val="BalloonTextChar"/>
    <w:uiPriority w:val="99"/>
    <w:semiHidden/>
    <w:unhideWhenUsed/>
    <w:rsid w:val="007708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00"/>
    <w:rPr>
      <w:rFonts w:ascii="Tahoma" w:hAnsi="Tahoma" w:cs="Tahoma"/>
      <w:sz w:val="16"/>
      <w:szCs w:val="16"/>
    </w:rPr>
  </w:style>
  <w:style w:type="table" w:styleId="TableGrid">
    <w:name w:val="Table Grid"/>
    <w:basedOn w:val="TableNormal"/>
    <w:uiPriority w:val="59"/>
    <w:rsid w:val="0077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3E8"/>
  </w:style>
  <w:style w:type="paragraph" w:styleId="Footer">
    <w:name w:val="footer"/>
    <w:basedOn w:val="Normal"/>
    <w:link w:val="FooterChar"/>
    <w:uiPriority w:val="99"/>
    <w:unhideWhenUsed/>
    <w:rsid w:val="00D41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3E8"/>
  </w:style>
  <w:style w:type="character" w:styleId="Hyperlink">
    <w:name w:val="Hyperlink"/>
    <w:basedOn w:val="DefaultParagraphFont"/>
    <w:uiPriority w:val="99"/>
    <w:unhideWhenUsed/>
    <w:rsid w:val="00D744FE"/>
    <w:rPr>
      <w:color w:val="0000FF" w:themeColor="hyperlink"/>
      <w:u w:val="single"/>
    </w:rPr>
  </w:style>
  <w:style w:type="paragraph" w:styleId="ListParagraph">
    <w:name w:val="List Paragraph"/>
    <w:basedOn w:val="Normal"/>
    <w:uiPriority w:val="34"/>
    <w:qFormat/>
    <w:rsid w:val="0076785D"/>
    <w:pPr>
      <w:ind w:left="720"/>
      <w:contextualSpacing/>
    </w:pPr>
  </w:style>
  <w:style w:type="character" w:customStyle="1" w:styleId="UnresolvedMention1">
    <w:name w:val="Unresolved Mention1"/>
    <w:basedOn w:val="DefaultParagraphFont"/>
    <w:uiPriority w:val="99"/>
    <w:semiHidden/>
    <w:unhideWhenUsed/>
    <w:rsid w:val="000E2AE2"/>
    <w:rPr>
      <w:color w:val="605E5C"/>
      <w:shd w:val="clear" w:color="auto" w:fill="E1DFDD"/>
    </w:rPr>
  </w:style>
  <w:style w:type="paragraph" w:styleId="NormalWeb">
    <w:name w:val="Normal (Web)"/>
    <w:basedOn w:val="Normal"/>
    <w:uiPriority w:val="99"/>
    <w:unhideWhenUsed/>
    <w:rsid w:val="00BF4B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1444EB"/>
    <w:rPr>
      <w:color w:val="800080" w:themeColor="followedHyperlink"/>
      <w:u w:val="single"/>
    </w:rPr>
  </w:style>
  <w:style w:type="character" w:customStyle="1" w:styleId="UnresolvedMention2">
    <w:name w:val="Unresolved Mention2"/>
    <w:basedOn w:val="DefaultParagraphFont"/>
    <w:uiPriority w:val="99"/>
    <w:semiHidden/>
    <w:unhideWhenUsed/>
    <w:rsid w:val="001849FE"/>
    <w:rPr>
      <w:color w:val="605E5C"/>
      <w:shd w:val="clear" w:color="auto" w:fill="E1DFDD"/>
    </w:rPr>
  </w:style>
  <w:style w:type="paragraph" w:styleId="Revision">
    <w:name w:val="Revision"/>
    <w:hidden/>
    <w:uiPriority w:val="99"/>
    <w:semiHidden/>
    <w:rsid w:val="0031013C"/>
    <w:pPr>
      <w:spacing w:after="0" w:line="240" w:lineRule="auto"/>
    </w:pPr>
  </w:style>
  <w:style w:type="character" w:styleId="UnresolvedMention">
    <w:name w:val="Unresolved Mention"/>
    <w:basedOn w:val="DefaultParagraphFont"/>
    <w:uiPriority w:val="99"/>
    <w:rsid w:val="00CA3BC9"/>
    <w:rPr>
      <w:color w:val="605E5C"/>
      <w:shd w:val="clear" w:color="auto" w:fill="E1DFDD"/>
    </w:rPr>
  </w:style>
  <w:style w:type="character" w:styleId="CommentReference">
    <w:name w:val="annotation reference"/>
    <w:basedOn w:val="DefaultParagraphFont"/>
    <w:uiPriority w:val="99"/>
    <w:semiHidden/>
    <w:unhideWhenUsed/>
    <w:rsid w:val="0042371F"/>
    <w:rPr>
      <w:sz w:val="16"/>
      <w:szCs w:val="16"/>
    </w:rPr>
  </w:style>
  <w:style w:type="paragraph" w:styleId="CommentText">
    <w:name w:val="annotation text"/>
    <w:basedOn w:val="Normal"/>
    <w:link w:val="CommentTextChar"/>
    <w:uiPriority w:val="99"/>
    <w:semiHidden/>
    <w:unhideWhenUsed/>
    <w:rsid w:val="0042371F"/>
    <w:pPr>
      <w:spacing w:line="240" w:lineRule="auto"/>
    </w:pPr>
    <w:rPr>
      <w:szCs w:val="20"/>
    </w:rPr>
  </w:style>
  <w:style w:type="character" w:customStyle="1" w:styleId="CommentTextChar">
    <w:name w:val="Comment Text Char"/>
    <w:basedOn w:val="DefaultParagraphFont"/>
    <w:link w:val="CommentText"/>
    <w:uiPriority w:val="99"/>
    <w:semiHidden/>
    <w:rsid w:val="0042371F"/>
    <w:rPr>
      <w:szCs w:val="20"/>
    </w:rPr>
  </w:style>
  <w:style w:type="paragraph" w:styleId="CommentSubject">
    <w:name w:val="annotation subject"/>
    <w:basedOn w:val="CommentText"/>
    <w:next w:val="CommentText"/>
    <w:link w:val="CommentSubjectChar"/>
    <w:uiPriority w:val="99"/>
    <w:semiHidden/>
    <w:unhideWhenUsed/>
    <w:rsid w:val="0042371F"/>
    <w:rPr>
      <w:b/>
      <w:bCs/>
    </w:rPr>
  </w:style>
  <w:style w:type="character" w:customStyle="1" w:styleId="CommentSubjectChar">
    <w:name w:val="Comment Subject Char"/>
    <w:basedOn w:val="CommentTextChar"/>
    <w:link w:val="CommentSubject"/>
    <w:uiPriority w:val="99"/>
    <w:semiHidden/>
    <w:rsid w:val="0042371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497">
      <w:bodyDiv w:val="1"/>
      <w:marLeft w:val="0"/>
      <w:marRight w:val="0"/>
      <w:marTop w:val="0"/>
      <w:marBottom w:val="0"/>
      <w:divBdr>
        <w:top w:val="none" w:sz="0" w:space="0" w:color="auto"/>
        <w:left w:val="none" w:sz="0" w:space="0" w:color="auto"/>
        <w:bottom w:val="none" w:sz="0" w:space="0" w:color="auto"/>
        <w:right w:val="none" w:sz="0" w:space="0" w:color="auto"/>
      </w:divBdr>
    </w:div>
    <w:div w:id="296837088">
      <w:bodyDiv w:val="1"/>
      <w:marLeft w:val="0"/>
      <w:marRight w:val="0"/>
      <w:marTop w:val="0"/>
      <w:marBottom w:val="0"/>
      <w:divBdr>
        <w:top w:val="none" w:sz="0" w:space="0" w:color="auto"/>
        <w:left w:val="none" w:sz="0" w:space="0" w:color="auto"/>
        <w:bottom w:val="none" w:sz="0" w:space="0" w:color="auto"/>
        <w:right w:val="none" w:sz="0" w:space="0" w:color="auto"/>
      </w:divBdr>
    </w:div>
    <w:div w:id="367072282">
      <w:bodyDiv w:val="1"/>
      <w:marLeft w:val="0"/>
      <w:marRight w:val="0"/>
      <w:marTop w:val="0"/>
      <w:marBottom w:val="0"/>
      <w:divBdr>
        <w:top w:val="none" w:sz="0" w:space="0" w:color="auto"/>
        <w:left w:val="none" w:sz="0" w:space="0" w:color="auto"/>
        <w:bottom w:val="none" w:sz="0" w:space="0" w:color="auto"/>
        <w:right w:val="none" w:sz="0" w:space="0" w:color="auto"/>
      </w:divBdr>
    </w:div>
    <w:div w:id="458230864">
      <w:bodyDiv w:val="1"/>
      <w:marLeft w:val="0"/>
      <w:marRight w:val="0"/>
      <w:marTop w:val="0"/>
      <w:marBottom w:val="0"/>
      <w:divBdr>
        <w:top w:val="none" w:sz="0" w:space="0" w:color="auto"/>
        <w:left w:val="none" w:sz="0" w:space="0" w:color="auto"/>
        <w:bottom w:val="none" w:sz="0" w:space="0" w:color="auto"/>
        <w:right w:val="none" w:sz="0" w:space="0" w:color="auto"/>
      </w:divBdr>
    </w:div>
    <w:div w:id="509759923">
      <w:bodyDiv w:val="1"/>
      <w:marLeft w:val="0"/>
      <w:marRight w:val="0"/>
      <w:marTop w:val="0"/>
      <w:marBottom w:val="0"/>
      <w:divBdr>
        <w:top w:val="none" w:sz="0" w:space="0" w:color="auto"/>
        <w:left w:val="none" w:sz="0" w:space="0" w:color="auto"/>
        <w:bottom w:val="none" w:sz="0" w:space="0" w:color="auto"/>
        <w:right w:val="none" w:sz="0" w:space="0" w:color="auto"/>
      </w:divBdr>
    </w:div>
    <w:div w:id="702482215">
      <w:bodyDiv w:val="1"/>
      <w:marLeft w:val="0"/>
      <w:marRight w:val="0"/>
      <w:marTop w:val="0"/>
      <w:marBottom w:val="0"/>
      <w:divBdr>
        <w:top w:val="none" w:sz="0" w:space="0" w:color="auto"/>
        <w:left w:val="none" w:sz="0" w:space="0" w:color="auto"/>
        <w:bottom w:val="none" w:sz="0" w:space="0" w:color="auto"/>
        <w:right w:val="none" w:sz="0" w:space="0" w:color="auto"/>
      </w:divBdr>
    </w:div>
    <w:div w:id="707607719">
      <w:bodyDiv w:val="1"/>
      <w:marLeft w:val="0"/>
      <w:marRight w:val="0"/>
      <w:marTop w:val="0"/>
      <w:marBottom w:val="0"/>
      <w:divBdr>
        <w:top w:val="none" w:sz="0" w:space="0" w:color="auto"/>
        <w:left w:val="none" w:sz="0" w:space="0" w:color="auto"/>
        <w:bottom w:val="none" w:sz="0" w:space="0" w:color="auto"/>
        <w:right w:val="none" w:sz="0" w:space="0" w:color="auto"/>
      </w:divBdr>
    </w:div>
    <w:div w:id="814372873">
      <w:bodyDiv w:val="1"/>
      <w:marLeft w:val="0"/>
      <w:marRight w:val="0"/>
      <w:marTop w:val="0"/>
      <w:marBottom w:val="0"/>
      <w:divBdr>
        <w:top w:val="none" w:sz="0" w:space="0" w:color="auto"/>
        <w:left w:val="none" w:sz="0" w:space="0" w:color="auto"/>
        <w:bottom w:val="none" w:sz="0" w:space="0" w:color="auto"/>
        <w:right w:val="none" w:sz="0" w:space="0" w:color="auto"/>
      </w:divBdr>
    </w:div>
    <w:div w:id="830415515">
      <w:bodyDiv w:val="1"/>
      <w:marLeft w:val="0"/>
      <w:marRight w:val="0"/>
      <w:marTop w:val="0"/>
      <w:marBottom w:val="0"/>
      <w:divBdr>
        <w:top w:val="none" w:sz="0" w:space="0" w:color="auto"/>
        <w:left w:val="none" w:sz="0" w:space="0" w:color="auto"/>
        <w:bottom w:val="none" w:sz="0" w:space="0" w:color="auto"/>
        <w:right w:val="none" w:sz="0" w:space="0" w:color="auto"/>
      </w:divBdr>
    </w:div>
    <w:div w:id="872501811">
      <w:bodyDiv w:val="1"/>
      <w:marLeft w:val="0"/>
      <w:marRight w:val="0"/>
      <w:marTop w:val="0"/>
      <w:marBottom w:val="0"/>
      <w:divBdr>
        <w:top w:val="none" w:sz="0" w:space="0" w:color="auto"/>
        <w:left w:val="none" w:sz="0" w:space="0" w:color="auto"/>
        <w:bottom w:val="none" w:sz="0" w:space="0" w:color="auto"/>
        <w:right w:val="none" w:sz="0" w:space="0" w:color="auto"/>
      </w:divBdr>
    </w:div>
    <w:div w:id="889607785">
      <w:bodyDiv w:val="1"/>
      <w:marLeft w:val="0"/>
      <w:marRight w:val="0"/>
      <w:marTop w:val="0"/>
      <w:marBottom w:val="0"/>
      <w:divBdr>
        <w:top w:val="none" w:sz="0" w:space="0" w:color="auto"/>
        <w:left w:val="none" w:sz="0" w:space="0" w:color="auto"/>
        <w:bottom w:val="none" w:sz="0" w:space="0" w:color="auto"/>
        <w:right w:val="none" w:sz="0" w:space="0" w:color="auto"/>
      </w:divBdr>
    </w:div>
    <w:div w:id="969046522">
      <w:bodyDiv w:val="1"/>
      <w:marLeft w:val="0"/>
      <w:marRight w:val="0"/>
      <w:marTop w:val="0"/>
      <w:marBottom w:val="0"/>
      <w:divBdr>
        <w:top w:val="none" w:sz="0" w:space="0" w:color="auto"/>
        <w:left w:val="none" w:sz="0" w:space="0" w:color="auto"/>
        <w:bottom w:val="none" w:sz="0" w:space="0" w:color="auto"/>
        <w:right w:val="none" w:sz="0" w:space="0" w:color="auto"/>
      </w:divBdr>
    </w:div>
    <w:div w:id="996498710">
      <w:bodyDiv w:val="1"/>
      <w:marLeft w:val="0"/>
      <w:marRight w:val="0"/>
      <w:marTop w:val="0"/>
      <w:marBottom w:val="0"/>
      <w:divBdr>
        <w:top w:val="none" w:sz="0" w:space="0" w:color="auto"/>
        <w:left w:val="none" w:sz="0" w:space="0" w:color="auto"/>
        <w:bottom w:val="none" w:sz="0" w:space="0" w:color="auto"/>
        <w:right w:val="none" w:sz="0" w:space="0" w:color="auto"/>
      </w:divBdr>
    </w:div>
    <w:div w:id="1027174407">
      <w:bodyDiv w:val="1"/>
      <w:marLeft w:val="0"/>
      <w:marRight w:val="0"/>
      <w:marTop w:val="0"/>
      <w:marBottom w:val="0"/>
      <w:divBdr>
        <w:top w:val="none" w:sz="0" w:space="0" w:color="auto"/>
        <w:left w:val="none" w:sz="0" w:space="0" w:color="auto"/>
        <w:bottom w:val="none" w:sz="0" w:space="0" w:color="auto"/>
        <w:right w:val="none" w:sz="0" w:space="0" w:color="auto"/>
      </w:divBdr>
    </w:div>
    <w:div w:id="1238251366">
      <w:bodyDiv w:val="1"/>
      <w:marLeft w:val="0"/>
      <w:marRight w:val="0"/>
      <w:marTop w:val="0"/>
      <w:marBottom w:val="0"/>
      <w:divBdr>
        <w:top w:val="none" w:sz="0" w:space="0" w:color="auto"/>
        <w:left w:val="none" w:sz="0" w:space="0" w:color="auto"/>
        <w:bottom w:val="none" w:sz="0" w:space="0" w:color="auto"/>
        <w:right w:val="none" w:sz="0" w:space="0" w:color="auto"/>
      </w:divBdr>
    </w:div>
    <w:div w:id="1557819149">
      <w:bodyDiv w:val="1"/>
      <w:marLeft w:val="0"/>
      <w:marRight w:val="0"/>
      <w:marTop w:val="0"/>
      <w:marBottom w:val="0"/>
      <w:divBdr>
        <w:top w:val="none" w:sz="0" w:space="0" w:color="auto"/>
        <w:left w:val="none" w:sz="0" w:space="0" w:color="auto"/>
        <w:bottom w:val="none" w:sz="0" w:space="0" w:color="auto"/>
        <w:right w:val="none" w:sz="0" w:space="0" w:color="auto"/>
      </w:divBdr>
    </w:div>
    <w:div w:id="1580476514">
      <w:bodyDiv w:val="1"/>
      <w:marLeft w:val="0"/>
      <w:marRight w:val="0"/>
      <w:marTop w:val="0"/>
      <w:marBottom w:val="0"/>
      <w:divBdr>
        <w:top w:val="none" w:sz="0" w:space="0" w:color="auto"/>
        <w:left w:val="none" w:sz="0" w:space="0" w:color="auto"/>
        <w:bottom w:val="none" w:sz="0" w:space="0" w:color="auto"/>
        <w:right w:val="none" w:sz="0" w:space="0" w:color="auto"/>
      </w:divBdr>
    </w:div>
    <w:div w:id="1641034327">
      <w:bodyDiv w:val="1"/>
      <w:marLeft w:val="0"/>
      <w:marRight w:val="0"/>
      <w:marTop w:val="0"/>
      <w:marBottom w:val="0"/>
      <w:divBdr>
        <w:top w:val="none" w:sz="0" w:space="0" w:color="auto"/>
        <w:left w:val="none" w:sz="0" w:space="0" w:color="auto"/>
        <w:bottom w:val="none" w:sz="0" w:space="0" w:color="auto"/>
        <w:right w:val="none" w:sz="0" w:space="0" w:color="auto"/>
      </w:divBdr>
    </w:div>
    <w:div w:id="1641882031">
      <w:bodyDiv w:val="1"/>
      <w:marLeft w:val="0"/>
      <w:marRight w:val="0"/>
      <w:marTop w:val="0"/>
      <w:marBottom w:val="0"/>
      <w:divBdr>
        <w:top w:val="none" w:sz="0" w:space="0" w:color="auto"/>
        <w:left w:val="none" w:sz="0" w:space="0" w:color="auto"/>
        <w:bottom w:val="none" w:sz="0" w:space="0" w:color="auto"/>
        <w:right w:val="none" w:sz="0" w:space="0" w:color="auto"/>
      </w:divBdr>
    </w:div>
    <w:div w:id="1678923791">
      <w:bodyDiv w:val="1"/>
      <w:marLeft w:val="0"/>
      <w:marRight w:val="0"/>
      <w:marTop w:val="0"/>
      <w:marBottom w:val="0"/>
      <w:divBdr>
        <w:top w:val="none" w:sz="0" w:space="0" w:color="auto"/>
        <w:left w:val="none" w:sz="0" w:space="0" w:color="auto"/>
        <w:bottom w:val="none" w:sz="0" w:space="0" w:color="auto"/>
        <w:right w:val="none" w:sz="0" w:space="0" w:color="auto"/>
      </w:divBdr>
    </w:div>
    <w:div w:id="1829705646">
      <w:bodyDiv w:val="1"/>
      <w:marLeft w:val="0"/>
      <w:marRight w:val="0"/>
      <w:marTop w:val="0"/>
      <w:marBottom w:val="0"/>
      <w:divBdr>
        <w:top w:val="none" w:sz="0" w:space="0" w:color="auto"/>
        <w:left w:val="none" w:sz="0" w:space="0" w:color="auto"/>
        <w:bottom w:val="none" w:sz="0" w:space="0" w:color="auto"/>
        <w:right w:val="none" w:sz="0" w:space="0" w:color="auto"/>
      </w:divBdr>
    </w:div>
    <w:div w:id="2016302989">
      <w:bodyDiv w:val="1"/>
      <w:marLeft w:val="0"/>
      <w:marRight w:val="0"/>
      <w:marTop w:val="0"/>
      <w:marBottom w:val="0"/>
      <w:divBdr>
        <w:top w:val="none" w:sz="0" w:space="0" w:color="auto"/>
        <w:left w:val="none" w:sz="0" w:space="0" w:color="auto"/>
        <w:bottom w:val="none" w:sz="0" w:space="0" w:color="auto"/>
        <w:right w:val="none" w:sz="0" w:space="0" w:color="auto"/>
      </w:divBdr>
    </w:div>
    <w:div w:id="206945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business-coronavirus-support-finder" TargetMode="External"/><Relationship Id="rId18" Type="http://schemas.openxmlformats.org/officeDocument/2006/relationships/hyperlink" Target="https://www.gov.uk/government/news/20-million-to-improve-small-business-leadership-and-problem-solving-skills-in-the-wake-of-coronavirus?utm_source=8dcbc152-9073-4616-ba97-474cac229355&amp;utm_medium=email&amp;utm_campaign=govuk-notifications&amp;utm_content=immediate" TargetMode="External"/><Relationship Id="rId26" Type="http://schemas.openxmlformats.org/officeDocument/2006/relationships/hyperlink" Target="https://www.gov.uk/government/news/government-extends-support-to-stop-business-evictions-this-year" TargetMode="External"/><Relationship Id="rId39" Type="http://schemas.openxmlformats.org/officeDocument/2006/relationships/hyperlink" Target="https://coronavirus.sepa.org.uk/regulatory-position/" TargetMode="External"/><Relationship Id="rId21" Type="http://schemas.openxmlformats.org/officeDocument/2006/relationships/hyperlink" Target="https://www.gov.uk/government/news/coronavirus-statutory-sick-pay-rebate-scheme-set-to-launch" TargetMode="External"/><Relationship Id="rId34" Type="http://schemas.openxmlformats.org/officeDocument/2006/relationships/hyperlink" Target="https://www.r-e-a.net/resources/ea-letter-to-regulatory-stakeholders/" TargetMode="External"/><Relationship Id="rId42" Type="http://schemas.openxmlformats.org/officeDocument/2006/relationships/hyperlink" Target="https://www.cosla.gov.uk/news/may-2020/recycling-centres-cosla-statement" TargetMode="External"/><Relationship Id="rId47" Type="http://schemas.openxmlformats.org/officeDocument/2006/relationships/hyperlink" Target="https://scotlandwastecapacityplatform.org/?utm_source=REA+Member+List+%E2%80%93+GDPR+compliant&amp;utm_campaign=8ab83ae167-ORG_2020_04_17_resourcesharing&amp;utm_medium=email&amp;utm_term=0_60f97b574c-8ab83ae167-250369325" TargetMode="External"/><Relationship Id="rId50" Type="http://schemas.openxmlformats.org/officeDocument/2006/relationships/hyperlink" Target="https://www.ofgem.gov.uk/system/files/docs/2020/06/update_on_regulatory_flexibility_framework_for_network_companies.pdf"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overnment/news/trade-credit-insurance-backed-by-10-billion-guarantee?utm_source=e0fde920-b2f1-4228-9a1a-4ec73b4641be&amp;utm_medium=email&amp;utm_campaign=govuk-notifications&amp;utm_content=immediate" TargetMode="External"/><Relationship Id="rId29" Type="http://schemas.openxmlformats.org/officeDocument/2006/relationships/hyperlink" Target="https://www.wishforum.org.uk/wp-content/uploads/2020/09/INFO-13-COVID19-and-waste-management-activities-issue-8-3-August-2020.pdf" TargetMode="External"/><Relationship Id="rId11" Type="http://schemas.openxmlformats.org/officeDocument/2006/relationships/hyperlink" Target="https://www.gov.uk/guidance/apply-for-the-coronavirus-business-interruption-loan-scheme" TargetMode="External"/><Relationship Id="rId24" Type="http://schemas.openxmlformats.org/officeDocument/2006/relationships/hyperlink" Target="https://assets.publishing.service.gov.uk/government/uploads/system/uploads/attachment_data/file/932977/ECONOMIC_SUPPORT_FACTSHEET_5_November.pdf" TargetMode="External"/><Relationship Id="rId32" Type="http://schemas.openxmlformats.org/officeDocument/2006/relationships/hyperlink" Target="https://www.gov.uk/government/publications/coronavirus-covid-19-advice-to-local-authorities-on-prioritising-waste-collections/managing-household-waste-and-recycling-centres-hwrcs-in-england-during-the-coronavirus-covid-19-pandemic" TargetMode="External"/><Relationship Id="rId37" Type="http://schemas.openxmlformats.org/officeDocument/2006/relationships/hyperlink" Target="https://www.gov.uk/government/publications/social-distancing-when-signing-and-handing-over-waste-transfer-and-consignment-notes-in-person-rps-c8" TargetMode="External"/><Relationship Id="rId40" Type="http://schemas.openxmlformats.org/officeDocument/2006/relationships/hyperlink" Target="https://www.r-e-a.net/resources/sepa-regulatory-response-to-covid-19/" TargetMode="External"/><Relationship Id="rId45" Type="http://schemas.openxmlformats.org/officeDocument/2006/relationships/hyperlink" Target="https://www.gov.scot/publications/coronavirus-covid-19-supplier-relief/" TargetMode="External"/><Relationship Id="rId53" Type="http://schemas.openxmlformats.org/officeDocument/2006/relationships/hyperlink" Target="https://www.ofgem.gov.uk/system/files/docs/2020/06/update_on_regulatory_flexibility_framework_for_network_companies.pdf" TargetMode="External"/><Relationship Id="rId5" Type="http://schemas.openxmlformats.org/officeDocument/2006/relationships/webSettings" Target="webSettings.xml"/><Relationship Id="rId19" Type="http://schemas.openxmlformats.org/officeDocument/2006/relationships/hyperlink" Target="https://www.gov.uk/guidance/deferral-of-vat-payments-due-to-coronavirus-covid-19" TargetMode="External"/><Relationship Id="rId4" Type="http://schemas.openxmlformats.org/officeDocument/2006/relationships/settings" Target="settings.xml"/><Relationship Id="rId9" Type="http://schemas.openxmlformats.org/officeDocument/2006/relationships/hyperlink" Target="https://www.gov.uk/guidance/future-fund" TargetMode="External"/><Relationship Id="rId14"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22" Type="http://schemas.openxmlformats.org/officeDocument/2006/relationships/hyperlink" Target="https://assets.publishing.service.gov.uk/government/uploads/system/uploads/attachment_data/file/932977/ECONOMIC_SUPPORT_FACTSHEET_5_November.pdf" TargetMode="External"/><Relationship Id="rId27" Type="http://schemas.openxmlformats.org/officeDocument/2006/relationships/hyperlink" Target="https://www.gov.uk/government/news/new-plans-to-get-britain-building-in-coronavirus-recovery" TargetMode="External"/><Relationship Id="rId30" Type="http://schemas.openxmlformats.org/officeDocument/2006/relationships/hyperlink" Target="https://www.r-e-a.net/resources/wish-information-on-covid-and-waste-management-activities/" TargetMode="External"/><Relationship Id="rId35" Type="http://schemas.openxmlformats.org/officeDocument/2006/relationships/hyperlink" Target="https://www.gov.uk/government/collections/covid-19-regulatory-position-statements" TargetMode="External"/><Relationship Id="rId43" Type="http://schemas.openxmlformats.org/officeDocument/2006/relationships/hyperlink" Target="https://www.gov.scot/publications/coronavirus-covid-19-reopening-and-managing-household-waste-recycling-centres/" TargetMode="External"/><Relationship Id="rId48" Type="http://schemas.openxmlformats.org/officeDocument/2006/relationships/hyperlink" Target="https://www.gov.uk/government/consultations/contracts-for-difference-proposed-changes-to-the-electricity-supplier-obligation-regulations-in-response-to-covid-19" TargetMode="External"/><Relationship Id="rId56" Type="http://schemas.openxmlformats.org/officeDocument/2006/relationships/fontTable" Target="fontTable.xml"/><Relationship Id="rId8" Type="http://schemas.openxmlformats.org/officeDocument/2006/relationships/hyperlink" Target="https://www.r-e-a.net/work/covid-19-business-continuity/" TargetMode="External"/><Relationship Id="rId51" Type="http://schemas.openxmlformats.org/officeDocument/2006/relationships/hyperlink" Target="https://assets.publishing.service.gov.uk/government/uploads/system/uploads/attachment_data/file/885272/HBF_A3_charter_FINAL.pdf" TargetMode="External"/><Relationship Id="rId3" Type="http://schemas.openxmlformats.org/officeDocument/2006/relationships/styles" Target="styles.xml"/><Relationship Id="rId12" Type="http://schemas.openxmlformats.org/officeDocument/2006/relationships/hyperlink" Target="https://www.gov.uk/government/news/file-your-companies-house-accounts-online-to-avoid-delays" TargetMode="External"/><Relationship Id="rId17" Type="http://schemas.openxmlformats.org/officeDocument/2006/relationships/hyperlink" Target="https://www.enterprisenation.com/freesupport/" TargetMode="External"/><Relationship Id="rId25" Type="http://schemas.openxmlformats.org/officeDocument/2006/relationships/hyperlink" Target="https://www.gov.uk/government/publications/code-of-practice-for-the-commercial-property-sector" TargetMode="External"/><Relationship Id="rId33" Type="http://schemas.openxmlformats.org/officeDocument/2006/relationships/hyperlink" Target="https://www.gov.uk/government/news/coronavirus-environment-agency-update" TargetMode="External"/><Relationship Id="rId38" Type="http://schemas.openxmlformats.org/officeDocument/2006/relationships/hyperlink" Target="https://www.r-e-a.net/resources/ea-view-on-technical-competence-management-attendance-during-covid-19-restrictions/" TargetMode="External"/><Relationship Id="rId46" Type="http://schemas.openxmlformats.org/officeDocument/2006/relationships/hyperlink" Target="https://www.r-e-a.net/resources/waste-support-resource-sharing-platform/" TargetMode="External"/><Relationship Id="rId20" Type="http://schemas.openxmlformats.org/officeDocument/2006/relationships/hyperlink" Target="https://www.gov.uk/guidance/deferral-of-vat-payments-due-to-coronavirus-covid-19" TargetMode="External"/><Relationship Id="rId41" Type="http://schemas.openxmlformats.org/officeDocument/2006/relationships/hyperlink" Target="https://www.r-e-a.net/resources/summary-of-covid19-information-for-organics-recycling-in-scotland/"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government/news/government-to-support-businesses-through-trade-credit-insurance-guarantee" TargetMode="External"/><Relationship Id="rId23" Type="http://schemas.openxmlformats.org/officeDocument/2006/relationships/hyperlink" Target="https://www.r-e-a.net/resources/members-briefing-on-the-chancellors-economic-statement-a-plan-for-jobs/" TargetMode="External"/><Relationship Id="rId28" Type="http://schemas.openxmlformats.org/officeDocument/2006/relationships/hyperlink" Target="https://www.r-e-a.net/resources/statement-from-beis-on-the-package-of-measures-announced-by-the-government-will-support-the-heat-sector/" TargetMode="External"/><Relationship Id="rId36" Type="http://schemas.openxmlformats.org/officeDocument/2006/relationships/hyperlink" Target="https://www.gov.uk/government/publications/monitoring-emissions-from-some-environmental-permitting-activities-rps-c20" TargetMode="External"/><Relationship Id="rId49" Type="http://schemas.openxmlformats.org/officeDocument/2006/relationships/hyperlink" Target="https://www.gov.uk/government/consultations/contracts-for-difference-proposed-changes-to-the-electricity-supplier-obligation-regulations-in-response-to-covid-19" TargetMode="External"/><Relationship Id="rId57" Type="http://schemas.openxmlformats.org/officeDocument/2006/relationships/theme" Target="theme/theme1.xml"/><Relationship Id="rId10" Type="http://schemas.openxmlformats.org/officeDocument/2006/relationships/hyperlink" Target="https://www.gov.uk/guidance/apply-for-a-coronavirus-bounce-back-loan" TargetMode="External"/><Relationship Id="rId31" Type="http://schemas.openxmlformats.org/officeDocument/2006/relationships/hyperlink" Target="https://www.gov.uk/government/publications/coronavirus-covid-19-advice-to-local-authorities-on-prioritising-waste-collections" TargetMode="External"/><Relationship Id="rId44" Type="http://schemas.openxmlformats.org/officeDocument/2006/relationships/hyperlink" Target="https://www.gov.scot/publications/coronavirus-covid-19-waste-sector-guidance/" TargetMode="External"/><Relationship Id="rId52" Type="http://schemas.openxmlformats.org/officeDocument/2006/relationships/hyperlink" Target="https://www.gov.uk/government/news/pm-commits-350-million-to-fuel-green-recove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3B92-5AAE-4182-AB8C-1475F01C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2984</Words>
  <Characters>1701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Stan Fielding</cp:lastModifiedBy>
  <cp:revision>6</cp:revision>
  <cp:lastPrinted>2020-04-21T14:42:00Z</cp:lastPrinted>
  <dcterms:created xsi:type="dcterms:W3CDTF">2020-11-11T14:36:00Z</dcterms:created>
  <dcterms:modified xsi:type="dcterms:W3CDTF">2020-11-13T12:08:00Z</dcterms:modified>
</cp:coreProperties>
</file>